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3BFA28" w14:textId="3B1E6420" w:rsidR="00F8303D" w:rsidRPr="000012EA" w:rsidRDefault="00F8303D" w:rsidP="00F8303D">
      <w:pPr>
        <w:pStyle w:val="Heading1"/>
        <w:rPr>
          <w:rFonts w:cstheme="majorHAnsi"/>
        </w:rPr>
      </w:pPr>
      <w:r w:rsidRPr="000012EA">
        <w:rPr>
          <w:rFonts w:cstheme="majorHAnsi"/>
        </w:rPr>
        <w:t>Prilog I</w:t>
      </w:r>
      <w:r w:rsidR="00C871B8" w:rsidRPr="000012EA">
        <w:rPr>
          <w:rFonts w:cstheme="majorHAnsi"/>
        </w:rPr>
        <w:t xml:space="preserve"> OPĆI UVJETI UZ TROŠKOVNIK</w:t>
      </w:r>
    </w:p>
    <w:p w14:paraId="1CF8B77C" w14:textId="77777777" w:rsidR="00F8303D" w:rsidRPr="000012EA" w:rsidRDefault="00F8303D" w:rsidP="00F8303D">
      <w:pPr>
        <w:spacing w:after="0" w:line="240" w:lineRule="auto"/>
        <w:ind w:left="720" w:hanging="360"/>
        <w:jc w:val="both"/>
        <w:textAlignment w:val="baseline"/>
        <w:rPr>
          <w:rFonts w:asciiTheme="majorHAnsi" w:hAnsiTheme="majorHAnsi" w:cstheme="majorHAnsi"/>
        </w:rPr>
      </w:pPr>
    </w:p>
    <w:p w14:paraId="0CA3D98E"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Radove treba nuditi točno prema opisu troškovnika, a u stavkama gdje nije objašnjen način rada i posebne osobine finalnog produkta, izvođač je dužan pridržavati se pravila struke, uvažavajući odredbe važećih standarda, uz obvezu izvedbe kvalitetnog proizvoda, cjelovito izvedenih prema uputama proizvođača materijala, a što je uključeno u jedinične cijene primjene materijala.</w:t>
      </w:r>
    </w:p>
    <w:p w14:paraId="04DDD755"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je obvezan pridržavati se uputa projektanta/nadzora u svim pitanjima koja se odnose na izbor i obradu materijala i način izvedbe pojedinih detalja, ako to nije već detaljno opisano troškovnikom, a naročito u slučajevima kada se zahtjeva izvedba van propisanih standarda.</w:t>
      </w:r>
    </w:p>
    <w:p w14:paraId="4D9A9AF0"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dinične cijene upisane u ovaj troškovnik sadrže svu odštetu za pojedine radove i dobave u odnosnim stavkama troškovnika i to u potpuno završenom stanju, tj. sav rad, naknadu za alat, materijal, sve pripremne, sporedne i završne radove, horizontalne i vertikalne prijenose i prijevoze, postavu i skidanje potrebnih skela i </w:t>
      </w:r>
      <w:proofErr w:type="spellStart"/>
      <w:r w:rsidRPr="000012EA">
        <w:rPr>
          <w:rFonts w:asciiTheme="majorHAnsi" w:eastAsia="Times New Roman" w:hAnsiTheme="majorHAnsi" w:cstheme="majorHAnsi"/>
          <w:lang w:eastAsia="en-GB"/>
        </w:rPr>
        <w:t>razupora</w:t>
      </w:r>
      <w:proofErr w:type="spellEnd"/>
      <w:r w:rsidRPr="000012EA">
        <w:rPr>
          <w:rFonts w:asciiTheme="majorHAnsi" w:eastAsia="Times New Roman" w:hAnsiTheme="majorHAnsi" w:cstheme="majorHAnsi"/>
          <w:lang w:eastAsia="en-GB"/>
        </w:rPr>
        <w:t>, sve sigurnosne mjere po odredbama HTZ mjera i slično.</w:t>
      </w:r>
    </w:p>
    <w:p w14:paraId="3F36D8D5"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od unesenim cijenama podrazumijevaju se također i sva zakonska davanja, kao i pripomoć kod izvedbe obrtničkih radova (zaštita obrtničkih proizvoda: stolarije, bravarije, limarije i slično), sva potrebna ispitivanja građevinskog i drugih ugrađenih materijala zbog podizanja kvalitete i čvrstoće pojedinih proizvoda.</w:t>
      </w:r>
    </w:p>
    <w:p w14:paraId="36292F95"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Materijal koji se upotrebljava mora odgovarati postojećim tehničkim propisima i normama. Ukoliko se upotrebljava materijal za koji ne postoji odgovarajući standard, njegovu kvalitetu treba dokazati atestima. Davanjem ponude izvođač se obvezuje da će pravovremeno nabaviti sav materijal opisan u pojedinim stavkama troškovnika. U slučaju nemogućnosti nabave opisanog materijala tijekom izvođenja radova, za svaku će se izmjenu prikupiti ponude i u prisutnosti naručitelja i nadzornog inženjera odabrati najpovoljnija. Ako opis pojedine stavke dovodi izvođača u nedoumicu o načinu izvedbe ili kalkulacije cijena, treba pravovremeno tražiti objašnjenje od naručitelja i projektanta.</w:t>
      </w:r>
    </w:p>
    <w:p w14:paraId="6513368D" w14:textId="77777777" w:rsidR="00F8303D" w:rsidRPr="000012EA" w:rsidRDefault="00F8303D" w:rsidP="00F8303D">
      <w:pPr>
        <w:numPr>
          <w:ilvl w:val="0"/>
          <w:numId w:val="1"/>
        </w:num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Građevni proizvod može se ugraditi ako:</w:t>
      </w:r>
    </w:p>
    <w:p w14:paraId="2D20ADBE" w14:textId="77777777" w:rsidR="00F8303D" w:rsidRPr="000012EA" w:rsidRDefault="00F8303D" w:rsidP="00F8303D">
      <w:pPr>
        <w:numPr>
          <w:ilvl w:val="0"/>
          <w:numId w:val="2"/>
        </w:numPr>
        <w:spacing w:after="0" w:line="240" w:lineRule="auto"/>
        <w:ind w:left="1560"/>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 namijenjen za ugradnju u zgradu u svrhu racionalne uporabe energije i toplinske zaštite,  – je za njega izdana izjava o svojstvima bitnih značajki građevnih proizvoda (dalje u tekstu:  </w:t>
      </w:r>
    </w:p>
    <w:p w14:paraId="59B628CA" w14:textId="77777777" w:rsidR="00F8303D" w:rsidRPr="000012EA" w:rsidRDefault="00F8303D" w:rsidP="00F8303D">
      <w:pPr>
        <w:numPr>
          <w:ilvl w:val="0"/>
          <w:numId w:val="2"/>
        </w:numPr>
        <w:spacing w:after="0" w:line="240" w:lineRule="auto"/>
        <w:ind w:left="1560"/>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zjava o svojstvima) uzimajući u obzir iznimke propisane posebnim propisom </w:t>
      </w:r>
    </w:p>
    <w:p w14:paraId="3C47B443" w14:textId="77777777" w:rsidR="00F8303D" w:rsidRPr="000012EA" w:rsidRDefault="00F8303D" w:rsidP="00F8303D">
      <w:pPr>
        <w:numPr>
          <w:ilvl w:val="0"/>
          <w:numId w:val="2"/>
        </w:numPr>
        <w:spacing w:after="0" w:line="240" w:lineRule="auto"/>
        <w:ind w:left="1560"/>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 označen u skladu s posebnim propisom </w:t>
      </w:r>
    </w:p>
    <w:p w14:paraId="25DB30E1" w14:textId="77777777" w:rsidR="00F8303D" w:rsidRPr="000012EA" w:rsidRDefault="00F8303D" w:rsidP="00F8303D">
      <w:pPr>
        <w:numPr>
          <w:ilvl w:val="0"/>
          <w:numId w:val="2"/>
        </w:numPr>
        <w:spacing w:after="0" w:line="240" w:lineRule="auto"/>
        <w:ind w:left="1560"/>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spunjava druge zahtjeve propisane posebnim propisima kojima se uređuje stavljanje </w:t>
      </w:r>
    </w:p>
    <w:p w14:paraId="64EEE69A" w14:textId="77777777" w:rsidR="00F8303D" w:rsidRPr="000012EA" w:rsidRDefault="00F8303D" w:rsidP="00F8303D">
      <w:pPr>
        <w:numPr>
          <w:ilvl w:val="0"/>
          <w:numId w:val="2"/>
        </w:numPr>
        <w:spacing w:after="0" w:line="240" w:lineRule="auto"/>
        <w:ind w:left="1560"/>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na tržište odnosno stavljanje na raspolaganje na tržište građevnih proizvoda.  </w:t>
      </w:r>
    </w:p>
    <w:p w14:paraId="3C118AFF" w14:textId="77777777" w:rsidR="00F8303D" w:rsidRPr="000012EA" w:rsidRDefault="00F8303D" w:rsidP="00F8303D">
      <w:pPr>
        <w:spacing w:after="0" w:line="240" w:lineRule="auto"/>
        <w:ind w:left="1560"/>
        <w:jc w:val="both"/>
        <w:textAlignment w:val="baseline"/>
        <w:rPr>
          <w:rFonts w:asciiTheme="majorHAnsi" w:eastAsia="Times New Roman" w:hAnsiTheme="majorHAnsi" w:cstheme="majorHAnsi"/>
          <w:lang w:eastAsia="en-GB"/>
        </w:rPr>
      </w:pPr>
    </w:p>
    <w:p w14:paraId="080E257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Građevni proizvod izrađen na gradilištu konkretne zgrade u koju će biti ugrađen, može se ugraditi u zgradu ako je za njega dokazana uporabljivost u skladu s programom kontrole i osiguranja kvalitete sadržanom u projektu zgrade. Građevni i drugi proizvodi koji se ugrađuju u zgradu u svrhu racionalne uporabe energije i toplinske zaštite moraju biti međusobno usklađeni na način da nakon izvedbe osiguravaju ispunjavanje zahtjeva određenih ovim Propisom. </w:t>
      </w:r>
    </w:p>
    <w:p w14:paraId="21BF1A7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B6847B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Ako opis pojedine stavke dovodi izvoditelja u nedoumicu o načinu izvedbe ili kalkulacije cijena, treba pravovremeno tražiti objašnjenje od naručitelja i projektanta.</w:t>
      </w:r>
    </w:p>
    <w:p w14:paraId="2A9304B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528381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Ako tijekom gradnje dođe do promjena, treba prije početka rada tražiti suglasnost nadzornog inženjera, također treba ugovoriti jediničnu cijenu nove stavke na temelju elemenata datih u ponudi i sve to unijeti u građevinski dnevnik uz ovjeru nadzornog inženjera. Sve više radnje do kojih dođe uslijed promjene načina ili opsega izvedbe, a nisu na spomenuti način utvrđene, upisane i ovjerene, neće se priznati u obračunu.</w:t>
      </w:r>
    </w:p>
    <w:p w14:paraId="52FCCE3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7807B4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Prije izrade ponude izvoditelj je dužan obići i pregledati građevinu zbog ocjene njezinog građevinskog stanja, radova obuhvaćenih troškovnikom, uvjeta organizacije gradilišta, te načina i dinamike izvođenja radova. </w:t>
      </w:r>
    </w:p>
    <w:p w14:paraId="27066EC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CD5425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ema tome, ponuđena cijena je konačna cijena za realizaciju pojedine troškovničke stavke i ne može se mijenjati. Prilikom davanja ponude izvoditelj je obvezan dostaviti detaljni operativni/dinamički plan izvođenja radova.</w:t>
      </w:r>
    </w:p>
    <w:p w14:paraId="5C5E6F8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DE94DC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Bez obzira na vrstu pogodbe, izvoditelj je obvezan svakodnevno voditi građevinski dnevnik (Pravilnik o vođenju građevinskog dnevnika), a također i građevinsku knjigu, koje će redovito kontrolirati i ovjeravati nadzorni inženjer, kako bi se uvijek mogle ustanoviti stvarne količine izvedenih radova.</w:t>
      </w:r>
    </w:p>
    <w:p w14:paraId="6A5AC7C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7AF055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Tehnički opis, te program kontrole i osiguranja kakvoće, smatraju se sastavnim dijelovima ovog troškovnika. Isto vrijedi i za sve detaljne upute i upozorenja na nacrtima. Jedinične cijene radova i materijala u stavkama troškovnika predstavljaju projektantsku procjenu. Izrađene su temeljem iskustava na gradnji sličnih građevina i ni na koji način nisu obvezujuće.</w:t>
      </w:r>
    </w:p>
    <w:p w14:paraId="506DCC7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F4947CC" w14:textId="77777777" w:rsidR="00F8303D" w:rsidRPr="000012EA" w:rsidRDefault="00F8303D" w:rsidP="00F8303D">
      <w:pPr>
        <w:pStyle w:val="Heading2"/>
        <w:rPr>
          <w:rFonts w:eastAsia="Times New Roman" w:cstheme="majorHAnsi"/>
          <w:lang w:eastAsia="en-GB"/>
        </w:rPr>
      </w:pPr>
      <w:r w:rsidRPr="000012EA">
        <w:rPr>
          <w:rFonts w:eastAsia="Times New Roman" w:cstheme="majorHAnsi"/>
          <w:lang w:eastAsia="en-GB"/>
        </w:rPr>
        <w:t>OPĆI TEHNIČKI UVJETI IZVOĐENJA</w:t>
      </w:r>
    </w:p>
    <w:p w14:paraId="595425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C3A979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pći tehnički uvjeti izvođenja izrađeni su u skladu sa Zakonom o gradnji (NN RH br. 153/13). Svi sudionici u građenju, a to su Investitor, Projektant, Izvođač i Nadzorni inženjer, dužni su pridržavati se odredbi navedenog zakona. Investitor je dužan: </w:t>
      </w:r>
    </w:p>
    <w:p w14:paraId="3ED55FB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rojektiranje,  nadzor  i  građenje  mora  povjeriti  osobama  koje  ispunjavaju  uvjete  za obavljanje  tih  djelatnosti  prema  posebnom  zakonu  ako  ovim  Zakonom  nije  drukčije određeno, </w:t>
      </w:r>
    </w:p>
    <w:p w14:paraId="1AC567E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osigurati stručni nadzor nad građenjem, </w:t>
      </w:r>
    </w:p>
    <w:p w14:paraId="2230489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ridržavati se svih ostalih obveza po navedenom zakonu. Izvođač radova je, prema zakonu, dužan: </w:t>
      </w:r>
    </w:p>
    <w:p w14:paraId="315D6E6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graditi u skladu s tehničkom dokumentacijom i uzancama struke, </w:t>
      </w:r>
    </w:p>
    <w:p w14:paraId="6860F29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radove  izvoditi  na  način  da  se  zadovolje  svojstva u  smislu  pouzdanosti,  mehaničke otpornosti  i  stabilnosti,  sigurnosti  u  slučaju  požara,  zaštite  od  ugrožavanja  zdravlja  ljudi, zaštite korisnika od povreda, zaštite od buka i vibracija, toplinske zaštite i uštede energije, zaštite od korozije, te svih ostalih funkcionalnih i zaštitnih svojstava, </w:t>
      </w:r>
    </w:p>
    <w:p w14:paraId="6A47FCF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ugrađivati  materijale,  opremu  i  proizvode  predviđene  tehničkom  dokumentacijom, provjerene u praksi, a čija je kvaliteta dokazana certifikatom proizvođača koji dokazuje da je kvaliteta određenog proizvoda u skladu sa važećim propisima i normama, </w:t>
      </w:r>
    </w:p>
    <w:p w14:paraId="66BFCB8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osiguravati dokaze o kvaliteti radova i ugrađenih proizvoda i opreme u skladu s projektom i zakonom. Kako bi se osigurao ispravan tok i kvaliteta građenja, Izvođač mora na gradilištu posjedovati </w:t>
      </w:r>
    </w:p>
    <w:p w14:paraId="66F0887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dgovarajuću  dokumentaciju  za  građenje  i  obavljati potrebne  radnje  prema  istoj, kako slijedi: </w:t>
      </w:r>
    </w:p>
    <w:p w14:paraId="34AFDF1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građevinski dnevnik i građevinsku knjigu, </w:t>
      </w:r>
    </w:p>
    <w:p w14:paraId="5A0E9FD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rješenja o postavljenju odgovornih osoba, </w:t>
      </w:r>
    </w:p>
    <w:p w14:paraId="7E15F7A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elaborat  organizacije  gradilišta  s  primijenjenim mjerama  zaštite  na  radu  i  zaštite  od požara, </w:t>
      </w:r>
    </w:p>
    <w:p w14:paraId="2BCBB77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elaborat montaže konstruktivnih skela i vođenje knjige montaže, </w:t>
      </w:r>
    </w:p>
    <w:p w14:paraId="414AF1D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dokumentaciju o kvaliteti radova i ugrađenim materijalima i opremi, </w:t>
      </w:r>
    </w:p>
    <w:p w14:paraId="732C2D6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odgovarajuće ateste i uvjerenja za svu ugrađenu opremu, </w:t>
      </w:r>
    </w:p>
    <w:p w14:paraId="00D79F8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jamstvene listove, </w:t>
      </w:r>
    </w:p>
    <w:p w14:paraId="6B0F5A9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rezultate ispitivanja kvalitete - odgovarajuće ateste i uvjerenja, </w:t>
      </w:r>
    </w:p>
    <w:p w14:paraId="4713A30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izvještaje o ostalim eventualnim radovima i opremi (vareni spojevi, izolacije i sl.), </w:t>
      </w:r>
    </w:p>
    <w:p w14:paraId="576159A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sva  ostala  ispitivanja  i  radnje  koja  nisu  navedena,  a  koja  su  potrebna  radi  osiguranja kvalitete radova i ugrađenog materijala i opreme. O  izvršenim  kontrolnim  ispitivanjima  materijala  koji  se  ugrađuju  u  građevinu,  a  koji  su predmet  ovog  Programa  potrebno  je  za  cijelo  vrijeme građenja  voditi  dokumentaciju  te sačiniti  izvješća  o  pogodnosti  primjene-ugradnje  ispitivanih  materijala  na  </w:t>
      </w:r>
      <w:r w:rsidRPr="000012EA">
        <w:rPr>
          <w:rFonts w:asciiTheme="majorHAnsi" w:eastAsia="Times New Roman" w:hAnsiTheme="majorHAnsi" w:cstheme="majorHAnsi"/>
          <w:lang w:eastAsia="en-GB"/>
        </w:rPr>
        <w:lastRenderedPageBreak/>
        <w:t xml:space="preserve">način  opisan  u ovom Programu ili navedenim Normama. Izvješće o pogodnosti materijala mora sadržavati slijedeće dijelove: </w:t>
      </w:r>
    </w:p>
    <w:p w14:paraId="4CB9DC12" w14:textId="2484582B"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naziv materijala, laboratorijsku oznaku uzorka, količinu uzorka, namjenu materijala, mjesto i  vrijeme  (datum) uzimanja  uzoraka  te  izvršenih  ispitivanja,  </w:t>
      </w:r>
      <w:r w:rsidR="00BC1ECA" w:rsidRPr="000012EA">
        <w:rPr>
          <w:rFonts w:asciiTheme="majorHAnsi" w:eastAsia="Times New Roman" w:hAnsiTheme="majorHAnsi" w:cstheme="majorHAnsi"/>
          <w:lang w:eastAsia="en-GB"/>
        </w:rPr>
        <w:t>podatke</w:t>
      </w:r>
      <w:r w:rsidRPr="000012EA">
        <w:rPr>
          <w:rFonts w:asciiTheme="majorHAnsi" w:eastAsia="Times New Roman" w:hAnsiTheme="majorHAnsi" w:cstheme="majorHAnsi"/>
          <w:lang w:eastAsia="en-GB"/>
        </w:rPr>
        <w:t xml:space="preserve">  o  proizvođaču  i investitoru, podatke o građevini za koju se uzimaju uzorci odnosno vrši ispitivanje; </w:t>
      </w:r>
    </w:p>
    <w:p w14:paraId="113C8E6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rikaz  svih  rezultata  laboratorijskih  (terenskih) ispitivanja  za  koje  se  izdaje  uvjerenje (izvješće)  odnosno  ocjena  kvalitete  u  skladu  s  ovim  Programom  i  u  njemu  navedenim Normama; </w:t>
      </w:r>
    </w:p>
    <w:p w14:paraId="5B300CE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ocjenu  kvalitete  i  mišljenje  o  pogodnosti  (upotrebljivosti)  materijala  za  primjenu  na navedenoj građevini te rok do kojega vrijedi izviješće. Rezultati  svih  laboratorijskih  ispitivanja  moraju  se  redovito  upisivati  u  laboratorijsku dokumentaciju (dnevnik, knjiga ili sl.). Uz  dokumentaciju  koja  prati  isporuku  proizvoda,  proizvođač  je  dužan  priložiti  rezultate tekućih ispitivanja koji se odnose na isporučene količine. Za materijale koji podliježu obaveznom atestiranju izdaje se atestna dokumentacija prema propisima. Izvješća odnosno rezultati ispitivanja izdaju se na formularima koji nose oznaku ovlaštene organizacije uz naznaku mjesta i osoba koje su izvršile ispitivanje. Izvješća te rezultati ispitivanja moraju se pravovremeno dostavljati Nadzornom inženjeru.</w:t>
      </w:r>
    </w:p>
    <w:p w14:paraId="5D6B49E3" w14:textId="77777777" w:rsidR="00F8303D" w:rsidRPr="000012EA" w:rsidRDefault="00F8303D" w:rsidP="00F8303D">
      <w:pPr>
        <w:pStyle w:val="NoSpacing"/>
        <w:rPr>
          <w:rFonts w:asciiTheme="majorHAnsi" w:hAnsiTheme="majorHAnsi" w:cstheme="majorHAnsi"/>
          <w:lang w:eastAsia="en-GB"/>
        </w:rPr>
      </w:pPr>
    </w:p>
    <w:p w14:paraId="77FE791B" w14:textId="77777777" w:rsidR="00F8303D" w:rsidRPr="000012EA" w:rsidRDefault="00F8303D" w:rsidP="00F8303D">
      <w:pPr>
        <w:pStyle w:val="Heading2"/>
        <w:rPr>
          <w:rFonts w:eastAsia="Times New Roman" w:cstheme="majorHAnsi"/>
          <w:lang w:eastAsia="en-GB"/>
        </w:rPr>
      </w:pPr>
      <w:r w:rsidRPr="000012EA">
        <w:rPr>
          <w:rFonts w:eastAsia="Times New Roman" w:cstheme="majorHAnsi"/>
          <w:lang w:eastAsia="en-GB"/>
        </w:rPr>
        <w:t>PRIPREMNI  RADOVI -  PĆENITO</w:t>
      </w:r>
    </w:p>
    <w:p w14:paraId="7878F35F" w14:textId="04372E2F"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premni radovi jesu gradnja pomoćnih građevina privremenog karaktera i izvođenje drugih radova za potrebe organizacije gradilišta i primjen</w:t>
      </w:r>
      <w:r w:rsidR="00BC1ECA" w:rsidRPr="000012EA">
        <w:rPr>
          <w:rFonts w:asciiTheme="majorHAnsi" w:eastAsia="Times New Roman" w:hAnsiTheme="majorHAnsi" w:cstheme="majorHAnsi"/>
          <w:lang w:eastAsia="en-GB"/>
        </w:rPr>
        <w:t>a</w:t>
      </w:r>
      <w:r w:rsidRPr="000012EA">
        <w:rPr>
          <w:rFonts w:asciiTheme="majorHAnsi" w:eastAsia="Times New Roman" w:hAnsiTheme="majorHAnsi" w:cstheme="majorHAnsi"/>
          <w:lang w:eastAsia="en-GB"/>
        </w:rPr>
        <w:t xml:space="preserve"> u odgovarajuće tehnologije građenja. Izvođač je dužan o svom trošku izvesti i održavati sve potrebne objekte i uređaje potrebne za normalno i efikasno izvođenje radova. Objekti trebaju biti izvedeni prema važećim Zakonima i Pravilnicima RH te normama pa za njih Izvođač treba ishoditi sve potrebne dozvole. Izvođač je obvezan provesti zaštitu svega onoga što može biti oštećeno tijekom izvođenja radova kako bi se svi radovi mogli predati ispravni Investitoru bez naknadnih zahtjeva trećih osoba. Izvođač  je  dužan  obaviti  radove  koji  obuhvaćaju  ograđivanje  gradilišta,  manipulativnih površina  i  odlagališta  materijala,  strojeva  i  opreme  Zatim,  osiguranje  susjednih  površina, objekata, pješačkih prolaza i prilaza za vrijeme izvođenja radova. </w:t>
      </w:r>
    </w:p>
    <w:p w14:paraId="531D796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CC6271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ipremni radovi Izvođača na gradilištu obuhvaćaju dopremu, postavu i kasnije demontiranje gradilišnih objekata. Prije početka izvođenja glavnih radova na objektu obveza Izvođača je da izvede sve pripremne radove i privremene građevine potrebne za nesmetano izvođenje glavnih radova. </w:t>
      </w:r>
    </w:p>
    <w:p w14:paraId="48D5DD8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nvestitor ima obvezu izvršiti primopredaju objekta. Troškovi pripremnih radova i objekata, koji nisu u troškovniku, troškovi uzimanja uzoraka i svih ispitivanja proizvoda i materijala neće se posebno obračunavati i smatrat će se da su isti uključeni u jedinične cijene glavnih radova. </w:t>
      </w:r>
    </w:p>
    <w:p w14:paraId="4F9FF41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663AF62" w14:textId="77777777" w:rsidR="00F8303D" w:rsidRPr="000012EA" w:rsidRDefault="00F8303D" w:rsidP="00F8303D">
      <w:pPr>
        <w:pStyle w:val="Heading2"/>
        <w:rPr>
          <w:rFonts w:eastAsia="Times New Roman" w:cstheme="majorHAnsi"/>
          <w:lang w:eastAsia="en-GB"/>
        </w:rPr>
      </w:pPr>
      <w:r w:rsidRPr="000012EA">
        <w:rPr>
          <w:rFonts w:eastAsia="Times New Roman" w:cstheme="majorHAnsi"/>
          <w:lang w:eastAsia="en-GB"/>
        </w:rPr>
        <w:t xml:space="preserve">PROJEKT ORGANIZACIJE GRADILIŠTA S VREMENSKIM PLANOM IZVOĐENJA </w:t>
      </w:r>
    </w:p>
    <w:p w14:paraId="794C0FB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60342B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radova  je  dužan  izraditi  projekt  organizacije  gradilišta  s  vremenskim planom izvođenja radova najkasnije 15 dana prije početka radova na gradilištu. Vremenski plan  mora  sadržavati  sve  stavke  radova  opisane  ovim uvjetima.  Ovaj  projekt  odobrava nadzorni inženjer.</w:t>
      </w:r>
    </w:p>
    <w:p w14:paraId="7622FD2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757CF6A" w14:textId="77777777" w:rsidR="00F8303D" w:rsidRPr="000012EA" w:rsidRDefault="00F8303D" w:rsidP="00F8303D">
      <w:pPr>
        <w:pStyle w:val="Heading2"/>
        <w:rPr>
          <w:rFonts w:eastAsia="Times New Roman" w:cstheme="majorHAnsi"/>
          <w:lang w:eastAsia="en-GB"/>
        </w:rPr>
      </w:pPr>
      <w:r w:rsidRPr="000012EA">
        <w:rPr>
          <w:rFonts w:eastAsia="Times New Roman" w:cstheme="majorHAnsi"/>
          <w:lang w:eastAsia="en-GB"/>
        </w:rPr>
        <w:t>UVOĐENJE IZVOĐAČA U POSAO</w:t>
      </w:r>
    </w:p>
    <w:p w14:paraId="3EBCD92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DE4214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nvestitor će uvesti izvođača u posao upisom nadzornog inženjera u građevinski dnevnik. </w:t>
      </w:r>
    </w:p>
    <w:p w14:paraId="63DDBF1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Troškovi uvođenja u posao neće se posebno plaćati. Ponuditelj  treba  dobro  proučiti  tehničku  dokumentaciju  i  stvarno  stanje  na  terenu  i  na osnovu toga i sam predvidjeti eventualne nepredviđene radove. Ukoliko  je  što  u  troškovniku  nejasno,  treba  tražiti dodatno  objašnjenje  od  nadzornog inženjera ili projektanta prije davanja ponude jer se kasniji prigovori neće uzeti u obzir niti priznati bilo kakva razlika za naplatu. </w:t>
      </w:r>
    </w:p>
    <w:p w14:paraId="4CF9B46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28A600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b/>
          <w:lang w:eastAsia="en-GB"/>
        </w:rPr>
        <w:lastRenderedPageBreak/>
        <w:t>Napomena:</w:t>
      </w:r>
      <w:r w:rsidRPr="000012EA">
        <w:rPr>
          <w:rFonts w:asciiTheme="majorHAnsi" w:eastAsia="Times New Roman" w:hAnsiTheme="majorHAnsi" w:cstheme="majorHAnsi"/>
          <w:lang w:eastAsia="en-GB"/>
        </w:rPr>
        <w:t xml:space="preserve"> sve stavke uključuju dobavu, montažu i puštanje u pogon do pune funkcionalnosti. Sve stavke se mogu zamijeniti jednakovrijednim proizvodima samo uz odobrenje investitora i  garanciju funkcionalnosti, te zadovoljavanja svih projektnih parametara. Sve stavke obuhvaćaju dostavu materijala na gradilište, povrat viška materijala   i   alata   na   skladište   izvođača   te čišćenje gradilišta.</w:t>
      </w:r>
    </w:p>
    <w:p w14:paraId="3191F3F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749DA6C" w14:textId="77777777" w:rsidR="00F8303D" w:rsidRPr="000012EA" w:rsidRDefault="00F8303D" w:rsidP="00F8303D">
      <w:pPr>
        <w:pStyle w:val="Heading2"/>
        <w:rPr>
          <w:rFonts w:eastAsia="Times New Roman" w:cstheme="majorHAnsi"/>
          <w:lang w:eastAsia="en-GB"/>
        </w:rPr>
      </w:pPr>
      <w:r w:rsidRPr="000012EA">
        <w:rPr>
          <w:rFonts w:eastAsia="Times New Roman" w:cstheme="majorHAnsi"/>
          <w:lang w:eastAsia="en-GB"/>
        </w:rPr>
        <w:t>GRAĐEVINSKI I OBRTNIČKI RADOVI NA VANJSKOJ OVOJNICI</w:t>
      </w:r>
    </w:p>
    <w:p w14:paraId="774D2CD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6BDF225"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w:t>
      </w:r>
    </w:p>
    <w:p w14:paraId="1FFF5E91"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PRIPREMNI RADOVI</w:t>
      </w:r>
    </w:p>
    <w:p w14:paraId="22DBB47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1A6561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 kalkulaciji ponuda ponuđač treba voditi računa o uvjetu investitora da zgrada za vrijeme radova mora biti u funkciji te da se radovi moraju planirati tako da se omogući boravak u svim dijelovima zgrade uz što manje i kraće poremećaje.</w:t>
      </w:r>
    </w:p>
    <w:p w14:paraId="4541F15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DD59FC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ethodno predaji ponude izvođač je dužan pregledati lokaciju i zgradu, provjeriti snimak zgrade i okolnog terena, pregledati stanje u zgradi, upoznati se sa stanjem postojećih instalacija, uputiti se u funkciju zgrade kako bi mogao dati realnu cijenu za pripremne i ostale radove. Ukoliko izvođač prethodnim uvidom primijeti da je potrebno izvesti još neke pripremne radove, dužan je iste uvrstiti u cijenu koštanja putem obračuna u faktoru, jer se naknadni pripremni radovi neće posebno priznavati.</w:t>
      </w:r>
    </w:p>
    <w:p w14:paraId="575E8B9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11D65C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premni radovi koje je izvođač dužan izvesti bez posebnog iskaza troškova, a koji ulaze u cijenu zgrade kroz faktor nisu prikazani u posebnim stavkama troškovnika. Ovo se odnosi na izradu plana organizacije gradilišta, organizaciju prilaznih i privremenih puteva, staza, gradilišnih nastambi za radnike, upravu, skladišta, nadstrešnice, te privremene priključke i razvode vodovoda, elektrike, telefona i ostalih instalacija na gradilištu, a za potrebe funkcioniranja gradilišta, zatim čuvarske službe, uređenja skladišta, geodetsko snimanje visina i vanjskog terena, radove na osiguranju gradilišta i radnika, za obeštećenja na gradilištu, kao i štete naknade prema trećim osobama, osiguranje prostorija za nadzornu službu, kao i ostale radove koji po pravilu terete režiju uprave izvođača i koji se ne naplaćuju posebno.</w:t>
      </w:r>
    </w:p>
    <w:p w14:paraId="3FD6B2A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A8F7F7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 faktor ulaze i troškovi potrebnih ispitivanja materijala i konstrukcija, te ishođenje atesta.</w:t>
      </w:r>
    </w:p>
    <w:p w14:paraId="5E19BBD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C4714A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je dužan pridržavati se svih propisa javnog prometa. Dozvolu za korištenje javnih prometnih površina izvođač je dužan zatražiti od nadležnih službi, prema svojim potrebama za organizaciju gradilišta i platiti eventualne takse za ishođenje odobrenja za korištenje površina. Ovi troškovi su također u faktoru i ne naplaćuju se posebno.</w:t>
      </w:r>
    </w:p>
    <w:p w14:paraId="6DEEED7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21959B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građevinskih radova izvodi sve privremene instalacije vode, struje i ostalih  potrebnih instalacija. On je dužan dozvoliti priključak ostalim svojim izvođačima (kooperantima) na te vodove. Utrošak vode i električne energije za jedinicu proizvoda uključuje se u analizu cijena proizvoda prema normativima utroška, a utrošak za potrebe ureda, gradilišta, pranje vozila i strojeva, rasvjetu gradilišta i ostalo uključuje se u faktor gradilišta.</w:t>
      </w:r>
    </w:p>
    <w:p w14:paraId="219430E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D23E854"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SKELA</w:t>
      </w:r>
    </w:p>
    <w:p w14:paraId="7594BF0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67121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je izrade ponude za skelu izvođač je dužan pregledati građevinu radi ocjene uvjeta za organizaciju izvedbe radova i stanja pojedinih dijelova građevine na kojima se radovi izvode.</w:t>
      </w:r>
    </w:p>
    <w:p w14:paraId="1D144BA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Cijevna skela izvodi se od čeličnih elemenata, cijevi promjera 48,25 mm, debljine stijenka 4,25 mm, od vruće valjanih profila. Oslanjanje skele na nosivu podlogu preko metalnih podložnih papuča; podloga na koju se postavlja fasadna skela mora biti čvrsta i stabilna. Minimalna širina skele iznosi 80 cm.</w:t>
      </w:r>
    </w:p>
    <w:p w14:paraId="2EA7AF4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1FCB7B8" w14:textId="1BE649ED"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Skelu udaljiti od ravnine gotovog pročelja za 15-20 cm. Visina zaštitne ograde iznosi 100 cm, a elemente ograde </w:t>
      </w:r>
      <w:r w:rsidR="00BC1ECA" w:rsidRPr="000012EA">
        <w:rPr>
          <w:rFonts w:asciiTheme="majorHAnsi" w:eastAsia="Times New Roman" w:hAnsiTheme="majorHAnsi" w:cstheme="majorHAnsi"/>
          <w:lang w:eastAsia="en-GB"/>
        </w:rPr>
        <w:t>postavi</w:t>
      </w:r>
      <w:r w:rsidRPr="000012EA">
        <w:rPr>
          <w:rFonts w:asciiTheme="majorHAnsi" w:eastAsia="Times New Roman" w:hAnsiTheme="majorHAnsi" w:cstheme="majorHAnsi"/>
          <w:lang w:eastAsia="en-GB"/>
        </w:rPr>
        <w:t xml:space="preserve">ti na </w:t>
      </w:r>
      <w:proofErr w:type="spellStart"/>
      <w:r w:rsidRPr="000012EA">
        <w:rPr>
          <w:rFonts w:asciiTheme="majorHAnsi" w:eastAsia="Times New Roman" w:hAnsiTheme="majorHAnsi" w:cstheme="majorHAnsi"/>
          <w:lang w:eastAsia="en-GB"/>
        </w:rPr>
        <w:t>ma</w:t>
      </w:r>
      <w:r w:rsidR="00BC1ECA" w:rsidRPr="000012EA">
        <w:rPr>
          <w:rFonts w:asciiTheme="majorHAnsi" w:eastAsia="Times New Roman" w:hAnsiTheme="majorHAnsi" w:cstheme="majorHAnsi"/>
          <w:lang w:eastAsia="en-GB"/>
        </w:rPr>
        <w:t>ks</w:t>
      </w:r>
      <w:proofErr w:type="spellEnd"/>
      <w:r w:rsidRPr="000012EA">
        <w:rPr>
          <w:rFonts w:asciiTheme="majorHAnsi" w:eastAsia="Times New Roman" w:hAnsiTheme="majorHAnsi" w:cstheme="majorHAnsi"/>
          <w:lang w:eastAsia="en-GB"/>
        </w:rPr>
        <w:t xml:space="preserve">. razmak od 35 cm. U razini radne platforme uz </w:t>
      </w:r>
      <w:r w:rsidR="00BC1ECA" w:rsidRPr="000012EA">
        <w:rPr>
          <w:rFonts w:asciiTheme="majorHAnsi" w:eastAsia="Times New Roman" w:hAnsiTheme="majorHAnsi" w:cstheme="majorHAnsi"/>
          <w:lang w:eastAsia="en-GB"/>
        </w:rPr>
        <w:t>zaštitnu</w:t>
      </w:r>
      <w:r w:rsidRPr="000012EA">
        <w:rPr>
          <w:rFonts w:asciiTheme="majorHAnsi" w:eastAsia="Times New Roman" w:hAnsiTheme="majorHAnsi" w:cstheme="majorHAnsi"/>
          <w:lang w:eastAsia="en-GB"/>
        </w:rPr>
        <w:t xml:space="preserve"> ogradu potrebno je postaviti dasku minimalne visine 20 cm. Radnu platformu izvesti od </w:t>
      </w:r>
      <w:proofErr w:type="spellStart"/>
      <w:r w:rsidRPr="000012EA">
        <w:rPr>
          <w:rFonts w:asciiTheme="majorHAnsi" w:eastAsia="Times New Roman" w:hAnsiTheme="majorHAnsi" w:cstheme="majorHAnsi"/>
          <w:lang w:eastAsia="en-GB"/>
        </w:rPr>
        <w:t>mosnica</w:t>
      </w:r>
      <w:proofErr w:type="spellEnd"/>
      <w:r w:rsidRPr="000012EA">
        <w:rPr>
          <w:rFonts w:asciiTheme="majorHAnsi" w:eastAsia="Times New Roman" w:hAnsiTheme="majorHAnsi" w:cstheme="majorHAnsi"/>
          <w:lang w:eastAsia="en-GB"/>
        </w:rPr>
        <w:t xml:space="preserve"> od zdrave piljene crnogorične građe II. klase, minimalne širine 25 cm i minimalne debljine 4,8 cm. Visinski razmak između radnih platformi treba prilagoditi horizontalnim elementima pročelja.</w:t>
      </w:r>
    </w:p>
    <w:p w14:paraId="0721082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9419E40" w14:textId="27867F0B"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kela mora biti opremljena penjalicama </w:t>
      </w:r>
      <w:proofErr w:type="spellStart"/>
      <w:r w:rsidRPr="000012EA">
        <w:rPr>
          <w:rFonts w:asciiTheme="majorHAnsi" w:eastAsia="Times New Roman" w:hAnsiTheme="majorHAnsi" w:cstheme="majorHAnsi"/>
          <w:lang w:eastAsia="en-GB"/>
        </w:rPr>
        <w:t>ma</w:t>
      </w:r>
      <w:r w:rsidR="00BC1ECA" w:rsidRPr="000012EA">
        <w:rPr>
          <w:rFonts w:asciiTheme="majorHAnsi" w:eastAsia="Times New Roman" w:hAnsiTheme="majorHAnsi" w:cstheme="majorHAnsi"/>
          <w:lang w:eastAsia="en-GB"/>
        </w:rPr>
        <w:t>ks</w:t>
      </w:r>
      <w:proofErr w:type="spellEnd"/>
      <w:r w:rsidRPr="000012EA">
        <w:rPr>
          <w:rFonts w:asciiTheme="majorHAnsi" w:eastAsia="Times New Roman" w:hAnsiTheme="majorHAnsi" w:cstheme="majorHAnsi"/>
          <w:lang w:eastAsia="en-GB"/>
        </w:rPr>
        <w:t>. dužine 4 m u jednom komadu, postavljenih naizmjenično.</w:t>
      </w:r>
    </w:p>
    <w:p w14:paraId="0560C2F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Fasadnu skelu potrebno je sa vanjske strane prekriti jutenim zastorom, koji se učvršćuje za konstrukciju skele.</w:t>
      </w:r>
    </w:p>
    <w:p w14:paraId="6C2321D0" w14:textId="6CAED30D"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kelu treba od podnožja do vrha, kao i na krajevima, dijagonalno ukrutiti kosnicima pod 45°. Skelu je potrebno osigurati od prevrtanja sidrenjem u samu građevinu. Razmak između točki sidrenja mora biti manji od 6,0 m u horizontalnom i ve</w:t>
      </w:r>
      <w:r w:rsidR="00BC1ECA" w:rsidRPr="000012EA">
        <w:rPr>
          <w:rFonts w:asciiTheme="majorHAnsi" w:eastAsia="Times New Roman" w:hAnsiTheme="majorHAnsi" w:cstheme="majorHAnsi"/>
          <w:lang w:eastAsia="en-GB"/>
        </w:rPr>
        <w:t>r</w:t>
      </w:r>
      <w:r w:rsidRPr="000012EA">
        <w:rPr>
          <w:rFonts w:asciiTheme="majorHAnsi" w:eastAsia="Times New Roman" w:hAnsiTheme="majorHAnsi" w:cstheme="majorHAnsi"/>
          <w:lang w:eastAsia="en-GB"/>
        </w:rPr>
        <w:t>tikalnom smjeru. Izvedena skela ne smije imati visinu stupova veću od 4 m. Skelu je potrebno uzemljiti i osigurati od udara groma.</w:t>
      </w:r>
    </w:p>
    <w:p w14:paraId="1AD5245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DE02080" w14:textId="0499939C"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zvođač je dužan prije postavljanja skele predočiti nacrt skele sa statičkim računom na odobrenje. Dužan je ishoditi i </w:t>
      </w:r>
      <w:proofErr w:type="spellStart"/>
      <w:r w:rsidRPr="000012EA">
        <w:rPr>
          <w:rFonts w:asciiTheme="majorHAnsi" w:eastAsia="Times New Roman" w:hAnsiTheme="majorHAnsi" w:cstheme="majorHAnsi"/>
          <w:lang w:eastAsia="en-GB"/>
        </w:rPr>
        <w:t>suglasnosnost</w:t>
      </w:r>
      <w:proofErr w:type="spellEnd"/>
      <w:r w:rsidRPr="000012EA">
        <w:rPr>
          <w:rFonts w:asciiTheme="majorHAnsi" w:eastAsia="Times New Roman" w:hAnsiTheme="majorHAnsi" w:cstheme="majorHAnsi"/>
          <w:lang w:eastAsia="en-GB"/>
        </w:rPr>
        <w:t xml:space="preserve"> za postavljanje skele- zauzimanje javnoprometne površine uključujući plaćanje naknade za isto. </w:t>
      </w:r>
      <w:r w:rsidR="00BC1ECA" w:rsidRPr="000012EA">
        <w:rPr>
          <w:rFonts w:asciiTheme="majorHAnsi" w:eastAsia="Times New Roman" w:hAnsiTheme="majorHAnsi" w:cstheme="majorHAnsi"/>
          <w:lang w:eastAsia="en-GB"/>
        </w:rPr>
        <w:t>Riješiti</w:t>
      </w:r>
      <w:r w:rsidRPr="000012EA">
        <w:rPr>
          <w:rFonts w:asciiTheme="majorHAnsi" w:eastAsia="Times New Roman" w:hAnsiTheme="majorHAnsi" w:cstheme="majorHAnsi"/>
          <w:lang w:eastAsia="en-GB"/>
        </w:rPr>
        <w:t xml:space="preserve"> zaštitu prolaznika i ulaza u građevinu. </w:t>
      </w:r>
    </w:p>
    <w:p w14:paraId="1A4BDB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koliko za pričvršćenje skele bude potrebno koristiti stambeni prostor, izvoditelj je dužan ishoditi suglasnost investitora.</w:t>
      </w:r>
    </w:p>
    <w:p w14:paraId="6B25AB9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F358FB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a eventualna oštećenja nastala uslijed vezivanja skele na građevinu izvođač je dužan otkloniti o svom trošku.</w:t>
      </w:r>
    </w:p>
    <w:p w14:paraId="64D60AE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26D5A6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ješački prolaz ispod skele treba izvesti u skladu sa potrebama korisnika, odnosno u skladu s dozvolom za zauzeće javne prometne površine. Sa bočnih strana prolaza se postavlja puna zaštitna ograda  minimalne visine od 150 cm. Iznad prolaza treba izvesti oblogu od </w:t>
      </w:r>
      <w:proofErr w:type="spellStart"/>
      <w:r w:rsidRPr="000012EA">
        <w:rPr>
          <w:rFonts w:asciiTheme="majorHAnsi" w:eastAsia="Times New Roman" w:hAnsiTheme="majorHAnsi" w:cstheme="majorHAnsi"/>
          <w:lang w:eastAsia="en-GB"/>
        </w:rPr>
        <w:t>mosnica</w:t>
      </w:r>
      <w:proofErr w:type="spellEnd"/>
      <w:r w:rsidRPr="000012EA">
        <w:rPr>
          <w:rFonts w:asciiTheme="majorHAnsi" w:eastAsia="Times New Roman" w:hAnsiTheme="majorHAnsi" w:cstheme="majorHAnsi"/>
          <w:lang w:eastAsia="en-GB"/>
        </w:rPr>
        <w:t xml:space="preserve">, a na vanjskom rubu još i kosu zaštitu pod </w:t>
      </w:r>
      <w:proofErr w:type="spellStart"/>
      <w:r w:rsidRPr="000012EA">
        <w:rPr>
          <w:rFonts w:asciiTheme="majorHAnsi" w:eastAsia="Times New Roman" w:hAnsiTheme="majorHAnsi" w:cstheme="majorHAnsi"/>
          <w:lang w:eastAsia="en-GB"/>
        </w:rPr>
        <w:t>kutem</w:t>
      </w:r>
      <w:proofErr w:type="spellEnd"/>
      <w:r w:rsidRPr="000012EA">
        <w:rPr>
          <w:rFonts w:asciiTheme="majorHAnsi" w:eastAsia="Times New Roman" w:hAnsiTheme="majorHAnsi" w:cstheme="majorHAnsi"/>
          <w:lang w:eastAsia="en-GB"/>
        </w:rPr>
        <w:t xml:space="preserve"> od 60° visine 60 cm. Pješački prolaz treba biti obilježen propisanom signalizacijom (putokazi, rasvjeta).</w:t>
      </w:r>
    </w:p>
    <w:p w14:paraId="3832A98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A9EF7D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 jediničnu cijenu treba uključiti :</w:t>
      </w:r>
    </w:p>
    <w:p w14:paraId="0F96C26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av rad oko postave i skidanja skele,</w:t>
      </w:r>
    </w:p>
    <w:p w14:paraId="25ABE3D3" w14:textId="7610CF23" w:rsidR="00F8303D" w:rsidRPr="000012EA" w:rsidRDefault="00BC1ECA"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izradu statičko</w:t>
      </w:r>
      <w:r w:rsidR="00F8303D" w:rsidRPr="000012EA">
        <w:rPr>
          <w:rFonts w:asciiTheme="majorHAnsi" w:eastAsia="Times New Roman" w:hAnsiTheme="majorHAnsi" w:cstheme="majorHAnsi"/>
          <w:lang w:eastAsia="en-GB"/>
        </w:rPr>
        <w:t>g računa i nacrta montaže skele,</w:t>
      </w:r>
    </w:p>
    <w:p w14:paraId="4E4FCE4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dostavu svog potrebnog materijala za postavu skele te čišćenje i odvoz istog nakon skidanja,</w:t>
      </w:r>
    </w:p>
    <w:p w14:paraId="66AA1FB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postavu svjetlosne signalizacije i njeno održavanje,</w:t>
      </w:r>
    </w:p>
    <w:p w14:paraId="27905F3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amortizaciju materijala za vrijeme izvođenja svih radova na pročelju,</w:t>
      </w:r>
    </w:p>
    <w:p w14:paraId="68A28F3C" w14:textId="7DE7749C"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ve društvene obveze vezane za radnu snagu i materijal,</w:t>
      </w:r>
    </w:p>
    <w:p w14:paraId="3F5DD61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održavanje skele za vrijeme trajanja radova,</w:t>
      </w:r>
    </w:p>
    <w:p w14:paraId="0DEB6D1A" w14:textId="6A679E40" w:rsidR="00F8303D" w:rsidRPr="000012EA" w:rsidRDefault="00BC1ECA"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pripre</w:t>
      </w:r>
      <w:r w:rsidR="00F8303D" w:rsidRPr="000012EA">
        <w:rPr>
          <w:rFonts w:asciiTheme="majorHAnsi" w:eastAsia="Times New Roman" w:hAnsiTheme="majorHAnsi" w:cstheme="majorHAnsi"/>
          <w:lang w:eastAsia="en-GB"/>
        </w:rPr>
        <w:t>m</w:t>
      </w:r>
      <w:r w:rsidRPr="000012EA">
        <w:rPr>
          <w:rFonts w:asciiTheme="majorHAnsi" w:eastAsia="Times New Roman" w:hAnsiTheme="majorHAnsi" w:cstheme="majorHAnsi"/>
          <w:lang w:eastAsia="en-GB"/>
        </w:rPr>
        <w:t>n</w:t>
      </w:r>
      <w:r w:rsidR="00F8303D" w:rsidRPr="000012EA">
        <w:rPr>
          <w:rFonts w:asciiTheme="majorHAnsi" w:eastAsia="Times New Roman" w:hAnsiTheme="majorHAnsi" w:cstheme="majorHAnsi"/>
          <w:lang w:eastAsia="en-GB"/>
        </w:rPr>
        <w:t>o-završne radove,</w:t>
      </w:r>
    </w:p>
    <w:p w14:paraId="1BC5472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naknada za zauzimanje javno-prometne površine.</w:t>
      </w:r>
    </w:p>
    <w:p w14:paraId="7A4677CE" w14:textId="2A72D042"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Amortizacija skele obračunava se za vrijeme </w:t>
      </w:r>
      <w:r w:rsidR="00BC1ECA" w:rsidRPr="000012EA">
        <w:rPr>
          <w:rFonts w:asciiTheme="majorHAnsi" w:eastAsia="Times New Roman" w:hAnsiTheme="majorHAnsi" w:cstheme="majorHAnsi"/>
          <w:lang w:eastAsia="en-GB"/>
        </w:rPr>
        <w:t>kompletne</w:t>
      </w:r>
      <w:r w:rsidRPr="000012EA">
        <w:rPr>
          <w:rFonts w:asciiTheme="majorHAnsi" w:eastAsia="Times New Roman" w:hAnsiTheme="majorHAnsi" w:cstheme="majorHAnsi"/>
          <w:lang w:eastAsia="en-GB"/>
        </w:rPr>
        <w:t xml:space="preserve"> obnove pročelja, krova i krovne terase, a skelu mogu koristiti svi izvođači bez </w:t>
      </w:r>
      <w:r w:rsidR="00BC1ECA" w:rsidRPr="000012EA">
        <w:rPr>
          <w:rFonts w:asciiTheme="majorHAnsi" w:eastAsia="Times New Roman" w:hAnsiTheme="majorHAnsi" w:cstheme="majorHAnsi"/>
          <w:lang w:eastAsia="en-GB"/>
        </w:rPr>
        <w:t>posebne</w:t>
      </w:r>
      <w:r w:rsidRPr="000012EA">
        <w:rPr>
          <w:rFonts w:asciiTheme="majorHAnsi" w:eastAsia="Times New Roman" w:hAnsiTheme="majorHAnsi" w:cstheme="majorHAnsi"/>
          <w:lang w:eastAsia="en-GB"/>
        </w:rPr>
        <w:t xml:space="preserve"> nadoplate. </w:t>
      </w:r>
      <w:r w:rsidR="00BC1ECA" w:rsidRPr="000012EA">
        <w:rPr>
          <w:rFonts w:asciiTheme="majorHAnsi" w:eastAsia="Times New Roman" w:hAnsiTheme="majorHAnsi" w:cstheme="majorHAnsi"/>
          <w:lang w:eastAsia="en-GB"/>
        </w:rPr>
        <w:t>Potrebno</w:t>
      </w:r>
      <w:r w:rsidRPr="000012EA">
        <w:rPr>
          <w:rFonts w:asciiTheme="majorHAnsi" w:eastAsia="Times New Roman" w:hAnsiTheme="majorHAnsi" w:cstheme="majorHAnsi"/>
          <w:lang w:eastAsia="en-GB"/>
        </w:rPr>
        <w:t xml:space="preserve"> je terminskim planom uskladiti sve aktivnosti da se izbjegne međusobno ometanje pojedinih izvođača.</w:t>
      </w:r>
    </w:p>
    <w:p w14:paraId="7C6F0A3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AE83E98" w14:textId="7FCC5E08"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i materijali za izradu skele moraju odgovarati važećim hrvatskim propisima i normama  ili drugim priznatim jednakovrijednim standardima i </w:t>
      </w:r>
      <w:r w:rsidR="00BC1ECA" w:rsidRPr="000012EA">
        <w:rPr>
          <w:rFonts w:asciiTheme="majorHAnsi" w:eastAsia="Times New Roman" w:hAnsiTheme="majorHAnsi" w:cstheme="majorHAnsi"/>
          <w:lang w:eastAsia="en-GB"/>
        </w:rPr>
        <w:t>propisima</w:t>
      </w:r>
      <w:r w:rsidRPr="000012EA">
        <w:rPr>
          <w:rFonts w:asciiTheme="majorHAnsi" w:eastAsia="Times New Roman" w:hAnsiTheme="majorHAnsi" w:cstheme="majorHAnsi"/>
          <w:lang w:eastAsia="en-GB"/>
        </w:rPr>
        <w:t>:</w:t>
      </w:r>
    </w:p>
    <w:p w14:paraId="4AB619D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HRN C.B3.021. - čelik</w:t>
      </w:r>
    </w:p>
    <w:p w14:paraId="470B52E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HRN C.B5.021. - valjani čelični profili</w:t>
      </w:r>
    </w:p>
    <w:p w14:paraId="18777DE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HRN D.C1.021.-041. - rezana građa</w:t>
      </w:r>
    </w:p>
    <w:p w14:paraId="3B25933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HRN M.B4.020.-100. - čavli</w:t>
      </w:r>
    </w:p>
    <w:p w14:paraId="2B8D2A0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HRN G.D9.220. - čavli za pištolj</w:t>
      </w:r>
    </w:p>
    <w:p w14:paraId="6191225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7DFED8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Prilikom izrade fasadnih skela potrebno se je pridržavati propisa zaštite na radu po pitanjima radnih ploha, zaštitnih ograda i prilaza. Materijal za izradu skela mora biti potpuno ispravan. Odgovorna osoba dužna je izvršiti pregled materijala prije ugradnje. Skele moraju biti izvedene po mjerama i na način označen u statičkom računu i nacrtima za skele. Izvedene skele moraju biti sposobne podnijeti predviđeno opterećenje i moraju biti stabilne. Fasadne skele obračunavaju se po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projekcije skele u ravnini pročelja, mjereno po vanjskom rubu i 1 m nad najvišom površinom.</w:t>
      </w:r>
    </w:p>
    <w:p w14:paraId="04A8202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0E70071"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RUŠENJA I DEMONTAŽE</w:t>
      </w:r>
    </w:p>
    <w:p w14:paraId="7908BB53" w14:textId="77777777" w:rsidR="00F8303D" w:rsidRPr="000012EA" w:rsidRDefault="00F8303D" w:rsidP="00F8303D">
      <w:pPr>
        <w:spacing w:after="0" w:line="240" w:lineRule="auto"/>
        <w:jc w:val="both"/>
        <w:textAlignment w:val="baseline"/>
        <w:rPr>
          <w:rFonts w:asciiTheme="majorHAnsi" w:eastAsia="Times New Roman" w:hAnsiTheme="majorHAnsi" w:cstheme="majorHAnsi"/>
          <w:color w:val="1F3763" w:themeColor="accent1" w:themeShade="7F"/>
          <w:sz w:val="24"/>
          <w:szCs w:val="24"/>
          <w:lang w:eastAsia="en-GB"/>
        </w:rPr>
      </w:pPr>
    </w:p>
    <w:p w14:paraId="5F075BE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ojekt energetske obnove zgrade izrađen je temeljem mogućih izmjera i pretpostavljenih zidnih, stropnih i krovnih slojeva. Dužnost je izvođača da sondiranjem utvrdi stvarni sastav konstrukcija i u slučaju odstupanja sastava upozori nadzornog inženjera i investitora na odstupanje. </w:t>
      </w:r>
    </w:p>
    <w:p w14:paraId="385DBDC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F4573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je početka radova potrebno je konstrukcije u koje ne zadiru radovi zaštititi od mogućeg oštećenja. Sve otvore na pročeljima zgrade treba odmah nakon postave skele zaštititi PVC folijom debljine 0,20 mm kako ne bi došlo do njihovog oštećenja.</w:t>
      </w:r>
    </w:p>
    <w:p w14:paraId="266230F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FFC624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Nakon provedenih pripremnih radova, svih potrebnih rasterećenja i potrebnih osiguranja, rušenje na građevini vrše se prema unaprijed utvrđenom redoslijedu dogovorenim sa nadzornim inženjerom na način kojim se ne ugrožava stabilnost zgrade, sigurnost radnika i ljudi koji borave u zgradi. Demontaže i rušenja izvode se u pravilu od krova prema podrumu.</w:t>
      </w:r>
    </w:p>
    <w:p w14:paraId="3053C1C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83E6DD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a rušenja i demontaže konstruktivnih elemenata treba izvršiti pod nadzorom projektanta i statičara. Kod vršenja proboja ili vođenja instalacija u nosivim konstrukcijama zahvat vršiti maksimalno precizno bez narušavanja nosivih svojstava konstrukcije. Prilikom zahvata na nosivim konstrukcijama obavezno je podupiranje. Sva rušenja, probijanja, bušenja i dubljenja treba u pravilu izvoditi ručnim alatom bez upotrebe vibracionih uređaja, s osobitom pažnjom.</w:t>
      </w:r>
    </w:p>
    <w:p w14:paraId="2E0812C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6C4BE4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Demontažu i ponovnu montažu gromobrana izvođač treba izvoditi prema Tehničkom propisu za sustave zaštite od djelovanja munje na građevinama (NN 87/08, 33/10).</w:t>
      </w:r>
    </w:p>
    <w:p w14:paraId="44C356F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4EB568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 cijenu radova trebaju biti uključene sve </w:t>
      </w:r>
      <w:proofErr w:type="spellStart"/>
      <w:r w:rsidRPr="000012EA">
        <w:rPr>
          <w:rFonts w:asciiTheme="majorHAnsi" w:eastAsia="Times New Roman" w:hAnsiTheme="majorHAnsi" w:cstheme="majorHAnsi"/>
          <w:lang w:eastAsia="en-GB"/>
        </w:rPr>
        <w:t>podupore</w:t>
      </w:r>
      <w:proofErr w:type="spellEnd"/>
      <w:r w:rsidRPr="000012EA">
        <w:rPr>
          <w:rFonts w:asciiTheme="majorHAnsi" w:eastAsia="Times New Roman" w:hAnsiTheme="majorHAnsi" w:cstheme="majorHAnsi"/>
          <w:lang w:eastAsia="en-GB"/>
        </w:rPr>
        <w:t xml:space="preserve">, skele i privremene (zamjenske konstrukcije) koje osiguravaju stabilnost u toku radova, te se zahtjevi za nadoplate radi izvedbi privremenih konstrukcija neće priznavati kao i svih horizontalni i vertikalni prijenosa materijala dobivenih rušenjem i demontažom, odvozom na privremenu gradilišnu deponij, gradsku </w:t>
      </w:r>
      <w:proofErr w:type="spellStart"/>
      <w:r w:rsidRPr="000012EA">
        <w:rPr>
          <w:rFonts w:asciiTheme="majorHAnsi" w:eastAsia="Times New Roman" w:hAnsiTheme="majorHAnsi" w:cstheme="majorHAnsi"/>
          <w:lang w:eastAsia="en-GB"/>
        </w:rPr>
        <w:t>planirku</w:t>
      </w:r>
      <w:proofErr w:type="spellEnd"/>
      <w:r w:rsidRPr="000012EA">
        <w:rPr>
          <w:rFonts w:asciiTheme="majorHAnsi" w:eastAsia="Times New Roman" w:hAnsiTheme="majorHAnsi" w:cstheme="majorHAnsi"/>
          <w:lang w:eastAsia="en-GB"/>
        </w:rPr>
        <w:t xml:space="preserve"> ili pohranu elemenata na mjesto po dogovoru sa investitorom. To vrijedi i za čišćenje gradilišta i dovođenje javne površine u prvobitno stanje. U cijenu radova je uključeno i sigurno zbrinjavanje opasnih materijala (azbest, freoni). Ukoliko se uklanjaju elementi koji sadrže azbest to se mora učiniti u skladu sa Pravilniku o građevnom otpadu i otpadu koji sadrži azbest (NN 69/16).</w:t>
      </w:r>
    </w:p>
    <w:p w14:paraId="236295D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81B201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Demontaža i privremeno deponiranje pločica sa kućnim brojem, natpisnih ploča i sl. treba pohraniti na gradilištu ili kod vlasnika. Izvođač snosi sve troškove ponovne dobave ili izrade pojedinih elemenata u slučaju oštećenja ili otuđenja sa gradilišta. Demontaža postojećih limenih elemenata, uključujući i prozorske klupčice na pročelju obavezno izvodi limar koji je dužan uzeti mjere i uzorke te snimiti detalje izvedbe, što je uključeno u cijenu stavke. Demontažu i ponovnu montažu postojećih vanjskih jedinica rashladnih uređaja na pročelju izvodi ovlašteni serviser. Demontažu i ponovnu montažu postojećeg gromobrana, strujnih ormarića i sl. na pročelju izvodi ovlaštena osoba. Demontaža vanjskih jedinica rashladnih uređaja, gromobrana, strujnih ormarića i sl. uključuje i njihovu sigurnu pohranu.</w:t>
      </w:r>
    </w:p>
    <w:p w14:paraId="63A9E02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709FA7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 slučaju  nastalih šteta, radi nepravodobno zaštićene lokacije na kojoj se vrše rušenja i demontaže, sve troškove nastalih šteta snosi izvođač. Izvođač je dužan striktno se držati mjera zaštite na radu.</w:t>
      </w:r>
    </w:p>
    <w:p w14:paraId="24D9573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0F44348"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ZIDARSKI RADOVI</w:t>
      </w:r>
    </w:p>
    <w:p w14:paraId="75C5FA9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72C7AF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pći uvjeti su sastavni dio svake pojedine stavke. Sve što je navedeno u njima, a nije u pojedinačnom opisu stavke smatra se uključenim u jediničnu cijenu.</w:t>
      </w:r>
    </w:p>
    <w:p w14:paraId="1075D0B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2D4A971" w14:textId="1F8FEA8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izvođač mora izvoditi prema troškovniku i glavnom projektu, solidno i stručno, prema pravilima dobrog zanata, Pravilniku o ocjenjivanju sukladnosti, ispravama o sukladnosti i označavanju građevinskih proizvoda (NN 103/08, 147/09, 87/10, 129/11), Pravilniku o tehničkim mjerama i uvjetima za završne radove u </w:t>
      </w:r>
      <w:proofErr w:type="spellStart"/>
      <w:r w:rsidRPr="000012EA">
        <w:rPr>
          <w:rFonts w:asciiTheme="majorHAnsi" w:eastAsia="Times New Roman" w:hAnsiTheme="majorHAnsi" w:cstheme="majorHAnsi"/>
          <w:lang w:eastAsia="en-GB"/>
        </w:rPr>
        <w:t>zgradarstv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Sl.list</w:t>
      </w:r>
      <w:proofErr w:type="spellEnd"/>
      <w:r w:rsidRPr="000012EA">
        <w:rPr>
          <w:rFonts w:asciiTheme="majorHAnsi" w:eastAsia="Times New Roman" w:hAnsiTheme="majorHAnsi" w:cstheme="majorHAnsi"/>
          <w:lang w:eastAsia="en-GB"/>
        </w:rPr>
        <w:t xml:space="preserve"> br. 21/90), Tehničkom propisu za </w:t>
      </w:r>
      <w:r w:rsidR="00BC1ECA" w:rsidRPr="000012EA">
        <w:rPr>
          <w:rFonts w:asciiTheme="majorHAnsi" w:eastAsia="Times New Roman" w:hAnsiTheme="majorHAnsi" w:cstheme="majorHAnsi"/>
          <w:lang w:eastAsia="en-GB"/>
        </w:rPr>
        <w:t>građevinske</w:t>
      </w:r>
      <w:r w:rsidRPr="000012EA">
        <w:rPr>
          <w:rFonts w:asciiTheme="majorHAnsi" w:eastAsia="Times New Roman" w:hAnsiTheme="majorHAnsi" w:cstheme="majorHAnsi"/>
          <w:lang w:eastAsia="en-GB"/>
        </w:rPr>
        <w:t xml:space="preserve"> konstrukcije (NN 17/17), Tehničkom propisu o racionalnoj upotrebi energije i toplinskoj zaštiti u zgradama (NN 128/15) sa pripadajućim normama, Tehničkom propis o građevnim proizvodima (NN 33/10, 87/10, 146/10, 81/11, 100/11, 130/12, 81/13, 136/14, 119/15), te svim ostalim hrvatskim i europskim tehničkim propisima i normama i priznatim tehničkim pravilima ili jednakovrijednim standardima i </w:t>
      </w:r>
      <w:r w:rsidR="00BC1ECA" w:rsidRPr="000012EA">
        <w:rPr>
          <w:rFonts w:asciiTheme="majorHAnsi" w:eastAsia="Times New Roman" w:hAnsiTheme="majorHAnsi" w:cstheme="majorHAnsi"/>
          <w:lang w:eastAsia="en-GB"/>
        </w:rPr>
        <w:t>propisima</w:t>
      </w:r>
      <w:r w:rsidRPr="000012EA">
        <w:rPr>
          <w:rFonts w:asciiTheme="majorHAnsi" w:eastAsia="Times New Roman" w:hAnsiTheme="majorHAnsi" w:cstheme="majorHAnsi"/>
          <w:lang w:eastAsia="en-GB"/>
        </w:rPr>
        <w:t>, a osobito:</w:t>
      </w:r>
    </w:p>
    <w:p w14:paraId="037506E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B9798C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EN 1015-7, zapreminska masa i poroznost svježeg morta</w:t>
      </w:r>
    </w:p>
    <w:p w14:paraId="41CBD1B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EN 1015-3, konzistencija svježeg morta</w:t>
      </w:r>
    </w:p>
    <w:p w14:paraId="433A579D" w14:textId="7BA6DC62"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EN 1015-11, tlačna i </w:t>
      </w:r>
      <w:proofErr w:type="spellStart"/>
      <w:r w:rsidRPr="000012EA">
        <w:rPr>
          <w:rFonts w:asciiTheme="majorHAnsi" w:eastAsia="Times New Roman" w:hAnsiTheme="majorHAnsi" w:cstheme="majorHAnsi"/>
          <w:lang w:eastAsia="en-GB"/>
        </w:rPr>
        <w:t>savojna</w:t>
      </w:r>
      <w:proofErr w:type="spellEnd"/>
      <w:r w:rsidRPr="000012EA">
        <w:rPr>
          <w:rFonts w:asciiTheme="majorHAnsi" w:eastAsia="Times New Roman" w:hAnsiTheme="majorHAnsi" w:cstheme="majorHAnsi"/>
          <w:lang w:eastAsia="en-GB"/>
        </w:rPr>
        <w:t xml:space="preserve"> vlačna </w:t>
      </w:r>
      <w:r w:rsidR="00BC1ECA" w:rsidRPr="000012EA">
        <w:rPr>
          <w:rFonts w:asciiTheme="majorHAnsi" w:eastAsia="Times New Roman" w:hAnsiTheme="majorHAnsi" w:cstheme="majorHAnsi"/>
          <w:lang w:eastAsia="en-GB"/>
        </w:rPr>
        <w:t>čvrstoća</w:t>
      </w:r>
      <w:r w:rsidRPr="000012EA">
        <w:rPr>
          <w:rFonts w:asciiTheme="majorHAnsi" w:eastAsia="Times New Roman" w:hAnsiTheme="majorHAnsi" w:cstheme="majorHAnsi"/>
          <w:lang w:eastAsia="en-GB"/>
        </w:rPr>
        <w:t xml:space="preserve"> morta</w:t>
      </w:r>
    </w:p>
    <w:p w14:paraId="304009F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EN 771-1, EN 772-1, EN 7723, EN 772-13, EN 772-16, HRN EN 14063-1:2008,</w:t>
      </w:r>
    </w:p>
    <w:p w14:paraId="23CAF9BC" w14:textId="485B2445"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tlačna čvrstoća opeke, na mjestu primjene oblikovani proizvodi od </w:t>
      </w:r>
      <w:r w:rsidR="00BC1ECA" w:rsidRPr="000012EA">
        <w:rPr>
          <w:rFonts w:asciiTheme="majorHAnsi" w:eastAsia="Times New Roman" w:hAnsiTheme="majorHAnsi" w:cstheme="majorHAnsi"/>
          <w:lang w:eastAsia="en-GB"/>
        </w:rPr>
        <w:t>lako agregatne</w:t>
      </w: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ksp</w:t>
      </w:r>
      <w:proofErr w:type="spellEnd"/>
      <w:r w:rsidRPr="000012EA">
        <w:rPr>
          <w:rFonts w:asciiTheme="majorHAnsi" w:eastAsia="Times New Roman" w:hAnsiTheme="majorHAnsi" w:cstheme="majorHAnsi"/>
          <w:lang w:eastAsia="en-GB"/>
        </w:rPr>
        <w:t>. gline</w:t>
      </w:r>
    </w:p>
    <w:p w14:paraId="3CDB733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9DF0D1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1.030, B.C8.030, građevinski gips</w:t>
      </w:r>
    </w:p>
    <w:p w14:paraId="0D0639F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1.020, B.C8.030, građevinsko vapno</w:t>
      </w:r>
    </w:p>
    <w:p w14:paraId="42E9C5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8.015,022 – 026, cement</w:t>
      </w:r>
    </w:p>
    <w:p w14:paraId="1D55BE2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B.C8.011, </w:t>
      </w:r>
      <w:proofErr w:type="spellStart"/>
      <w:r w:rsidRPr="000012EA">
        <w:rPr>
          <w:rFonts w:asciiTheme="majorHAnsi" w:eastAsia="Times New Roman" w:hAnsiTheme="majorHAnsi" w:cstheme="majorHAnsi"/>
          <w:lang w:eastAsia="en-GB"/>
        </w:rPr>
        <w:t>portland</w:t>
      </w:r>
      <w:proofErr w:type="spellEnd"/>
      <w:r w:rsidRPr="000012EA">
        <w:rPr>
          <w:rFonts w:asciiTheme="majorHAnsi" w:eastAsia="Times New Roman" w:hAnsiTheme="majorHAnsi" w:cstheme="majorHAnsi"/>
          <w:lang w:eastAsia="en-GB"/>
        </w:rPr>
        <w:t xml:space="preserve"> cement</w:t>
      </w:r>
    </w:p>
    <w:p w14:paraId="7D6CF45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8.030, pijesak</w:t>
      </w:r>
    </w:p>
    <w:p w14:paraId="57E5EE4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2.010, U.M2.012, mortovi</w:t>
      </w:r>
    </w:p>
    <w:p w14:paraId="2AF37A8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F2.010, </w:t>
      </w:r>
      <w:proofErr w:type="spellStart"/>
      <w:r w:rsidRPr="000012EA">
        <w:rPr>
          <w:rFonts w:asciiTheme="majorHAnsi" w:eastAsia="Times New Roman" w:hAnsiTheme="majorHAnsi" w:cstheme="majorHAnsi"/>
          <w:lang w:eastAsia="en-GB"/>
        </w:rPr>
        <w:t>tehički</w:t>
      </w:r>
      <w:proofErr w:type="spellEnd"/>
      <w:r w:rsidRPr="000012EA">
        <w:rPr>
          <w:rFonts w:asciiTheme="majorHAnsi" w:eastAsia="Times New Roman" w:hAnsiTheme="majorHAnsi" w:cstheme="majorHAnsi"/>
          <w:lang w:eastAsia="en-GB"/>
        </w:rPr>
        <w:t xml:space="preserve"> normativi za izvođenje </w:t>
      </w:r>
      <w:proofErr w:type="spellStart"/>
      <w:r w:rsidRPr="000012EA">
        <w:rPr>
          <w:rFonts w:asciiTheme="majorHAnsi" w:eastAsia="Times New Roman" w:hAnsiTheme="majorHAnsi" w:cstheme="majorHAnsi"/>
          <w:lang w:eastAsia="en-GB"/>
        </w:rPr>
        <w:t>fasaderskih</w:t>
      </w:r>
      <w:proofErr w:type="spellEnd"/>
      <w:r w:rsidRPr="000012EA">
        <w:rPr>
          <w:rFonts w:asciiTheme="majorHAnsi" w:eastAsia="Times New Roman" w:hAnsiTheme="majorHAnsi" w:cstheme="majorHAnsi"/>
          <w:lang w:eastAsia="en-GB"/>
        </w:rPr>
        <w:t xml:space="preserve"> radova</w:t>
      </w:r>
    </w:p>
    <w:p w14:paraId="59AF76B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B6AFC4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008, HRN EN 13139;2003+AC;2006, voda i pijesak </w:t>
      </w:r>
    </w:p>
    <w:p w14:paraId="125C7AB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97-1:2003, cement</w:t>
      </w:r>
    </w:p>
    <w:p w14:paraId="00DDB42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459-1:2001, vapno</w:t>
      </w:r>
    </w:p>
    <w:p w14:paraId="5454E99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8918917" w14:textId="3A26920F"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i </w:t>
      </w:r>
      <w:r w:rsidR="00BC1ECA" w:rsidRPr="000012EA">
        <w:rPr>
          <w:rFonts w:asciiTheme="majorHAnsi" w:eastAsia="Times New Roman" w:hAnsiTheme="majorHAnsi" w:cstheme="majorHAnsi"/>
          <w:lang w:eastAsia="en-GB"/>
        </w:rPr>
        <w:t>upotrjebljeni</w:t>
      </w:r>
      <w:r w:rsidRPr="000012EA">
        <w:rPr>
          <w:rFonts w:asciiTheme="majorHAnsi" w:eastAsia="Times New Roman" w:hAnsiTheme="majorHAnsi" w:cstheme="majorHAnsi"/>
          <w:lang w:eastAsia="en-GB"/>
        </w:rPr>
        <w:t xml:space="preserve"> materijali za izvedbu zidarskih radova moraju odgovarati gore spomenutim standardima i HRN-u. Posebno se skreće pažnja da izvođač mora prije izvedbe izvršiti pregled podloge te prodora u zidu prema nacrtu u prisutnosti nadzornog inženjera, voditi računa o uzidavanju pojedinih </w:t>
      </w:r>
      <w:proofErr w:type="spellStart"/>
      <w:r w:rsidRPr="000012EA">
        <w:rPr>
          <w:rFonts w:asciiTheme="majorHAnsi" w:eastAsia="Times New Roman" w:hAnsiTheme="majorHAnsi" w:cstheme="majorHAnsi"/>
          <w:lang w:eastAsia="en-GB"/>
        </w:rPr>
        <w:t>građ</w:t>
      </w:r>
      <w:proofErr w:type="spellEnd"/>
      <w:r w:rsidRPr="000012EA">
        <w:rPr>
          <w:rFonts w:asciiTheme="majorHAnsi" w:eastAsia="Times New Roman" w:hAnsiTheme="majorHAnsi" w:cstheme="majorHAnsi"/>
          <w:lang w:eastAsia="en-GB"/>
        </w:rPr>
        <w:t>. elemenata, te upisati napomenu u građevinski dnevnik, kako ne bi kasnije došlo do naknadnih radova. Navedene radnje uključene su u jediničnu cijenu.</w:t>
      </w:r>
    </w:p>
    <w:p w14:paraId="624510B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EA03D9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ditelj je dužan osigurati i zaštititi sve dijelove građevine na kojima se izvode radovi, radi sprečavanja oštećenja tijekom izvedbe. Pojava svih oštećenja na dijelovima na kojima se ne izvode radovi ili koji su nastupili nepažnjom izvoditelja isti je dužan otkloniti o vlastitom trošku. Naročitu pažnju treba posvetiti zaštiti prozorskih stakala koje treba zaštititi PVC građevinskom folijom. Ta zaštita ulazi u jediničnu cijenu izvedbe pročelja zgrade.</w:t>
      </w:r>
    </w:p>
    <w:p w14:paraId="34687B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761C05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av rad, sve komunikacije i sav transport vrši se isključivo sa vanjske strane građevine, tj. preko skele. Zidarsko-</w:t>
      </w:r>
      <w:proofErr w:type="spellStart"/>
      <w:r w:rsidRPr="000012EA">
        <w:rPr>
          <w:rFonts w:asciiTheme="majorHAnsi" w:eastAsia="Times New Roman" w:hAnsiTheme="majorHAnsi" w:cstheme="majorHAnsi"/>
          <w:lang w:eastAsia="en-GB"/>
        </w:rPr>
        <w:t>fasaderski</w:t>
      </w:r>
      <w:proofErr w:type="spellEnd"/>
      <w:r w:rsidRPr="000012EA">
        <w:rPr>
          <w:rFonts w:asciiTheme="majorHAnsi" w:eastAsia="Times New Roman" w:hAnsiTheme="majorHAnsi" w:cstheme="majorHAnsi"/>
          <w:lang w:eastAsia="en-GB"/>
        </w:rPr>
        <w:t xml:space="preserve"> radovi se izvode na dobro očišćenoj i </w:t>
      </w:r>
      <w:proofErr w:type="spellStart"/>
      <w:r w:rsidRPr="000012EA">
        <w:rPr>
          <w:rFonts w:asciiTheme="majorHAnsi" w:eastAsia="Times New Roman" w:hAnsiTheme="majorHAnsi" w:cstheme="majorHAnsi"/>
          <w:lang w:eastAsia="en-GB"/>
        </w:rPr>
        <w:t>otprašenoj</w:t>
      </w:r>
      <w:proofErr w:type="spellEnd"/>
      <w:r w:rsidRPr="000012EA">
        <w:rPr>
          <w:rFonts w:asciiTheme="majorHAnsi" w:eastAsia="Times New Roman" w:hAnsiTheme="majorHAnsi" w:cstheme="majorHAnsi"/>
          <w:lang w:eastAsia="en-GB"/>
        </w:rPr>
        <w:t xml:space="preserve"> površini zida te ih treba izvoditi samo u povoljnim vremenskim uvjetima, uz odgovarajuće osiguranje i zaštitu svježe ožbukanih površina od štetnog utjecaja djelovanja sunca i oborina. Sve detalje izvedbe na pročelju potrebno je dogovoriti i </w:t>
      </w:r>
      <w:r w:rsidRPr="000012EA">
        <w:rPr>
          <w:rFonts w:asciiTheme="majorHAnsi" w:eastAsia="Times New Roman" w:hAnsiTheme="majorHAnsi" w:cstheme="majorHAnsi"/>
          <w:lang w:eastAsia="en-GB"/>
        </w:rPr>
        <w:lastRenderedPageBreak/>
        <w:t>na njih ishoditi suglasnost nadzornog inženjera, a prije pristupanja izvedbi radova. Obračun svih radova vršiti kako je to naznačeno u opisu stavke.</w:t>
      </w:r>
    </w:p>
    <w:p w14:paraId="6C1D6A4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F8406D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izvođenja zidova zgrada izvođač se mora pridržavati slijedećih mjera:</w:t>
      </w:r>
    </w:p>
    <w:p w14:paraId="4707D53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zidanje se mora izvoditi sa pravilnim zidarskim vezovima, a preklop mora iznositi najmanje jednu četvrtinu dužine zidnog elementa,</w:t>
      </w:r>
    </w:p>
    <w:p w14:paraId="128AF6F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debljina </w:t>
      </w:r>
      <w:proofErr w:type="spellStart"/>
      <w:r w:rsidRPr="000012EA">
        <w:rPr>
          <w:rFonts w:asciiTheme="majorHAnsi" w:eastAsia="Times New Roman" w:hAnsiTheme="majorHAnsi" w:cstheme="majorHAnsi"/>
          <w:lang w:eastAsia="en-GB"/>
        </w:rPr>
        <w:t>ležajnica</w:t>
      </w:r>
      <w:proofErr w:type="spellEnd"/>
      <w:r w:rsidRPr="000012EA">
        <w:rPr>
          <w:rFonts w:asciiTheme="majorHAnsi" w:eastAsia="Times New Roman" w:hAnsiTheme="majorHAnsi" w:cstheme="majorHAnsi"/>
          <w:lang w:eastAsia="en-GB"/>
        </w:rPr>
        <w:t xml:space="preserve"> ne smije biti veća od 15 mm, a širina </w:t>
      </w:r>
      <w:proofErr w:type="spellStart"/>
      <w:r w:rsidRPr="000012EA">
        <w:rPr>
          <w:rFonts w:asciiTheme="majorHAnsi" w:eastAsia="Times New Roman" w:hAnsiTheme="majorHAnsi" w:cstheme="majorHAnsi"/>
          <w:lang w:eastAsia="en-GB"/>
        </w:rPr>
        <w:t>sudarnica</w:t>
      </w:r>
      <w:proofErr w:type="spellEnd"/>
      <w:r w:rsidRPr="000012EA">
        <w:rPr>
          <w:rFonts w:asciiTheme="majorHAnsi" w:eastAsia="Times New Roman" w:hAnsiTheme="majorHAnsi" w:cstheme="majorHAnsi"/>
          <w:lang w:eastAsia="en-GB"/>
        </w:rPr>
        <w:t xml:space="preserve"> ne smije biti manja od 10 mm niti veća od 15 mm,</w:t>
      </w:r>
    </w:p>
    <w:p w14:paraId="7831621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ako se zida za vrijeme zime treba zidove zaštiti od mraza,</w:t>
      </w:r>
    </w:p>
    <w:p w14:paraId="198C9F3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zidovi čije izvođenje nije završeno prije nastupanja zimskih mrazova moraju se zaštiti na odgovarajući način,</w:t>
      </w:r>
    </w:p>
    <w:p w14:paraId="42C5B84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svako naknadno bušenje ili izrada </w:t>
      </w:r>
      <w:proofErr w:type="spellStart"/>
      <w:r w:rsidRPr="000012EA">
        <w:rPr>
          <w:rFonts w:asciiTheme="majorHAnsi" w:eastAsia="Times New Roman" w:hAnsiTheme="majorHAnsi" w:cstheme="majorHAnsi"/>
          <w:lang w:eastAsia="en-GB"/>
        </w:rPr>
        <w:t>užljebina</w:t>
      </w:r>
      <w:proofErr w:type="spellEnd"/>
      <w:r w:rsidRPr="000012EA">
        <w:rPr>
          <w:rFonts w:asciiTheme="majorHAnsi" w:eastAsia="Times New Roman" w:hAnsiTheme="majorHAnsi" w:cstheme="majorHAnsi"/>
          <w:lang w:eastAsia="en-GB"/>
        </w:rPr>
        <w:t xml:space="preserve"> u zidovima zgrade koje nije bilo predviđeno projektom, može se izvoditi samo ako je prethodnim statičkim proračunom utvrđeno da nosivost zida poslije tog bušenja odnosno izrade žlijeba nije manja od propisane nosivosti.</w:t>
      </w:r>
    </w:p>
    <w:p w14:paraId="363C7DA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poprečni i uzdužni zidovi moraju na spoju biti međusobno povezani zidarskim vezom, tj. za pregradne zidove treba ispustiti zupce u masivnom zidu na svaki drugi red za ½ opeke.</w:t>
      </w:r>
    </w:p>
    <w:p w14:paraId="49AE1A8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zidove uz vertikalni </w:t>
      </w:r>
      <w:proofErr w:type="spellStart"/>
      <w:r w:rsidRPr="000012EA">
        <w:rPr>
          <w:rFonts w:asciiTheme="majorHAnsi" w:eastAsia="Times New Roman" w:hAnsiTheme="majorHAnsi" w:cstheme="majorHAnsi"/>
          <w:lang w:eastAsia="en-GB"/>
        </w:rPr>
        <w:t>serklaž</w:t>
      </w:r>
      <w:proofErr w:type="spellEnd"/>
      <w:r w:rsidRPr="000012EA">
        <w:rPr>
          <w:rFonts w:asciiTheme="majorHAnsi" w:eastAsia="Times New Roman" w:hAnsiTheme="majorHAnsi" w:cstheme="majorHAnsi"/>
          <w:lang w:eastAsia="en-GB"/>
        </w:rPr>
        <w:t xml:space="preserve"> također zupčasto izvesti.</w:t>
      </w:r>
    </w:p>
    <w:p w14:paraId="373DA91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vanjske fuge ostaviti prazne od 1,5 do 2 cm za vezu žbuke prigodom žbukanja zidova.</w:t>
      </w:r>
    </w:p>
    <w:p w14:paraId="538C48E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za vrijeme zidanja opeku kvasiti vodom, a pri zidanju cementnim mortom opeka mora </w:t>
      </w:r>
    </w:p>
    <w:p w14:paraId="47D550D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ležati u vodi neposredno prije zidanja</w:t>
      </w:r>
    </w:p>
    <w:p w14:paraId="5D8BCF5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reške dimnjaka i ventilacionih kanala zagladiti.</w:t>
      </w:r>
    </w:p>
    <w:p w14:paraId="579DA75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rilikom zidanja pravovremeno ostaviti otvore prema zidarskim mjerama, </w:t>
      </w:r>
    </w:p>
    <w:p w14:paraId="562904E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voditi računa o uzidavanju pojedinih građevinskih elemenata, </w:t>
      </w:r>
    </w:p>
    <w:p w14:paraId="7EACEA8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 ostavljanju žljebova za kanalizaciju, za centralno grijanje ako su ucrtani </w:t>
      </w:r>
    </w:p>
    <w:p w14:paraId="4AAE1F2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ne plaća se posebno, ulazi u jediničnu cijenu).</w:t>
      </w:r>
    </w:p>
    <w:p w14:paraId="14ECDFA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E4BBE2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osebno se ne naplaćuje ni zatvaranje (žbukanje šliceva, žljebova i sl.) iza položene instalacije.</w:t>
      </w:r>
    </w:p>
    <w:p w14:paraId="1ACB1E3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Zazidavanje</w:t>
      </w:r>
      <w:proofErr w:type="spellEnd"/>
      <w:r w:rsidRPr="000012EA">
        <w:rPr>
          <w:rFonts w:asciiTheme="majorHAnsi" w:eastAsia="Times New Roman" w:hAnsiTheme="majorHAnsi" w:cstheme="majorHAnsi"/>
          <w:lang w:eastAsia="en-GB"/>
        </w:rPr>
        <w:t xml:space="preserve"> (zatvaranje) žljebova u zidovima ostavljenih za instalacije kanalizacije i grijanja nakon izvođenja tih instalacija, opekom, </w:t>
      </w:r>
      <w:proofErr w:type="spellStart"/>
      <w:r w:rsidRPr="000012EA">
        <w:rPr>
          <w:rFonts w:asciiTheme="majorHAnsi" w:eastAsia="Times New Roman" w:hAnsiTheme="majorHAnsi" w:cstheme="majorHAnsi"/>
          <w:lang w:eastAsia="en-GB"/>
        </w:rPr>
        <w:t>rabicom</w:t>
      </w:r>
      <w:proofErr w:type="spellEnd"/>
      <w:r w:rsidRPr="000012EA">
        <w:rPr>
          <w:rFonts w:asciiTheme="majorHAnsi" w:eastAsia="Times New Roman" w:hAnsiTheme="majorHAnsi" w:cstheme="majorHAnsi"/>
          <w:lang w:eastAsia="en-GB"/>
        </w:rPr>
        <w:t xml:space="preserve"> ili na drugi način, ne plaća se posebno, ukoliko troškovnikom nije posebno propisano. Obračun nosivih zidova, stupova i dimnjaka je zapreminski (m³), pregradnih zidova i žbuka površinski (m2).</w:t>
      </w:r>
    </w:p>
    <w:p w14:paraId="7D52C5F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B82B34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Žbukati tek kada se zidovi osuše i slegne zgrada. Ne smije se žbukati kad postoji opasnost od smrzavanja ili ekstremno visokih temperatura 30° ili više. Zidovi moraju biti prije žbukanja čisti, a fuge udubljene, da se žbuka može dobro primiti. Prije žbukanja dobro je da se zidovi navlaže, a osobito kod cementnog morta. Ukoliko na zidovima izbija salitra – treba ih četkom očistiti i oprati rastvorom solne kiseline u vodi (omjer 1:10) o trošku izvođača i dodavati sredstvo protiv izbijanja salitre u mort.</w:t>
      </w:r>
    </w:p>
    <w:p w14:paraId="1025B84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21BB99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va faza žbukanja je bacanje grubog šprica (oštri pijesak, cement, voda) i to zidarskom žlicom, a ne tavom. Na grubi </w:t>
      </w:r>
      <w:proofErr w:type="spellStart"/>
      <w:r w:rsidRPr="000012EA">
        <w:rPr>
          <w:rFonts w:asciiTheme="majorHAnsi" w:eastAsia="Times New Roman" w:hAnsiTheme="majorHAnsi" w:cstheme="majorHAnsi"/>
          <w:lang w:eastAsia="en-GB"/>
        </w:rPr>
        <w:t>špric</w:t>
      </w:r>
      <w:proofErr w:type="spellEnd"/>
      <w:r w:rsidRPr="000012EA">
        <w:rPr>
          <w:rFonts w:asciiTheme="majorHAnsi" w:eastAsia="Times New Roman" w:hAnsiTheme="majorHAnsi" w:cstheme="majorHAnsi"/>
          <w:lang w:eastAsia="en-GB"/>
        </w:rPr>
        <w:t xml:space="preserve"> bacati grubu žbuku kojom se definira ravnina žbukane plohe. Fina žbuka služi samo za zaglađivanje površina. Treba je izraditi tako da površine budu posve ravne i glatke, a uglovi i bridovi, te spojevi zida i stropa izvedeni oštro ukoliko u troškovniku nije drugačije označeno. </w:t>
      </w:r>
      <w:proofErr w:type="spellStart"/>
      <w:r w:rsidRPr="000012EA">
        <w:rPr>
          <w:rFonts w:asciiTheme="majorHAnsi" w:eastAsia="Times New Roman" w:hAnsiTheme="majorHAnsi" w:cstheme="majorHAnsi"/>
          <w:lang w:eastAsia="en-GB"/>
        </w:rPr>
        <w:t>Rabiciranje</w:t>
      </w:r>
      <w:proofErr w:type="spellEnd"/>
      <w:r w:rsidRPr="000012EA">
        <w:rPr>
          <w:rFonts w:asciiTheme="majorHAnsi" w:eastAsia="Times New Roman" w:hAnsiTheme="majorHAnsi" w:cstheme="majorHAnsi"/>
          <w:lang w:eastAsia="en-GB"/>
        </w:rPr>
        <w:t xml:space="preserve"> žbuke izvodi se pomoću tekstilno staklene mrežice otporne na alkalije ili sitno pletene mreže od nehrđajućeg čelika. Točno izvedena žbuka je ona koja po horizontali i vertikali nema odstupanja veća od 1 ؉ u bilo kojem smjeru, za jednu etažu. Troškovi sanacije dijelova izvedenih van ovih kriterija padaju na teret izvođača radova.</w:t>
      </w:r>
    </w:p>
    <w:p w14:paraId="4CAB8D0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C4D2D3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Kod obrade fasade plemenitom žbukom bila to šerana ili prskana (</w:t>
      </w:r>
      <w:proofErr w:type="spellStart"/>
      <w:r w:rsidRPr="000012EA">
        <w:rPr>
          <w:rFonts w:asciiTheme="majorHAnsi" w:eastAsia="Times New Roman" w:hAnsiTheme="majorHAnsi" w:cstheme="majorHAnsi"/>
          <w:lang w:eastAsia="en-GB"/>
        </w:rPr>
        <w:t>hirofa</w:t>
      </w:r>
      <w:proofErr w:type="spellEnd"/>
      <w:r w:rsidRPr="000012EA">
        <w:rPr>
          <w:rFonts w:asciiTheme="majorHAnsi" w:eastAsia="Times New Roman" w:hAnsiTheme="majorHAnsi" w:cstheme="majorHAnsi"/>
          <w:lang w:eastAsia="en-GB"/>
        </w:rPr>
        <w:t xml:space="preserve">), žbuka mora biti kvalitetna, tvorničke izvedbe u izabranoj boji i kvaliteti. Kod izrade fasadnih žbuka raditi prema uputstvu proizvođača. Grebana se žbuka zove i </w:t>
      </w:r>
      <w:proofErr w:type="spellStart"/>
      <w:r w:rsidRPr="000012EA">
        <w:rPr>
          <w:rFonts w:asciiTheme="majorHAnsi" w:eastAsia="Times New Roman" w:hAnsiTheme="majorHAnsi" w:cstheme="majorHAnsi"/>
          <w:lang w:eastAsia="en-GB"/>
        </w:rPr>
        <w:t>šerana</w:t>
      </w:r>
      <w:proofErr w:type="spellEnd"/>
      <w:r w:rsidRPr="000012EA">
        <w:rPr>
          <w:rFonts w:asciiTheme="majorHAnsi" w:eastAsia="Times New Roman" w:hAnsiTheme="majorHAnsi" w:cstheme="majorHAnsi"/>
          <w:lang w:eastAsia="en-GB"/>
        </w:rPr>
        <w:t xml:space="preserve">, a prskana </w:t>
      </w:r>
      <w:proofErr w:type="spellStart"/>
      <w:r w:rsidRPr="000012EA">
        <w:rPr>
          <w:rFonts w:asciiTheme="majorHAnsi" w:eastAsia="Times New Roman" w:hAnsiTheme="majorHAnsi" w:cstheme="majorHAnsi"/>
          <w:lang w:eastAsia="en-GB"/>
        </w:rPr>
        <w:t>hirofa</w:t>
      </w:r>
      <w:proofErr w:type="spellEnd"/>
      <w:r w:rsidRPr="000012EA">
        <w:rPr>
          <w:rFonts w:asciiTheme="majorHAnsi" w:eastAsia="Times New Roman" w:hAnsiTheme="majorHAnsi" w:cstheme="majorHAnsi"/>
          <w:lang w:eastAsia="en-GB"/>
        </w:rPr>
        <w:t>.</w:t>
      </w:r>
    </w:p>
    <w:p w14:paraId="67CC664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77BAC5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Izrada strojne žbuke na zidovima:</w:t>
      </w:r>
    </w:p>
    <w:p w14:paraId="4E8F98EA" w14:textId="681D1D0A"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na zidovima kuhinja i kupaonica izvodi se žbuka na bazi cementa, a u ostalim prostorijama na bazi gipsa. Pri</w:t>
      </w:r>
      <w:r w:rsidR="00BC1ECA" w:rsidRPr="000012EA">
        <w:rPr>
          <w:rFonts w:asciiTheme="majorHAnsi" w:eastAsia="Times New Roman" w:hAnsiTheme="majorHAnsi" w:cstheme="majorHAnsi"/>
          <w:lang w:eastAsia="en-GB"/>
        </w:rPr>
        <w:t xml:space="preserve">likom izrade postavljaju se </w:t>
      </w:r>
      <w:proofErr w:type="spellStart"/>
      <w:r w:rsidR="00BC1ECA" w:rsidRPr="000012EA">
        <w:rPr>
          <w:rFonts w:asciiTheme="majorHAnsi" w:eastAsia="Times New Roman" w:hAnsiTheme="majorHAnsi" w:cstheme="majorHAnsi"/>
          <w:lang w:eastAsia="en-GB"/>
        </w:rPr>
        <w:t>alu</w:t>
      </w:r>
      <w:proofErr w:type="spellEnd"/>
      <w:r w:rsidR="00BC1ECA" w:rsidRPr="000012EA">
        <w:rPr>
          <w:rFonts w:asciiTheme="majorHAnsi" w:eastAsia="Times New Roman" w:hAnsiTheme="majorHAnsi" w:cstheme="majorHAnsi"/>
          <w:lang w:eastAsia="en-GB"/>
        </w:rPr>
        <w:t>-</w:t>
      </w:r>
      <w:r w:rsidRPr="000012EA">
        <w:rPr>
          <w:rFonts w:asciiTheme="majorHAnsi" w:eastAsia="Times New Roman" w:hAnsiTheme="majorHAnsi" w:cstheme="majorHAnsi"/>
          <w:lang w:eastAsia="en-GB"/>
        </w:rPr>
        <w:t>vodilice i kutne letvice. Stropovi nisu predviđeni za žbukanje. U cijenu stavke uključene su sve potrebne predradnje koje je potrebno izvršiti na AB zidovima i spojnim zidovima cigle i AB (premaz, impregnacija, bandažiranje) kao i sav potreban rad, materijal i radna skela.</w:t>
      </w:r>
    </w:p>
    <w:p w14:paraId="75EA26E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2E2E985" w14:textId="5CDF8CFA"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Mort za žbukanja mora odgovarati HRN U.M2.012. Prije žbukanja sve zidne površine potrebno je očistiti i pošpricati rijetkim cementnim mortom u omjeru 1:1. Završne plohe zida moraju biti ravne, fine i jednolično zaglađene. Mort treba biti miješan u omjerima materijala kako je određeno projektom morta, a koji je dužan dostaviti izvođač. Navedenim projektom se mora postići projektirana marka morta. Sav pribor koji se koristi pri </w:t>
      </w:r>
      <w:r w:rsidR="00BC1ECA" w:rsidRPr="000012EA">
        <w:rPr>
          <w:rFonts w:asciiTheme="majorHAnsi" w:eastAsia="Times New Roman" w:hAnsiTheme="majorHAnsi" w:cstheme="majorHAnsi"/>
          <w:lang w:eastAsia="en-GB"/>
        </w:rPr>
        <w:t>miješanju</w:t>
      </w:r>
      <w:r w:rsidRPr="000012EA">
        <w:rPr>
          <w:rFonts w:asciiTheme="majorHAnsi" w:eastAsia="Times New Roman" w:hAnsiTheme="majorHAnsi" w:cstheme="majorHAnsi"/>
          <w:lang w:eastAsia="en-GB"/>
        </w:rPr>
        <w:t xml:space="preserve"> i transportu se treba održavati čistim. Nakon što se mort izvadi iz </w:t>
      </w:r>
      <w:r w:rsidR="00BC1ECA" w:rsidRPr="000012EA">
        <w:rPr>
          <w:rFonts w:asciiTheme="majorHAnsi" w:eastAsia="Times New Roman" w:hAnsiTheme="majorHAnsi" w:cstheme="majorHAnsi"/>
          <w:lang w:eastAsia="en-GB"/>
        </w:rPr>
        <w:t>miješalice</w:t>
      </w:r>
      <w:r w:rsidRPr="000012EA">
        <w:rPr>
          <w:rFonts w:asciiTheme="majorHAnsi" w:eastAsia="Times New Roman" w:hAnsiTheme="majorHAnsi" w:cstheme="majorHAnsi"/>
          <w:lang w:eastAsia="en-GB"/>
        </w:rPr>
        <w:t xml:space="preserve"> ne smije mu se dodavati nikakav materijal. Mort mora biti </w:t>
      </w:r>
      <w:r w:rsidR="00BC1ECA" w:rsidRPr="000012EA">
        <w:rPr>
          <w:rFonts w:asciiTheme="majorHAnsi" w:eastAsia="Times New Roman" w:hAnsiTheme="majorHAnsi" w:cstheme="majorHAnsi"/>
          <w:lang w:eastAsia="en-GB"/>
        </w:rPr>
        <w:t>upotrjebljen</w:t>
      </w:r>
      <w:r w:rsidRPr="000012EA">
        <w:rPr>
          <w:rFonts w:asciiTheme="majorHAnsi" w:eastAsia="Times New Roman" w:hAnsiTheme="majorHAnsi" w:cstheme="majorHAnsi"/>
          <w:lang w:eastAsia="en-GB"/>
        </w:rPr>
        <w:t xml:space="preserve"> prije nego počne vezivanje. Mort mora imati plastičnu konzistenciju određenu normama za mort. Unaprijed pripremljeni mort treba rabiti u skladu s uputama proizvođača i prije kraja roka uporabe deklariranog od proizvođača.</w:t>
      </w:r>
    </w:p>
    <w:p w14:paraId="4625745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5ED5C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idarska pripomoć obrtnicima, instalaterima, nošenje izuzetno teških predmeta i pripomoć kod raznih ugradnji obračunava se u radnim satima, a u cijenu je uključen i sav potreban materijal za pripomoć (za krpanja, ugradnju i sl.).</w:t>
      </w:r>
    </w:p>
    <w:p w14:paraId="1E0D7EC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6C5B0D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će pristupiti izvedbi završnih zidarskih radova tek nakon što projektant potpisom potvrdi tehnološku razradu svih detalja.</w:t>
      </w:r>
    </w:p>
    <w:p w14:paraId="691E47C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9B47A0E" w14:textId="5F4214A6"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dinična cijena uključuje sve pripremne i završne radovi, tehnološku razradu svih detalja, postavu i skidanje radne skele, sve posredne i neposredne troškove za rad, materijal, alat i građevinske, ispiranje i </w:t>
      </w:r>
      <w:proofErr w:type="spellStart"/>
      <w:r w:rsidRPr="000012EA">
        <w:rPr>
          <w:rFonts w:asciiTheme="majorHAnsi" w:eastAsia="Times New Roman" w:hAnsiTheme="majorHAnsi" w:cstheme="majorHAnsi"/>
          <w:lang w:eastAsia="en-GB"/>
        </w:rPr>
        <w:t>otprašivanje</w:t>
      </w:r>
      <w:proofErr w:type="spellEnd"/>
      <w:r w:rsidRPr="000012EA">
        <w:rPr>
          <w:rFonts w:asciiTheme="majorHAnsi" w:eastAsia="Times New Roman" w:hAnsiTheme="majorHAnsi" w:cstheme="majorHAnsi"/>
          <w:lang w:eastAsia="en-GB"/>
        </w:rPr>
        <w:t xml:space="preserve"> površine zida, sav otežani rad na izvedbi, zaštitu izvedenog dij</w:t>
      </w:r>
      <w:r w:rsidR="00BC1ECA" w:rsidRPr="000012EA">
        <w:rPr>
          <w:rFonts w:asciiTheme="majorHAnsi" w:eastAsia="Times New Roman" w:hAnsiTheme="majorHAnsi" w:cstheme="majorHAnsi"/>
          <w:lang w:eastAsia="en-GB"/>
        </w:rPr>
        <w:t xml:space="preserve">ela pročelja, zaštitu </w:t>
      </w:r>
      <w:proofErr w:type="spellStart"/>
      <w:r w:rsidR="00BC1ECA" w:rsidRPr="000012EA">
        <w:rPr>
          <w:rFonts w:asciiTheme="majorHAnsi" w:eastAsia="Times New Roman" w:hAnsiTheme="majorHAnsi" w:cstheme="majorHAnsi"/>
          <w:lang w:eastAsia="en-GB"/>
        </w:rPr>
        <w:t>PVC</w:t>
      </w:r>
      <w:proofErr w:type="spellEnd"/>
      <w:r w:rsidR="00BC1ECA" w:rsidRPr="000012EA">
        <w:rPr>
          <w:rFonts w:asciiTheme="majorHAnsi" w:eastAsia="Times New Roman" w:hAnsiTheme="majorHAnsi" w:cstheme="majorHAnsi"/>
          <w:lang w:eastAsia="en-GB"/>
        </w:rPr>
        <w:t xml:space="preserve"> </w:t>
      </w:r>
      <w:proofErr w:type="spellStart"/>
      <w:r w:rsidR="00BC1ECA" w:rsidRPr="000012EA">
        <w:rPr>
          <w:rFonts w:asciiTheme="majorHAnsi" w:eastAsia="Times New Roman" w:hAnsiTheme="majorHAnsi" w:cstheme="majorHAnsi"/>
          <w:lang w:eastAsia="en-GB"/>
        </w:rPr>
        <w:t>građ.</w:t>
      </w:r>
      <w:r w:rsidRPr="000012EA">
        <w:rPr>
          <w:rFonts w:asciiTheme="majorHAnsi" w:eastAsia="Times New Roman" w:hAnsiTheme="majorHAnsi" w:cstheme="majorHAnsi"/>
          <w:lang w:eastAsia="en-GB"/>
        </w:rPr>
        <w:t>folijom</w:t>
      </w:r>
      <w:proofErr w:type="spellEnd"/>
      <w:r w:rsidRPr="000012EA">
        <w:rPr>
          <w:rFonts w:asciiTheme="majorHAnsi" w:eastAsia="Times New Roman" w:hAnsiTheme="majorHAnsi" w:cstheme="majorHAnsi"/>
          <w:lang w:eastAsia="en-GB"/>
        </w:rPr>
        <w:t xml:space="preserve"> prozorskih stakala, sav potrebni horizontalni i vertikalni prijevoz kao i prijevoz do gradilišta, čišćenje tokom rada, odvoz i zbrinjavanje smeća, završno čišćenje prije primopredaje radova, nadoknadu eventualne štete nastale iz nepažnje na svojim ili tuđim radovima, usklađenje organizacije rada s operativnim planom, primjenu svih mjera zaštite na radu.</w:t>
      </w:r>
    </w:p>
    <w:p w14:paraId="2BBB3F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992524E"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IZOLATERSKI RADOVI</w:t>
      </w:r>
    </w:p>
    <w:p w14:paraId="0D6C572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0590ED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izvođač mora izvoditi prema troškovniku i izvedbenoj dokumentaciji, solidno i stručno, prema pravilima dobrog zanata, Pravilniku o ocjenjivanju sukladnosti, ispravama o sukladnosti i označavanju građevinskih proizvoda (NN 103/08, 147/09, 87/10, 129/11), Pravilniku o tehničkim mjerama i uvjetima za završne radove u </w:t>
      </w:r>
      <w:proofErr w:type="spellStart"/>
      <w:r w:rsidRPr="000012EA">
        <w:rPr>
          <w:rFonts w:asciiTheme="majorHAnsi" w:eastAsia="Times New Roman" w:hAnsiTheme="majorHAnsi" w:cstheme="majorHAnsi"/>
          <w:lang w:eastAsia="en-GB"/>
        </w:rPr>
        <w:t>zgradarstv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Sl.list</w:t>
      </w:r>
      <w:proofErr w:type="spellEnd"/>
      <w:r w:rsidRPr="000012EA">
        <w:rPr>
          <w:rFonts w:asciiTheme="majorHAnsi" w:eastAsia="Times New Roman" w:hAnsiTheme="majorHAnsi" w:cstheme="majorHAnsi"/>
          <w:lang w:eastAsia="en-GB"/>
        </w:rPr>
        <w:t xml:space="preserve"> br. 21/90), Tehničkom propisu za građevinske konstrukcije (NN 17/17), Tehničkom propisu o racionalnoj upotrebi energije i toplinskoj zaštiti u zgradama (NN 128/15) sa pripadajućim normama, Tehničkom propis o građevnim proizvodima (NN 33/10, 87/10, 146/10, 81/11, 100/11, 130/12, 81/13, 136/14, 119/15) i Tehničkim uvjeti za projektiranje i građenje zgrada - Akustika u građevinarstvu (HRN U.J6.201/89), te svim ostalim tehničkim propisima, priznatim tehničkim pravilima i HR normama. </w:t>
      </w:r>
    </w:p>
    <w:p w14:paraId="439B68D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C11909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zvođač radova mora za sve materijale koje će upotrijebiti za izvedbu izolacije pribaviti odgovarajuće ateste ne starije od 6 mjeseci i dostaviti ih nadzornom inženjeru na uvid. Hidroizolaciju, toplinsku ili zvučnu izolaciju treba izvoditi točno prema specifikaciji radova, uputama, preporukama proizvođača, kao i prema tehničkim uvjetima izvođenja. </w:t>
      </w:r>
    </w:p>
    <w:p w14:paraId="08E4C93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C0762E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ovršine na koje se polaže izolacija trebaju biti posve ravne, očišćene od prašine ili drugih nečistoća, dovoljno glatke da izolacija dobro prione uz podlogu. Toplinsku ili zvučnu izolaciju potrebno je izvesti kontinuirano bez fuga kako bi se spriječili toplinski ili zvučni mostovi. Horizontalna ili vertikalna izolacija </w:t>
      </w:r>
      <w:r w:rsidRPr="000012EA">
        <w:rPr>
          <w:rFonts w:asciiTheme="majorHAnsi" w:eastAsia="Times New Roman" w:hAnsiTheme="majorHAnsi" w:cstheme="majorHAnsi"/>
          <w:lang w:eastAsia="en-GB"/>
        </w:rPr>
        <w:lastRenderedPageBreak/>
        <w:t xml:space="preserve">podova ili zidova treba prilegnuti uz površinu ravno, bez nabora ili mjehura. Sve spojeve PE ili PVC traka ili folija treba spajati samoljepivom trakom širine min 4 cm ili po detalju izolacije. U cijeni također treba uključiti obradu slojeva izolacije i  izvedbu </w:t>
      </w:r>
      <w:proofErr w:type="spellStart"/>
      <w:r w:rsidRPr="000012EA">
        <w:rPr>
          <w:rFonts w:asciiTheme="majorHAnsi" w:eastAsia="Times New Roman" w:hAnsiTheme="majorHAnsi" w:cstheme="majorHAnsi"/>
          <w:lang w:eastAsia="en-GB"/>
        </w:rPr>
        <w:t>holkera</w:t>
      </w:r>
      <w:proofErr w:type="spellEnd"/>
      <w:r w:rsidRPr="000012EA">
        <w:rPr>
          <w:rFonts w:asciiTheme="majorHAnsi" w:eastAsia="Times New Roman" w:hAnsiTheme="majorHAnsi" w:cstheme="majorHAnsi"/>
          <w:lang w:eastAsia="en-GB"/>
        </w:rPr>
        <w:t xml:space="preserve"> oko raznih prodora kroz slojeve izolacije (instalacije), kao i ugradnje završnih profila, </w:t>
      </w:r>
      <w:proofErr w:type="spellStart"/>
      <w:r w:rsidRPr="000012EA">
        <w:rPr>
          <w:rFonts w:asciiTheme="majorHAnsi" w:eastAsia="Times New Roman" w:hAnsiTheme="majorHAnsi" w:cstheme="majorHAnsi"/>
          <w:lang w:eastAsia="en-GB"/>
        </w:rPr>
        <w:t>putz</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lajsni</w:t>
      </w:r>
      <w:proofErr w:type="spellEnd"/>
      <w:r w:rsidRPr="000012EA">
        <w:rPr>
          <w:rFonts w:asciiTheme="majorHAnsi" w:eastAsia="Times New Roman" w:hAnsiTheme="majorHAnsi" w:cstheme="majorHAnsi"/>
          <w:lang w:eastAsia="en-GB"/>
        </w:rPr>
        <w:t xml:space="preserve"> i sl.</w:t>
      </w:r>
    </w:p>
    <w:p w14:paraId="526AD6D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7BFFD05" w14:textId="46224CF9"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 sklopu slojeva izolacije uz sve bočne vertikalne ili kose plohe treba obavezno izvesti </w:t>
      </w:r>
      <w:proofErr w:type="spellStart"/>
      <w:r w:rsidRPr="000012EA">
        <w:rPr>
          <w:rFonts w:asciiTheme="majorHAnsi" w:eastAsia="Times New Roman" w:hAnsiTheme="majorHAnsi" w:cstheme="majorHAnsi"/>
          <w:lang w:eastAsia="en-GB"/>
        </w:rPr>
        <w:t>holkere</w:t>
      </w:r>
      <w:proofErr w:type="spellEnd"/>
      <w:r w:rsidRPr="000012EA">
        <w:rPr>
          <w:rFonts w:asciiTheme="majorHAnsi" w:eastAsia="Times New Roman" w:hAnsiTheme="majorHAnsi" w:cstheme="majorHAnsi"/>
          <w:lang w:eastAsia="en-GB"/>
        </w:rPr>
        <w:t xml:space="preserve">, visine min 15 cm bez posebne naplate. Tako izveden prelazni detalj sa svim slojevima izolacije treba završno zaštititi. Ukoliko nije posebno predviđen detalj </w:t>
      </w:r>
      <w:proofErr w:type="spellStart"/>
      <w:r w:rsidRPr="000012EA">
        <w:rPr>
          <w:rFonts w:asciiTheme="majorHAnsi" w:eastAsia="Times New Roman" w:hAnsiTheme="majorHAnsi" w:cstheme="majorHAnsi"/>
          <w:lang w:eastAsia="en-GB"/>
        </w:rPr>
        <w:t>holker</w:t>
      </w:r>
      <w:proofErr w:type="spellEnd"/>
      <w:r w:rsidRPr="000012EA">
        <w:rPr>
          <w:rFonts w:asciiTheme="majorHAnsi" w:eastAsia="Times New Roman" w:hAnsiTheme="majorHAnsi" w:cstheme="majorHAnsi"/>
          <w:lang w:eastAsia="en-GB"/>
        </w:rPr>
        <w:t xml:space="preserve"> treba izvesti </w:t>
      </w:r>
      <w:proofErr w:type="spellStart"/>
      <w:r w:rsidRPr="000012EA">
        <w:rPr>
          <w:rFonts w:asciiTheme="majorHAnsi" w:eastAsia="Times New Roman" w:hAnsiTheme="majorHAnsi" w:cstheme="majorHAnsi"/>
          <w:lang w:eastAsia="en-GB"/>
        </w:rPr>
        <w:t>cem</w:t>
      </w:r>
      <w:proofErr w:type="spellEnd"/>
      <w:r w:rsidRPr="000012EA">
        <w:rPr>
          <w:rFonts w:asciiTheme="majorHAnsi" w:eastAsia="Times New Roman" w:hAnsiTheme="majorHAnsi" w:cstheme="majorHAnsi"/>
          <w:lang w:eastAsia="en-GB"/>
        </w:rPr>
        <w:t>. mortom 1:1 M-10 d= 3-4-cm po HRN – u U.M2.010, armiran pocinč</w:t>
      </w:r>
      <w:r w:rsidR="00BC1ECA" w:rsidRPr="000012EA">
        <w:rPr>
          <w:rFonts w:asciiTheme="majorHAnsi" w:eastAsia="Times New Roman" w:hAnsiTheme="majorHAnsi" w:cstheme="majorHAnsi"/>
          <w:lang w:eastAsia="en-GB"/>
        </w:rPr>
        <w:t>anom</w:t>
      </w: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rabic</w:t>
      </w:r>
      <w:proofErr w:type="spellEnd"/>
      <w:r w:rsidRPr="000012EA">
        <w:rPr>
          <w:rFonts w:asciiTheme="majorHAnsi" w:eastAsia="Times New Roman" w:hAnsiTheme="majorHAnsi" w:cstheme="majorHAnsi"/>
          <w:lang w:eastAsia="en-GB"/>
        </w:rPr>
        <w:t>. mrežicom, dilatiran svaka 2 cm ili po detalju izvedbe izolacije. Nakon izvedbe svakog sloja izolacije nadzorni organ treba izvršiti pregled, a tek nakon pozitivnog mišljenja i upisa u građevinski dnevnik može se nastaviti sa radom.</w:t>
      </w:r>
    </w:p>
    <w:p w14:paraId="4B5A94A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D0519A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kladištenje materijala na gradilištu mora biti stručno kako bi se isključila bilo kakva mogućnost propadanja. Nepravilno i nekvalitetno izvedene radove izvođač mora na svoj trošak ukloniti i izvesti pravilno.</w:t>
      </w:r>
    </w:p>
    <w:p w14:paraId="77B6708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D08399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će pristupiti izvedbi tek nakon što projektant potpisom potvrdi tehnološku razradu svih detalja. Izrada rješenja neće se posebno naplatiti već predstavlja trošak i obavezu izvođača. Izvođač može predložiti druge proizvode za izolaciju od onih opisanih troškovnikom uz uvjet istih svojstava i kvalitete. Izvođač je dužan sve izvoditi prema uputama proizvođača, isporučitelja materijala te ovjerenih detalja.</w:t>
      </w:r>
    </w:p>
    <w:p w14:paraId="2F975A5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C724DD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Radovima na izvedbi toplinske izolacije može se pristupiti tek po ugradnji vanjske stolarije.</w:t>
      </w:r>
    </w:p>
    <w:p w14:paraId="282129D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B4E024E"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HIDROIZOLACIJA</w:t>
      </w:r>
    </w:p>
    <w:p w14:paraId="1ABB39D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BA695D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w:t>
      </w:r>
      <w:proofErr w:type="spellStart"/>
      <w:r w:rsidRPr="000012EA">
        <w:rPr>
          <w:rFonts w:asciiTheme="majorHAnsi" w:eastAsia="Times New Roman" w:hAnsiTheme="majorHAnsi" w:cstheme="majorHAnsi"/>
          <w:lang w:eastAsia="en-GB"/>
        </w:rPr>
        <w:t>hidroizolaterske</w:t>
      </w:r>
      <w:proofErr w:type="spellEnd"/>
      <w:r w:rsidRPr="000012EA">
        <w:rPr>
          <w:rFonts w:asciiTheme="majorHAnsi" w:eastAsia="Times New Roman" w:hAnsiTheme="majorHAnsi" w:cstheme="majorHAnsi"/>
          <w:lang w:eastAsia="en-GB"/>
        </w:rPr>
        <w:t xml:space="preserve"> radove treba izvesti solidno i stručno držeći se projektne dokumentacije, propisa, opisa iz troškovnika, uputama proizvođača i pravilima dobrog zanata. Prije početka radova izvođač mora ustanoviti kvalitetu podloge na koju se izvodi izolacija i ako nije pogodna za rad mora o tome izvijestiti naručitelja radova kako bi se podloga na vrijeme popravila i pripremila za izvođenje izolacije.</w:t>
      </w:r>
    </w:p>
    <w:p w14:paraId="60D0384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F0C7C8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av materijal za izolaciju treba biti prvorazredne kvalitete, te odgovarati tekućim propisima i normativima. Izolacijsku ljepenku i ostale vrste izolacijskih traka i ploča treba rezati ravno i pravokutno. Zaderani i krpani komadi ne smiju se ugrađivati. Svi preklopi moraju biti najmanje 10 cm široki i lijepljeni varenjem. Kod polaganja dvaju ili više slojeva izolacijskih traka ili ploča preklopi ne smiju ležati jedan na drugom, već moraju biti pomaknuti.</w:t>
      </w:r>
    </w:p>
    <w:p w14:paraId="0D10F98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F410D9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Kod hidroizolacije zidova ljepenka treba na svaku stranu zida imati prihvat širine od 10 cm, koji treba spojiti s horizontalnom izolacijom podova. Površine na koje se polaže izolacija, trebaju biti posve ravne, suhe, očišćene od prašine i nečistoće i dovoljno glatke kako bi izolacija dobro prionula. Izolacija treba prilegnuti na površinu ravno, bez nabora i mjehura.</w:t>
      </w:r>
    </w:p>
    <w:p w14:paraId="5DB2AB5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A6370B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osebnu pažnju obratiti na zaštitu od požara kod rada s vrućim bitumenskim premazima i varenim ljepenkama zbog velike zapaljivosti bitumena. U slučaju požara gasiti pijeskom ili pjenom. Gašenje vodom je opasno zbog prskanja vrelog bitumena. </w:t>
      </w:r>
    </w:p>
    <w:p w14:paraId="43E7BCA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C3C1D0B" w14:textId="728BF674"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i materijali za izvedbu </w:t>
      </w:r>
      <w:proofErr w:type="spellStart"/>
      <w:r w:rsidRPr="000012EA">
        <w:rPr>
          <w:rFonts w:asciiTheme="majorHAnsi" w:eastAsia="Times New Roman" w:hAnsiTheme="majorHAnsi" w:cstheme="majorHAnsi"/>
          <w:lang w:eastAsia="en-GB"/>
        </w:rPr>
        <w:t>hidroizolaterskih</w:t>
      </w:r>
      <w:proofErr w:type="spellEnd"/>
      <w:r w:rsidRPr="000012EA">
        <w:rPr>
          <w:rFonts w:asciiTheme="majorHAnsi" w:eastAsia="Times New Roman" w:hAnsiTheme="majorHAnsi" w:cstheme="majorHAnsi"/>
          <w:lang w:eastAsia="en-GB"/>
        </w:rPr>
        <w:t xml:space="preserve"> radova moraju u pogledu kvalitete odgovarati HR normama koje propisuje Tehnički propis o građevnim proizvodima (NN 33/10, 87/10, 146/10, 81/11, 100/11, 130/12, 81/13), sukladno HRN EN koja se odnosi na određeni proizvod,  ili drugim priznatim jednakovrijednim standardima i </w:t>
      </w:r>
      <w:r w:rsidR="00BC1ECA" w:rsidRPr="000012EA">
        <w:rPr>
          <w:rFonts w:asciiTheme="majorHAnsi" w:eastAsia="Times New Roman" w:hAnsiTheme="majorHAnsi" w:cstheme="majorHAnsi"/>
          <w:lang w:eastAsia="en-GB"/>
        </w:rPr>
        <w:t>propisima</w:t>
      </w:r>
      <w:r w:rsidRPr="000012EA">
        <w:rPr>
          <w:rFonts w:asciiTheme="majorHAnsi" w:eastAsia="Times New Roman" w:hAnsiTheme="majorHAnsi" w:cstheme="majorHAnsi"/>
          <w:lang w:eastAsia="en-GB"/>
        </w:rPr>
        <w:t>, a osobito:</w:t>
      </w:r>
    </w:p>
    <w:p w14:paraId="1932FD7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431DF1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N</w:t>
      </w:r>
      <w:proofErr w:type="spellEnd"/>
      <w:r w:rsidRPr="000012EA">
        <w:rPr>
          <w:rFonts w:asciiTheme="majorHAnsi" w:eastAsia="Times New Roman" w:hAnsiTheme="majorHAnsi" w:cstheme="majorHAnsi"/>
          <w:lang w:eastAsia="en-GB"/>
        </w:rPr>
        <w:t xml:space="preserve"> 13707:2005+A1:2008, bitumenske </w:t>
      </w:r>
      <w:proofErr w:type="spellStart"/>
      <w:r w:rsidRPr="000012EA">
        <w:rPr>
          <w:rFonts w:asciiTheme="majorHAnsi" w:eastAsia="Times New Roman" w:hAnsiTheme="majorHAnsi" w:cstheme="majorHAnsi"/>
          <w:lang w:eastAsia="en-GB"/>
        </w:rPr>
        <w:t>hidroizolacijske</w:t>
      </w:r>
      <w:proofErr w:type="spellEnd"/>
      <w:r w:rsidRPr="000012EA">
        <w:rPr>
          <w:rFonts w:asciiTheme="majorHAnsi" w:eastAsia="Times New Roman" w:hAnsiTheme="majorHAnsi" w:cstheme="majorHAnsi"/>
          <w:lang w:eastAsia="en-GB"/>
        </w:rPr>
        <w:t xml:space="preserve"> krovne trake sa uloškom </w:t>
      </w:r>
    </w:p>
    <w:p w14:paraId="18479B8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HRN EN 13859-1:2008, podložne trake za </w:t>
      </w:r>
      <w:proofErr w:type="spellStart"/>
      <w:r w:rsidRPr="000012EA">
        <w:rPr>
          <w:rFonts w:asciiTheme="majorHAnsi" w:eastAsia="Times New Roman" w:hAnsiTheme="majorHAnsi" w:cstheme="majorHAnsi"/>
          <w:lang w:eastAsia="en-GB"/>
        </w:rPr>
        <w:t>prijeklopno</w:t>
      </w:r>
      <w:proofErr w:type="spellEnd"/>
      <w:r w:rsidRPr="000012EA">
        <w:rPr>
          <w:rFonts w:asciiTheme="majorHAnsi" w:eastAsia="Times New Roman" w:hAnsiTheme="majorHAnsi" w:cstheme="majorHAnsi"/>
          <w:lang w:eastAsia="en-GB"/>
        </w:rPr>
        <w:t xml:space="preserve"> pokrivanje krovova</w:t>
      </w:r>
    </w:p>
    <w:p w14:paraId="0E25F8F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859-2:2008, podložne trake za zidove</w:t>
      </w:r>
    </w:p>
    <w:p w14:paraId="61CCBF5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956:2005+1:2008, plastične i </w:t>
      </w:r>
      <w:proofErr w:type="spellStart"/>
      <w:r w:rsidRPr="000012EA">
        <w:rPr>
          <w:rFonts w:asciiTheme="majorHAnsi" w:eastAsia="Times New Roman" w:hAnsiTheme="majorHAnsi" w:cstheme="majorHAnsi"/>
          <w:lang w:eastAsia="en-GB"/>
        </w:rPr>
        <w:t>elastomerne</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hidroizolacijske</w:t>
      </w:r>
      <w:proofErr w:type="spellEnd"/>
      <w:r w:rsidRPr="000012EA">
        <w:rPr>
          <w:rFonts w:asciiTheme="majorHAnsi" w:eastAsia="Times New Roman" w:hAnsiTheme="majorHAnsi" w:cstheme="majorHAnsi"/>
          <w:lang w:eastAsia="en-GB"/>
        </w:rPr>
        <w:t xml:space="preserve"> trake za krovove</w:t>
      </w:r>
    </w:p>
    <w:p w14:paraId="06D4915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967:2005+A1:2008, plastične i </w:t>
      </w:r>
      <w:proofErr w:type="spellStart"/>
      <w:r w:rsidRPr="000012EA">
        <w:rPr>
          <w:rFonts w:asciiTheme="majorHAnsi" w:eastAsia="Times New Roman" w:hAnsiTheme="majorHAnsi" w:cstheme="majorHAnsi"/>
          <w:lang w:eastAsia="en-GB"/>
        </w:rPr>
        <w:t>elastomerne</w:t>
      </w:r>
      <w:proofErr w:type="spellEnd"/>
      <w:r w:rsidRPr="000012EA">
        <w:rPr>
          <w:rFonts w:asciiTheme="majorHAnsi" w:eastAsia="Times New Roman" w:hAnsiTheme="majorHAnsi" w:cstheme="majorHAnsi"/>
          <w:lang w:eastAsia="en-GB"/>
        </w:rPr>
        <w:t xml:space="preserve"> trake za zaštitu od vlage i vode iz tla</w:t>
      </w:r>
    </w:p>
    <w:p w14:paraId="23D8ADA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969:2005+A1:2008, bitumenske trake za zaštitu od vlage i vode iz tla</w:t>
      </w:r>
    </w:p>
    <w:p w14:paraId="4A8B44A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N</w:t>
      </w:r>
      <w:proofErr w:type="spellEnd"/>
      <w:r w:rsidRPr="000012EA">
        <w:rPr>
          <w:rFonts w:asciiTheme="majorHAnsi" w:eastAsia="Times New Roman" w:hAnsiTheme="majorHAnsi" w:cstheme="majorHAnsi"/>
          <w:lang w:eastAsia="en-GB"/>
        </w:rPr>
        <w:t xml:space="preserve"> 13970:2005+A1:2008, bitumenske </w:t>
      </w:r>
      <w:proofErr w:type="spellStart"/>
      <w:r w:rsidRPr="000012EA">
        <w:rPr>
          <w:rFonts w:asciiTheme="majorHAnsi" w:eastAsia="Times New Roman" w:hAnsiTheme="majorHAnsi" w:cstheme="majorHAnsi"/>
          <w:lang w:eastAsia="en-GB"/>
        </w:rPr>
        <w:t>paronepropusne</w:t>
      </w:r>
      <w:proofErr w:type="spellEnd"/>
      <w:r w:rsidRPr="000012EA">
        <w:rPr>
          <w:rFonts w:asciiTheme="majorHAnsi" w:eastAsia="Times New Roman" w:hAnsiTheme="majorHAnsi" w:cstheme="majorHAnsi"/>
          <w:lang w:eastAsia="en-GB"/>
        </w:rPr>
        <w:t xml:space="preserve"> trake</w:t>
      </w:r>
    </w:p>
    <w:p w14:paraId="5BD571B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984:2005+A1:2008, plastične i </w:t>
      </w:r>
      <w:proofErr w:type="spellStart"/>
      <w:r w:rsidRPr="000012EA">
        <w:rPr>
          <w:rFonts w:asciiTheme="majorHAnsi" w:eastAsia="Times New Roman" w:hAnsiTheme="majorHAnsi" w:cstheme="majorHAnsi"/>
          <w:lang w:eastAsia="en-GB"/>
        </w:rPr>
        <w:t>elastomerne</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paronepropusne</w:t>
      </w:r>
      <w:proofErr w:type="spellEnd"/>
      <w:r w:rsidRPr="000012EA">
        <w:rPr>
          <w:rFonts w:asciiTheme="majorHAnsi" w:eastAsia="Times New Roman" w:hAnsiTheme="majorHAnsi" w:cstheme="majorHAnsi"/>
          <w:lang w:eastAsia="en-GB"/>
        </w:rPr>
        <w:t xml:space="preserve"> trake</w:t>
      </w:r>
    </w:p>
    <w:p w14:paraId="26794CE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4909:2008, plastične i </w:t>
      </w:r>
      <w:proofErr w:type="spellStart"/>
      <w:r w:rsidRPr="000012EA">
        <w:rPr>
          <w:rFonts w:asciiTheme="majorHAnsi" w:eastAsia="Times New Roman" w:hAnsiTheme="majorHAnsi" w:cstheme="majorHAnsi"/>
          <w:lang w:eastAsia="en-GB"/>
        </w:rPr>
        <w:t>elastomerne</w:t>
      </w:r>
      <w:proofErr w:type="spellEnd"/>
      <w:r w:rsidRPr="000012EA">
        <w:rPr>
          <w:rFonts w:asciiTheme="majorHAnsi" w:eastAsia="Times New Roman" w:hAnsiTheme="majorHAnsi" w:cstheme="majorHAnsi"/>
          <w:lang w:eastAsia="en-GB"/>
        </w:rPr>
        <w:t xml:space="preserve"> trake za sprečavanje kapilarnog podizanja vode</w:t>
      </w:r>
    </w:p>
    <w:p w14:paraId="168833A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4967:2008, bitumenske trake za sprečavanje kapilarnog podizanja vode</w:t>
      </w:r>
    </w:p>
    <w:p w14:paraId="0233540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62C7F9F" w14:textId="0E337043"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i materijali za izvedbu </w:t>
      </w:r>
      <w:proofErr w:type="spellStart"/>
      <w:r w:rsidRPr="000012EA">
        <w:rPr>
          <w:rFonts w:asciiTheme="majorHAnsi" w:eastAsia="Times New Roman" w:hAnsiTheme="majorHAnsi" w:cstheme="majorHAnsi"/>
          <w:lang w:eastAsia="en-GB"/>
        </w:rPr>
        <w:t>hidroizolaterskih</w:t>
      </w:r>
      <w:proofErr w:type="spellEnd"/>
      <w:r w:rsidRPr="000012EA">
        <w:rPr>
          <w:rFonts w:asciiTheme="majorHAnsi" w:eastAsia="Times New Roman" w:hAnsiTheme="majorHAnsi" w:cstheme="majorHAnsi"/>
          <w:lang w:eastAsia="en-GB"/>
        </w:rPr>
        <w:t xml:space="preserve"> radova moraju u pogledu kvalitete odgovarati priznatim tehničkim pravilima ili drugim priznatim jednakovrijednim standardima i </w:t>
      </w:r>
      <w:r w:rsidR="00BC1ECA" w:rsidRPr="000012EA">
        <w:rPr>
          <w:rFonts w:asciiTheme="majorHAnsi" w:eastAsia="Times New Roman" w:hAnsiTheme="majorHAnsi" w:cstheme="majorHAnsi"/>
          <w:lang w:eastAsia="en-GB"/>
        </w:rPr>
        <w:t>propisima</w:t>
      </w:r>
      <w:r w:rsidRPr="000012EA">
        <w:rPr>
          <w:rFonts w:asciiTheme="majorHAnsi" w:eastAsia="Times New Roman" w:hAnsiTheme="majorHAnsi" w:cstheme="majorHAnsi"/>
          <w:lang w:eastAsia="en-GB"/>
        </w:rPr>
        <w:t>, a osobito:</w:t>
      </w:r>
    </w:p>
    <w:p w14:paraId="7428A4C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645F84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 210, bitumenska traka s uloškom jutene tkanine</w:t>
      </w:r>
    </w:p>
    <w:p w14:paraId="55522A2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 220, neposuti, bitumenom impregnirani ravni krov</w:t>
      </w:r>
    </w:p>
    <w:p w14:paraId="4C2932F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 221, bitumenom obostrano obloženi papir</w:t>
      </w:r>
    </w:p>
    <w:p w14:paraId="63957BD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224, vrući premaz</w:t>
      </w:r>
    </w:p>
    <w:p w14:paraId="78BD74F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 226, bitumenska traka s uloškom krovnog kartona</w:t>
      </w:r>
    </w:p>
    <w:p w14:paraId="173E3ED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27, </w:t>
      </w:r>
      <w:proofErr w:type="spellStart"/>
      <w:r w:rsidRPr="000012EA">
        <w:rPr>
          <w:rFonts w:asciiTheme="majorHAnsi" w:eastAsia="Times New Roman" w:hAnsiTheme="majorHAnsi" w:cstheme="majorHAnsi"/>
          <w:lang w:eastAsia="en-GB"/>
        </w:rPr>
        <w:t>bitumenizirani</w:t>
      </w:r>
      <w:proofErr w:type="spellEnd"/>
      <w:r w:rsidRPr="000012EA">
        <w:rPr>
          <w:rFonts w:asciiTheme="majorHAnsi" w:eastAsia="Times New Roman" w:hAnsiTheme="majorHAnsi" w:cstheme="majorHAnsi"/>
          <w:lang w:eastAsia="en-GB"/>
        </w:rPr>
        <w:t xml:space="preserve"> stakleni </w:t>
      </w:r>
      <w:proofErr w:type="spellStart"/>
      <w:r w:rsidRPr="000012EA">
        <w:rPr>
          <w:rFonts w:asciiTheme="majorHAnsi" w:eastAsia="Times New Roman" w:hAnsiTheme="majorHAnsi" w:cstheme="majorHAnsi"/>
          <w:lang w:eastAsia="en-GB"/>
        </w:rPr>
        <w:t>voal</w:t>
      </w:r>
      <w:proofErr w:type="spellEnd"/>
    </w:p>
    <w:p w14:paraId="49FCAC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U.M3.229, bitumenom obložena </w:t>
      </w:r>
      <w:proofErr w:type="spellStart"/>
      <w:r w:rsidRPr="000012EA">
        <w:rPr>
          <w:rFonts w:asciiTheme="majorHAnsi" w:eastAsia="Times New Roman" w:hAnsiTheme="majorHAnsi" w:cstheme="majorHAnsi"/>
          <w:lang w:eastAsia="en-GB"/>
        </w:rPr>
        <w:t>al.folija</w:t>
      </w:r>
      <w:proofErr w:type="spellEnd"/>
    </w:p>
    <w:p w14:paraId="7D67C77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U.M3.230, bit. traka s uloškom </w:t>
      </w:r>
      <w:proofErr w:type="spellStart"/>
      <w:r w:rsidRPr="000012EA">
        <w:rPr>
          <w:rFonts w:asciiTheme="majorHAnsi" w:eastAsia="Times New Roman" w:hAnsiTheme="majorHAnsi" w:cstheme="majorHAnsi"/>
          <w:lang w:eastAsia="en-GB"/>
        </w:rPr>
        <w:t>al.folije</w:t>
      </w:r>
      <w:proofErr w:type="spellEnd"/>
    </w:p>
    <w:p w14:paraId="115B37D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U.M3 231, bit. traka s uloškom staklenog </w:t>
      </w:r>
      <w:proofErr w:type="spellStart"/>
      <w:r w:rsidRPr="000012EA">
        <w:rPr>
          <w:rFonts w:asciiTheme="majorHAnsi" w:eastAsia="Times New Roman" w:hAnsiTheme="majorHAnsi" w:cstheme="majorHAnsi"/>
          <w:lang w:eastAsia="en-GB"/>
        </w:rPr>
        <w:t>voala</w:t>
      </w:r>
      <w:proofErr w:type="spellEnd"/>
    </w:p>
    <w:p w14:paraId="737AA57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32, </w:t>
      </w:r>
      <w:proofErr w:type="spellStart"/>
      <w:r w:rsidRPr="000012EA">
        <w:rPr>
          <w:rFonts w:asciiTheme="majorHAnsi" w:eastAsia="Times New Roman" w:hAnsiTheme="majorHAnsi" w:cstheme="majorHAnsi"/>
          <w:lang w:eastAsia="en-GB"/>
        </w:rPr>
        <w:t>bitumenizirani</w:t>
      </w:r>
      <w:proofErr w:type="spellEnd"/>
      <w:r w:rsidRPr="000012EA">
        <w:rPr>
          <w:rFonts w:asciiTheme="majorHAnsi" w:eastAsia="Times New Roman" w:hAnsiTheme="majorHAnsi" w:cstheme="majorHAnsi"/>
          <w:lang w:eastAsia="en-GB"/>
        </w:rPr>
        <w:t xml:space="preserve"> krovni karton</w:t>
      </w:r>
    </w:p>
    <w:p w14:paraId="432BEA4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3 234, bit. traka s uloškom staklene tkanine</w:t>
      </w:r>
    </w:p>
    <w:p w14:paraId="06C78A6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U.M3.240, bit. </w:t>
      </w:r>
      <w:proofErr w:type="spellStart"/>
      <w:r w:rsidRPr="000012EA">
        <w:rPr>
          <w:rFonts w:asciiTheme="majorHAnsi" w:eastAsia="Times New Roman" w:hAnsiTheme="majorHAnsi" w:cstheme="majorHAnsi"/>
          <w:lang w:eastAsia="en-GB"/>
        </w:rPr>
        <w:t>hidroizolac.materijal</w:t>
      </w:r>
      <w:proofErr w:type="spellEnd"/>
      <w:r w:rsidRPr="000012EA">
        <w:rPr>
          <w:rFonts w:asciiTheme="majorHAnsi" w:eastAsia="Times New Roman" w:hAnsiTheme="majorHAnsi" w:cstheme="majorHAnsi"/>
          <w:lang w:eastAsia="en-GB"/>
        </w:rPr>
        <w:t xml:space="preserve"> s organskom zatvaračem za hladni post.</w:t>
      </w:r>
    </w:p>
    <w:p w14:paraId="301628E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42, </w:t>
      </w:r>
      <w:proofErr w:type="spellStart"/>
      <w:r w:rsidRPr="000012EA">
        <w:rPr>
          <w:rFonts w:asciiTheme="majorHAnsi" w:eastAsia="Times New Roman" w:hAnsiTheme="majorHAnsi" w:cstheme="majorHAnsi"/>
          <w:lang w:eastAsia="en-GB"/>
        </w:rPr>
        <w:t>hidroizolac</w:t>
      </w:r>
      <w:proofErr w:type="spellEnd"/>
      <w:r w:rsidRPr="000012EA">
        <w:rPr>
          <w:rFonts w:asciiTheme="majorHAnsi" w:eastAsia="Times New Roman" w:hAnsiTheme="majorHAnsi" w:cstheme="majorHAnsi"/>
          <w:lang w:eastAsia="en-GB"/>
        </w:rPr>
        <w:t xml:space="preserve">. materijal na osnovi </w:t>
      </w:r>
      <w:proofErr w:type="spellStart"/>
      <w:r w:rsidRPr="000012EA">
        <w:rPr>
          <w:rFonts w:asciiTheme="majorHAnsi" w:eastAsia="Times New Roman" w:hAnsiTheme="majorHAnsi" w:cstheme="majorHAnsi"/>
          <w:lang w:eastAsia="en-GB"/>
        </w:rPr>
        <w:t>bit.emulzija</w:t>
      </w:r>
      <w:proofErr w:type="spellEnd"/>
      <w:r w:rsidRPr="000012EA">
        <w:rPr>
          <w:rFonts w:asciiTheme="majorHAnsi" w:eastAsia="Times New Roman" w:hAnsiTheme="majorHAnsi" w:cstheme="majorHAnsi"/>
          <w:lang w:eastAsia="en-GB"/>
        </w:rPr>
        <w:t xml:space="preserve"> za hladni postupak</w:t>
      </w:r>
    </w:p>
    <w:p w14:paraId="5D2BED5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44, </w:t>
      </w:r>
      <w:proofErr w:type="spellStart"/>
      <w:r w:rsidRPr="000012EA">
        <w:rPr>
          <w:rFonts w:asciiTheme="majorHAnsi" w:eastAsia="Times New Roman" w:hAnsiTheme="majorHAnsi" w:cstheme="majorHAnsi"/>
          <w:lang w:eastAsia="en-GB"/>
        </w:rPr>
        <w:t>hidroizolac</w:t>
      </w:r>
      <w:proofErr w:type="spellEnd"/>
      <w:r w:rsidRPr="000012EA">
        <w:rPr>
          <w:rFonts w:asciiTheme="majorHAnsi" w:eastAsia="Times New Roman" w:hAnsiTheme="majorHAnsi" w:cstheme="majorHAnsi"/>
          <w:lang w:eastAsia="en-GB"/>
        </w:rPr>
        <w:t>. materijal za topli postupak</w:t>
      </w:r>
    </w:p>
    <w:p w14:paraId="793C66F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46, </w:t>
      </w:r>
      <w:proofErr w:type="spellStart"/>
      <w:r w:rsidRPr="000012EA">
        <w:rPr>
          <w:rFonts w:asciiTheme="majorHAnsi" w:eastAsia="Times New Roman" w:hAnsiTheme="majorHAnsi" w:cstheme="majorHAnsi"/>
          <w:lang w:eastAsia="en-GB"/>
        </w:rPr>
        <w:t>hidroizolac</w:t>
      </w:r>
      <w:proofErr w:type="spellEnd"/>
      <w:r w:rsidRPr="000012EA">
        <w:rPr>
          <w:rFonts w:asciiTheme="majorHAnsi" w:eastAsia="Times New Roman" w:hAnsiTheme="majorHAnsi" w:cstheme="majorHAnsi"/>
          <w:lang w:eastAsia="en-GB"/>
        </w:rPr>
        <w:t xml:space="preserve">. materijal od </w:t>
      </w:r>
      <w:proofErr w:type="spellStart"/>
      <w:r w:rsidRPr="000012EA">
        <w:rPr>
          <w:rFonts w:asciiTheme="majorHAnsi" w:eastAsia="Times New Roman" w:hAnsiTheme="majorHAnsi" w:cstheme="majorHAnsi"/>
          <w:lang w:eastAsia="en-GB"/>
        </w:rPr>
        <w:t>mastiksa</w:t>
      </w:r>
      <w:proofErr w:type="spellEnd"/>
    </w:p>
    <w:p w14:paraId="1D46D51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169B89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248, </w:t>
      </w:r>
      <w:proofErr w:type="spellStart"/>
      <w:r w:rsidRPr="000012EA">
        <w:rPr>
          <w:rFonts w:asciiTheme="majorHAnsi" w:eastAsia="Times New Roman" w:hAnsiTheme="majorHAnsi" w:cstheme="majorHAnsi"/>
          <w:lang w:eastAsia="en-GB"/>
        </w:rPr>
        <w:t>bitumenizirani</w:t>
      </w:r>
      <w:proofErr w:type="spellEnd"/>
      <w:r w:rsidRPr="000012EA">
        <w:rPr>
          <w:rFonts w:asciiTheme="majorHAnsi" w:eastAsia="Times New Roman" w:hAnsiTheme="majorHAnsi" w:cstheme="majorHAnsi"/>
          <w:lang w:eastAsia="en-GB"/>
        </w:rPr>
        <w:t xml:space="preserve"> perforirani stakleni </w:t>
      </w:r>
      <w:proofErr w:type="spellStart"/>
      <w:r w:rsidRPr="000012EA">
        <w:rPr>
          <w:rFonts w:asciiTheme="majorHAnsi" w:eastAsia="Times New Roman" w:hAnsiTheme="majorHAnsi" w:cstheme="majorHAnsi"/>
          <w:lang w:eastAsia="en-GB"/>
        </w:rPr>
        <w:t>voal</w:t>
      </w:r>
      <w:proofErr w:type="spellEnd"/>
    </w:p>
    <w:p w14:paraId="0FDB152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M3 300, </w:t>
      </w:r>
      <w:proofErr w:type="spellStart"/>
      <w:r w:rsidRPr="000012EA">
        <w:rPr>
          <w:rFonts w:asciiTheme="majorHAnsi" w:eastAsia="Times New Roman" w:hAnsiTheme="majorHAnsi" w:cstheme="majorHAnsi"/>
          <w:lang w:eastAsia="en-GB"/>
        </w:rPr>
        <w:t>bit.trake</w:t>
      </w:r>
      <w:proofErr w:type="spellEnd"/>
      <w:r w:rsidRPr="000012EA">
        <w:rPr>
          <w:rFonts w:asciiTheme="majorHAnsi" w:eastAsia="Times New Roman" w:hAnsiTheme="majorHAnsi" w:cstheme="majorHAnsi"/>
          <w:lang w:eastAsia="en-GB"/>
        </w:rPr>
        <w:t xml:space="preserve"> za varenje</w:t>
      </w:r>
    </w:p>
    <w:p w14:paraId="62C8528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A124C66" w14:textId="3FFB0634"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i materijali za izvedbu </w:t>
      </w:r>
      <w:proofErr w:type="spellStart"/>
      <w:r w:rsidRPr="000012EA">
        <w:rPr>
          <w:rFonts w:asciiTheme="majorHAnsi" w:eastAsia="Times New Roman" w:hAnsiTheme="majorHAnsi" w:cstheme="majorHAnsi"/>
          <w:lang w:eastAsia="en-GB"/>
        </w:rPr>
        <w:t>termoizolaterskih</w:t>
      </w:r>
      <w:proofErr w:type="spellEnd"/>
      <w:r w:rsidRPr="000012EA">
        <w:rPr>
          <w:rFonts w:asciiTheme="majorHAnsi" w:eastAsia="Times New Roman" w:hAnsiTheme="majorHAnsi" w:cstheme="majorHAnsi"/>
          <w:lang w:eastAsia="en-GB"/>
        </w:rPr>
        <w:t xml:space="preserve"> radova moraju u pogledu kvalitete odgovarati HR normama koje propisuje Tehnički propis o racionalnoj uporabi energije i toplinskoj zaštiti u zgradama (NN 128/15), sukladno HRN EN koja se odnosi na određeni proizvod, ili drugim priznatim jednakovrijednim standardima i </w:t>
      </w:r>
      <w:r w:rsidR="00BC1ECA" w:rsidRPr="000012EA">
        <w:rPr>
          <w:rFonts w:asciiTheme="majorHAnsi" w:eastAsia="Times New Roman" w:hAnsiTheme="majorHAnsi" w:cstheme="majorHAnsi"/>
          <w:lang w:eastAsia="en-GB"/>
        </w:rPr>
        <w:t>propisima</w:t>
      </w:r>
      <w:r w:rsidRPr="000012EA">
        <w:rPr>
          <w:rFonts w:asciiTheme="majorHAnsi" w:eastAsia="Times New Roman" w:hAnsiTheme="majorHAnsi" w:cstheme="majorHAnsi"/>
          <w:lang w:eastAsia="en-GB"/>
        </w:rPr>
        <w:t>, a osobito:</w:t>
      </w:r>
    </w:p>
    <w:p w14:paraId="6B09B29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E15BE1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2:2012, tvornički izrađeni proizvodi od mineralne vune (MW)</w:t>
      </w:r>
    </w:p>
    <w:p w14:paraId="5329A9C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3:2012, tvornički izrađeni proizvodi od ekspandiranog polistirena (ESP)</w:t>
      </w:r>
    </w:p>
    <w:p w14:paraId="00623CA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4:2012, tvornički izrađeni proizvodi od ekstrudirane </w:t>
      </w:r>
      <w:proofErr w:type="spellStart"/>
      <w:r w:rsidRPr="000012EA">
        <w:rPr>
          <w:rFonts w:asciiTheme="majorHAnsi" w:eastAsia="Times New Roman" w:hAnsiTheme="majorHAnsi" w:cstheme="majorHAnsi"/>
          <w:lang w:eastAsia="en-GB"/>
        </w:rPr>
        <w:t>polistirenske</w:t>
      </w:r>
      <w:proofErr w:type="spellEnd"/>
      <w:r w:rsidRPr="000012EA">
        <w:rPr>
          <w:rFonts w:asciiTheme="majorHAnsi" w:eastAsia="Times New Roman" w:hAnsiTheme="majorHAnsi" w:cstheme="majorHAnsi"/>
          <w:lang w:eastAsia="en-GB"/>
        </w:rPr>
        <w:t xml:space="preserve"> pjene (</w:t>
      </w:r>
      <w:proofErr w:type="spellStart"/>
      <w:r w:rsidRPr="000012EA">
        <w:rPr>
          <w:rFonts w:asciiTheme="majorHAnsi" w:eastAsia="Times New Roman" w:hAnsiTheme="majorHAnsi" w:cstheme="majorHAnsi"/>
          <w:lang w:eastAsia="en-GB"/>
        </w:rPr>
        <w:t>XPS</w:t>
      </w:r>
      <w:proofErr w:type="spellEnd"/>
      <w:r w:rsidRPr="000012EA">
        <w:rPr>
          <w:rFonts w:asciiTheme="majorHAnsi" w:eastAsia="Times New Roman" w:hAnsiTheme="majorHAnsi" w:cstheme="majorHAnsi"/>
          <w:lang w:eastAsia="en-GB"/>
        </w:rPr>
        <w:t>)</w:t>
      </w:r>
    </w:p>
    <w:p w14:paraId="53BD05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5:2012, tvornički izrađeni proizvodi od tvrde poliuretanske pjene (PUR)</w:t>
      </w:r>
    </w:p>
    <w:p w14:paraId="159408A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B1CB09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ETAG 004, 03/00, 06/08,  EXTERNAL THERMAL INSULATION COMPOSITE SYSTEMS WITH RENDERING</w:t>
      </w:r>
    </w:p>
    <w:p w14:paraId="46AFFE2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499:2004, povezani sustavi za vanjsku toplinsku izolaciju (ETICS) na osnovi EPS </w:t>
      </w:r>
    </w:p>
    <w:p w14:paraId="68B601E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500:2004, povezani sustavi za vanjsku toplinsku izolaciju (ETICS) na osnovi MW</w:t>
      </w:r>
    </w:p>
    <w:p w14:paraId="2973A55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72:2012, vrednovanje sukladnosti</w:t>
      </w:r>
    </w:p>
    <w:p w14:paraId="549A5A0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07BFE6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29052-1 (ISO 9052-1; EN 29052-1), materijali koji se upotrebljavaju u stanovima ispod plivajućih podova </w:t>
      </w:r>
    </w:p>
    <w:p w14:paraId="6FDBA30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80A868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Svi materijali za izvedbu </w:t>
      </w:r>
      <w:proofErr w:type="spellStart"/>
      <w:r w:rsidRPr="000012EA">
        <w:rPr>
          <w:rFonts w:asciiTheme="majorHAnsi" w:eastAsia="Times New Roman" w:hAnsiTheme="majorHAnsi" w:cstheme="majorHAnsi"/>
          <w:lang w:eastAsia="en-GB"/>
        </w:rPr>
        <w:t>termoizolaterskih</w:t>
      </w:r>
      <w:proofErr w:type="spellEnd"/>
      <w:r w:rsidRPr="000012EA">
        <w:rPr>
          <w:rFonts w:asciiTheme="majorHAnsi" w:eastAsia="Times New Roman" w:hAnsiTheme="majorHAnsi" w:cstheme="majorHAnsi"/>
          <w:lang w:eastAsia="en-GB"/>
        </w:rPr>
        <w:t xml:space="preserve"> radova moraju u pogledu kvalitete odgovarati HRN EN na koje upućuju priznata tehnička pravila (bivši JUS standardi) koji se odnose na specifikacije građevnih proizvoda HRN U.M9.015 (mineralna vuna) i HRN G.C7.202 (lake ploče za termoizolaciju) ili jednakovrijednima.</w:t>
      </w:r>
    </w:p>
    <w:p w14:paraId="26D6F4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F810D2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ugradnje ploča mineralne (kamene) vune potrebno je pridržavati se sljedećeg:</w:t>
      </w:r>
    </w:p>
    <w:p w14:paraId="34E2BEC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građivati se smije samo suh i neoštećen proizvod. Proizvod se polaže na pripremljenu suhu podlogu. Prilikom polaganja proizvoda na otvorenom potrebno je spriječiti moguće</w:t>
      </w:r>
    </w:p>
    <w:p w14:paraId="79BDACC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štećenje uslijed djelovanja atmosferilija (kiša, snijeg). </w:t>
      </w:r>
    </w:p>
    <w:p w14:paraId="7C9B7D3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41F256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ugradnje ploča mineralne (kamene) vune kod prohodnih krovova potrebno je pridržavati se sljedećeg:</w:t>
      </w:r>
    </w:p>
    <w:p w14:paraId="69EAE7D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bavezna je primjena drenažnih slojeva (</w:t>
      </w:r>
      <w:proofErr w:type="spellStart"/>
      <w:r w:rsidRPr="000012EA">
        <w:rPr>
          <w:rFonts w:asciiTheme="majorHAnsi" w:eastAsia="Times New Roman" w:hAnsiTheme="majorHAnsi" w:cstheme="majorHAnsi"/>
          <w:lang w:eastAsia="en-GB"/>
        </w:rPr>
        <w:t>geotekstila</w:t>
      </w:r>
      <w:proofErr w:type="spellEnd"/>
      <w:r w:rsidRPr="000012EA">
        <w:rPr>
          <w:rFonts w:asciiTheme="majorHAnsi" w:eastAsia="Times New Roman" w:hAnsiTheme="majorHAnsi" w:cstheme="majorHAnsi"/>
          <w:lang w:eastAsia="en-GB"/>
        </w:rPr>
        <w:t xml:space="preserve"> ili sl.) iznad  sloja hidroizolacije. </w:t>
      </w:r>
    </w:p>
    <w:p w14:paraId="73CBF91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bavezna je primjena armaturnih mreža nosivih u oba smjera u  vlažnoj zoni armirano-betonske ploče (ili </w:t>
      </w:r>
      <w:proofErr w:type="spellStart"/>
      <w:r w:rsidRPr="000012EA">
        <w:rPr>
          <w:rFonts w:asciiTheme="majorHAnsi" w:eastAsia="Times New Roman" w:hAnsiTheme="majorHAnsi" w:cstheme="majorHAnsi"/>
          <w:lang w:eastAsia="en-GB"/>
        </w:rPr>
        <w:t>estriha</w:t>
      </w:r>
      <w:proofErr w:type="spellEnd"/>
      <w:r w:rsidRPr="000012EA">
        <w:rPr>
          <w:rFonts w:asciiTheme="majorHAnsi" w:eastAsia="Times New Roman" w:hAnsiTheme="majorHAnsi" w:cstheme="majorHAnsi"/>
          <w:lang w:eastAsia="en-GB"/>
        </w:rPr>
        <w:t xml:space="preserve">), kao nosivih slojeva završne obloge. Ne preporuča se postava </w:t>
      </w:r>
      <w:proofErr w:type="spellStart"/>
      <w:r w:rsidRPr="000012EA">
        <w:rPr>
          <w:rFonts w:asciiTheme="majorHAnsi" w:eastAsia="Times New Roman" w:hAnsiTheme="majorHAnsi" w:cstheme="majorHAnsi"/>
          <w:lang w:eastAsia="en-GB"/>
        </w:rPr>
        <w:t>predgotovljenih</w:t>
      </w:r>
      <w:proofErr w:type="spellEnd"/>
      <w:r w:rsidRPr="000012EA">
        <w:rPr>
          <w:rFonts w:asciiTheme="majorHAnsi" w:eastAsia="Times New Roman" w:hAnsiTheme="majorHAnsi" w:cstheme="majorHAnsi"/>
          <w:lang w:eastAsia="en-GB"/>
        </w:rPr>
        <w:t xml:space="preserve"> ploča preko podmetača (podložnih pločica) koji su oslonjeni direktno na </w:t>
      </w:r>
      <w:proofErr w:type="spellStart"/>
      <w:r w:rsidRPr="000012EA">
        <w:rPr>
          <w:rFonts w:asciiTheme="majorHAnsi" w:eastAsia="Times New Roman" w:hAnsiTheme="majorHAnsi" w:cstheme="majorHAnsi"/>
          <w:lang w:eastAsia="en-GB"/>
        </w:rPr>
        <w:t>hidroizolacijsku</w:t>
      </w:r>
      <w:proofErr w:type="spellEnd"/>
      <w:r w:rsidRPr="000012EA">
        <w:rPr>
          <w:rFonts w:asciiTheme="majorHAnsi" w:eastAsia="Times New Roman" w:hAnsiTheme="majorHAnsi" w:cstheme="majorHAnsi"/>
          <w:lang w:eastAsia="en-GB"/>
        </w:rPr>
        <w:t xml:space="preserve"> foliju. U tom slučaju, preporuča se postava podmetača površine </w:t>
      </w:r>
      <w:proofErr w:type="spellStart"/>
      <w:r w:rsidRPr="000012EA">
        <w:rPr>
          <w:rFonts w:asciiTheme="majorHAnsi" w:eastAsia="Times New Roman" w:hAnsiTheme="majorHAnsi" w:cstheme="majorHAnsi"/>
          <w:lang w:eastAsia="en-GB"/>
        </w:rPr>
        <w:t>ca</w:t>
      </w:r>
      <w:proofErr w:type="spellEnd"/>
      <w:r w:rsidRPr="000012EA">
        <w:rPr>
          <w:rFonts w:asciiTheme="majorHAnsi" w:eastAsia="Times New Roman" w:hAnsiTheme="majorHAnsi" w:cstheme="majorHAnsi"/>
          <w:lang w:eastAsia="en-GB"/>
        </w:rPr>
        <w:t xml:space="preserve">. 50% površine završnih ploča ili oslanjanje podmetača na  armirano-betonsku ploču ili </w:t>
      </w:r>
      <w:proofErr w:type="spellStart"/>
      <w:r w:rsidRPr="000012EA">
        <w:rPr>
          <w:rFonts w:asciiTheme="majorHAnsi" w:eastAsia="Times New Roman" w:hAnsiTheme="majorHAnsi" w:cstheme="majorHAnsi"/>
          <w:lang w:eastAsia="en-GB"/>
        </w:rPr>
        <w:t>estrih</w:t>
      </w:r>
      <w:proofErr w:type="spellEnd"/>
      <w:r w:rsidRPr="000012EA">
        <w:rPr>
          <w:rFonts w:asciiTheme="majorHAnsi" w:eastAsia="Times New Roman" w:hAnsiTheme="majorHAnsi" w:cstheme="majorHAnsi"/>
          <w:lang w:eastAsia="en-GB"/>
        </w:rPr>
        <w:t xml:space="preserve"> preko toplinske izolacije.</w:t>
      </w:r>
    </w:p>
    <w:p w14:paraId="731FE21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931543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ugradnje proizvoda, potrebno je pridržavati se redoslijeda ugradnje pojedinih slojeva konstrukcije danih u projektnoj dokumentaciji, odnosno projektu u odnosu na toplinsku zaštitu i uštedu energije, te prospektnoj dokumentaciji i preporukama od strane proizvođača.</w:t>
      </w:r>
    </w:p>
    <w:p w14:paraId="64787CF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D5E4E3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Tijekom dostave proizvoda (uglavnom na paletama), isti se NIKAKO ne smiju položiti direktno na ploče toplinske izolacije (i hidroizolaciju), već ISKLJUČIVO na prethodno položenu podlogu (daske, ploče od iverice i sl.) preko sloja izolacije.</w:t>
      </w:r>
    </w:p>
    <w:p w14:paraId="25EC83C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D89433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koliko se vrši transport materijala i opreme direktno preko sloja toplinsko-izolacijskih ploča, obavezna je postava </w:t>
      </w:r>
      <w:proofErr w:type="spellStart"/>
      <w:r w:rsidRPr="000012EA">
        <w:rPr>
          <w:rFonts w:asciiTheme="majorHAnsi" w:eastAsia="Times New Roman" w:hAnsiTheme="majorHAnsi" w:cstheme="majorHAnsi"/>
          <w:lang w:eastAsia="en-GB"/>
        </w:rPr>
        <w:t>hodnih</w:t>
      </w:r>
      <w:proofErr w:type="spellEnd"/>
      <w:r w:rsidRPr="000012EA">
        <w:rPr>
          <w:rFonts w:asciiTheme="majorHAnsi" w:eastAsia="Times New Roman" w:hAnsiTheme="majorHAnsi" w:cstheme="majorHAnsi"/>
          <w:lang w:eastAsia="en-GB"/>
        </w:rPr>
        <w:t xml:space="preserve"> staza od dasaka ili ploča od iverica ili sl., preko spomenutog sloja.</w:t>
      </w:r>
    </w:p>
    <w:p w14:paraId="15E546F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otrebno je poduzeti mjere za sprečavanje oštećenja izolacijskog materijala (izrada privremenih transportnih putova).</w:t>
      </w:r>
    </w:p>
    <w:p w14:paraId="17E12AD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435F052" w14:textId="08BD4D25"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mjere provjeriti na terenu. Nuditi nakon uvida na licu mjesta. Ukoliko je to moguće izvršiti provjeru postojećeg stanja konstrukcije prije nuđenja. Nakon demontaže i uvida u postojeće stanje nosive konstrukcije napraviti provjeru opterećenja, izračun </w:t>
      </w:r>
      <w:r w:rsidR="00BC1ECA" w:rsidRPr="000012EA">
        <w:rPr>
          <w:rFonts w:asciiTheme="majorHAnsi" w:eastAsia="Times New Roman" w:hAnsiTheme="majorHAnsi" w:cstheme="majorHAnsi"/>
          <w:lang w:eastAsia="en-GB"/>
        </w:rPr>
        <w:t>opterećenja</w:t>
      </w:r>
      <w:r w:rsidRPr="000012EA">
        <w:rPr>
          <w:rFonts w:asciiTheme="majorHAnsi" w:eastAsia="Times New Roman" w:hAnsiTheme="majorHAnsi" w:cstheme="majorHAnsi"/>
          <w:lang w:eastAsia="en-GB"/>
        </w:rPr>
        <w:t xml:space="preserve"> uklonjenih slojeva u odnosu na slojeve novog krova mora biti odobren od strane inženjera konstrukcije. U slučaju potrebe za odstupanjem od predviđenih slojeva, isti se neće obračunavati kao dodatni rad. U cijeni predvidjeti eventualno potrebne izmjene na licu mjesta zbog specifičnosti zadatka (sanacija). </w:t>
      </w:r>
    </w:p>
    <w:p w14:paraId="14514EB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E4461B3"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LIMARSKI RADOVI</w:t>
      </w:r>
    </w:p>
    <w:p w14:paraId="7064C67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51FF85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izvođač mora izvoditi prema troškovniku i izvedbenoj projektnoj dokumentaciji, solidno i stručno, prema pravilima dobrog zanata, Pravilniku o ocjenjivanju sukladnosti, ispravama o sukladnosti i označavanju građevinskih proizvoda (NN 103/08, 147/09, 87/10, 129/11), Pravilniku o tehničkim mjerama i uvjetima za završne radove u </w:t>
      </w:r>
      <w:proofErr w:type="spellStart"/>
      <w:r w:rsidRPr="000012EA">
        <w:rPr>
          <w:rFonts w:asciiTheme="majorHAnsi" w:eastAsia="Times New Roman" w:hAnsiTheme="majorHAnsi" w:cstheme="majorHAnsi"/>
          <w:lang w:eastAsia="en-GB"/>
        </w:rPr>
        <w:t>zgradarstv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Sl.list</w:t>
      </w:r>
      <w:proofErr w:type="spellEnd"/>
      <w:r w:rsidRPr="000012EA">
        <w:rPr>
          <w:rFonts w:asciiTheme="majorHAnsi" w:eastAsia="Times New Roman" w:hAnsiTheme="majorHAnsi" w:cstheme="majorHAnsi"/>
          <w:lang w:eastAsia="en-GB"/>
        </w:rPr>
        <w:t xml:space="preserve"> br. 21/90), Tehničkom propisu o racionalnoj upotrebi energije i toplinskoj zaštiti u zgradama (NN 128/15) sa pripadajućim normama, Tehničkom propis o građevnim proizvodima (NN 33/10, 87/10, 146/10, 81/11, 100/11, 130/12, 81/13, 136/14, 119/15) i Tehničkim uvjeti za izvođenje limarskih radova (HRN U.N9.055.), te svim ostalim primjenjivim hrvatskim i europskim tehničkim propisima i normama i priznatim tehničkim pravilima, ili jednakovrijednim standardima a osobito:</w:t>
      </w:r>
    </w:p>
    <w:p w14:paraId="1687D5F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4271CF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HRN C.B4.081, pocinčani lim</w:t>
      </w:r>
    </w:p>
    <w:p w14:paraId="1B8F4C8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C.C4.020, 025, 030, 051, 060, 120, 150, aluminijski lim</w:t>
      </w:r>
    </w:p>
    <w:p w14:paraId="6378C42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C.D4.020, bakreni lim</w:t>
      </w:r>
    </w:p>
    <w:p w14:paraId="2B0A84A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D8EFA9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koliko ne postoje adekvatni standardi za materijale koji se ugrađuju, obavezno je pribaviti odgovarajući atest kao dokaz kvalitete.</w:t>
      </w:r>
    </w:p>
    <w:p w14:paraId="013148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AC986E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je dužan prije početka radova predočiti projektantu detalje izvedbe i savijanja limova. Tek po odobrenju i nakon ovjere istih od strane projektanta izvođač može pristupiti izvedbi radova. Izvođač je dužan prije početka radova provjeriti sve građevinske elemente na koje, ili za koje se pričvršćuje limarija i pismeno dostaviti naručitelju svoje primjedbe u vezi eventualnih nedostataka posebno u slučaju: neodgovarajućeg izbora projektiranog materijala i loše riješenog načina vezivanja limarije za građevinske radove. Izrada rješenje neće se posebno platiti već predstavlja trošak i obvezu izvođača. Prilikom izvođenja limarije izvođač se mora striktno pridržavati usvojenih i od strane projektanta ovjerenih detalja. Izvođač će pristupiti izvedbi tek nakon što projektant potpisom potvrdi radioničke nacrte i tehnološku razradu svih detalja.</w:t>
      </w:r>
    </w:p>
    <w:p w14:paraId="0048E48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772B14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Dijelovi različitog materijala ne smiju se dodirivati jer bi uslijed toga moglo doći do korozije. Elementi od čelika za pričvršćivanje cinčanog ili pocinčanog lima moraju se </w:t>
      </w:r>
      <w:proofErr w:type="spellStart"/>
      <w:r w:rsidRPr="000012EA">
        <w:rPr>
          <w:rFonts w:asciiTheme="majorHAnsi" w:eastAsia="Times New Roman" w:hAnsiTheme="majorHAnsi" w:cstheme="majorHAnsi"/>
          <w:lang w:eastAsia="en-GB"/>
        </w:rPr>
        <w:t>pocinčati</w:t>
      </w:r>
      <w:proofErr w:type="spellEnd"/>
      <w:r w:rsidRPr="000012EA">
        <w:rPr>
          <w:rFonts w:asciiTheme="majorHAnsi" w:eastAsia="Times New Roman" w:hAnsiTheme="majorHAnsi" w:cstheme="majorHAnsi"/>
          <w:lang w:eastAsia="en-GB"/>
        </w:rPr>
        <w:t>, ako u opisu radova nije predviđena neka druga zaštita (postavljanje podmetača od olova ili plastike otpornih na kiseline ili lužine). Za bakreni lim treba primijeniti učvršćivanje od bakra ili bakrenog čelika.</w:t>
      </w:r>
    </w:p>
    <w:p w14:paraId="5606F1A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370FF6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astav i učvršćenja moraju biti tako izvedeni da elementi pri toplotnim promjenama mogu nesmetano dilatirati, a da pri tom ostanu nepropusni. Moraju se osigurati od oštećenja koje može izazvati vjetar i sl. Ispod lima koji se postavlja na beton, drvo ili žbuku treba postaviti sloj bitumenske ljepenke, čija su dobava i postava uključene u jediničnu cijenu ako u stavci nije opisano drugačije. Nakon obrade, može se ugraditi samo neoštećeni lim. </w:t>
      </w:r>
    </w:p>
    <w:p w14:paraId="0103E7D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DE2FF6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elemente za učvršćivanje (kuke, zakovice, jahači, čavli, vijci i sl.) treba primijeniti:</w:t>
      </w:r>
    </w:p>
    <w:p w14:paraId="586BC38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čelični lim - čelična spojna sredstva,</w:t>
      </w:r>
    </w:p>
    <w:p w14:paraId="39397D4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pocinčani i olovni lim - dobro pocinčana spojna sredstva,</w:t>
      </w:r>
    </w:p>
    <w:p w14:paraId="6D8803C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bakreni lim - bakrena spojna sredstva,</w:t>
      </w:r>
    </w:p>
    <w:p w14:paraId="1605D4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za </w:t>
      </w:r>
      <w:proofErr w:type="spellStart"/>
      <w:r w:rsidRPr="000012EA">
        <w:rPr>
          <w:rFonts w:asciiTheme="majorHAnsi" w:eastAsia="Times New Roman" w:hAnsiTheme="majorHAnsi" w:cstheme="majorHAnsi"/>
          <w:lang w:eastAsia="en-GB"/>
        </w:rPr>
        <w:t>alu</w:t>
      </w:r>
      <w:proofErr w:type="spellEnd"/>
      <w:r w:rsidRPr="000012EA">
        <w:rPr>
          <w:rFonts w:asciiTheme="majorHAnsi" w:eastAsia="Times New Roman" w:hAnsiTheme="majorHAnsi" w:cstheme="majorHAnsi"/>
          <w:lang w:eastAsia="en-GB"/>
        </w:rPr>
        <w:t xml:space="preserve"> lim - </w:t>
      </w:r>
      <w:proofErr w:type="spellStart"/>
      <w:r w:rsidRPr="000012EA">
        <w:rPr>
          <w:rFonts w:asciiTheme="majorHAnsi" w:eastAsia="Times New Roman" w:hAnsiTheme="majorHAnsi" w:cstheme="majorHAnsi"/>
          <w:lang w:eastAsia="en-GB"/>
        </w:rPr>
        <w:t>alu</w:t>
      </w:r>
      <w:proofErr w:type="spellEnd"/>
      <w:r w:rsidRPr="000012EA">
        <w:rPr>
          <w:rFonts w:asciiTheme="majorHAnsi" w:eastAsia="Times New Roman" w:hAnsiTheme="majorHAnsi" w:cstheme="majorHAnsi"/>
          <w:lang w:eastAsia="en-GB"/>
        </w:rPr>
        <w:t xml:space="preserve"> ili galvanizirana </w:t>
      </w:r>
      <w:proofErr w:type="spellStart"/>
      <w:r w:rsidRPr="000012EA">
        <w:rPr>
          <w:rFonts w:asciiTheme="majorHAnsi" w:eastAsia="Times New Roman" w:hAnsiTheme="majorHAnsi" w:cstheme="majorHAnsi"/>
          <w:lang w:eastAsia="en-GB"/>
        </w:rPr>
        <w:t>Čn</w:t>
      </w:r>
      <w:proofErr w:type="spellEnd"/>
      <w:r w:rsidRPr="000012EA">
        <w:rPr>
          <w:rFonts w:asciiTheme="majorHAnsi" w:eastAsia="Times New Roman" w:hAnsiTheme="majorHAnsi" w:cstheme="majorHAnsi"/>
          <w:lang w:eastAsia="en-GB"/>
        </w:rPr>
        <w:t xml:space="preserve"> spojna sredstva.</w:t>
      </w:r>
    </w:p>
    <w:p w14:paraId="78AB239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8820B8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e vidljive spojeve lima i betonskih ili ožbukanih ploha pročelja treba brtviti po cijeloj dužini spoja trajno elastičnim (plastičnim) bezbojnim kitom. Sve spojeve lima treba obvezno izvesti nepropusno. Plohe izvedene limom moraju biti izvedene pravilno i u ravnini, po nagibima odvodnje i kosinama definiranim u projektu.</w:t>
      </w:r>
    </w:p>
    <w:p w14:paraId="1000738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C5D2B8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Cijenom izvedbe radova treba obvezno uključiti sve materijale koji se ugrađuju i koriste (osnovne i pomoćne materijale), sav potrebna rad (osnovni i pomoćni) na izvedbi radova do potpune gotovosti i funkcionalnosti istih, sve transporte i prijenose do i na gradilištu sve do mjesta ugradnje, sva potrebna skladištenja i zaštite, sav alat i građevinske strojeve, čišćenje tokom rada, odvoz i zbrinjavanje smeća, završno čišćenje prije primopredaje radova, nadoknadu eventualne štete nastale iz nepažnje na svojim ili tuđim radovima, sve potrebne zaštitne konstrukcije i skele, kao i sve drugo predviđeno mjerama zaštite na radu i pravilima struke. U cijeni treba također uključiti izvedbu i obradu raznih detalja limarije kod spojeva, prijelaza, lomova i sudara ploha, završetaka limarije i drugo, sve obvezno usklađeno sa drugim različitim materijalima i radovima uz limariju, do potpune gotovosti i funkcionalnosti.</w:t>
      </w:r>
    </w:p>
    <w:p w14:paraId="1D5BD54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712BD2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dinična cijena uključuje, uzimanje mjera na gradilištu i definiranje ugradbenih dimenzija, tehnološku razradu svih detalja, pripremu podloga, izradu radioničkih nacrta, sav spojni materijal, sve posredne i </w:t>
      </w:r>
      <w:r w:rsidRPr="000012EA">
        <w:rPr>
          <w:rFonts w:asciiTheme="majorHAnsi" w:eastAsia="Times New Roman" w:hAnsiTheme="majorHAnsi" w:cstheme="majorHAnsi"/>
          <w:lang w:eastAsia="en-GB"/>
        </w:rPr>
        <w:lastRenderedPageBreak/>
        <w:t xml:space="preserve">neposredne troškove za rad, materijal, sva manja potrebna usijecanja utora nužna za ugradnju i savijanje lima i izvedbu detalja, kao i sva sitnija usijecanja ploha te potrebne popravke i </w:t>
      </w:r>
      <w:proofErr w:type="spellStart"/>
      <w:r w:rsidRPr="000012EA">
        <w:rPr>
          <w:rFonts w:asciiTheme="majorHAnsi" w:eastAsia="Times New Roman" w:hAnsiTheme="majorHAnsi" w:cstheme="majorHAnsi"/>
          <w:lang w:eastAsia="en-GB"/>
        </w:rPr>
        <w:t>zapunjavanja</w:t>
      </w:r>
      <w:proofErr w:type="spellEnd"/>
      <w:r w:rsidRPr="000012EA">
        <w:rPr>
          <w:rFonts w:asciiTheme="majorHAnsi" w:eastAsia="Times New Roman" w:hAnsiTheme="majorHAnsi" w:cstheme="majorHAnsi"/>
          <w:lang w:eastAsia="en-GB"/>
        </w:rPr>
        <w:t xml:space="preserve"> nastalih međuprostora i pukotina </w:t>
      </w:r>
      <w:proofErr w:type="spellStart"/>
      <w:r w:rsidRPr="000012EA">
        <w:rPr>
          <w:rFonts w:asciiTheme="majorHAnsi" w:eastAsia="Times New Roman" w:hAnsiTheme="majorHAnsi" w:cstheme="majorHAnsi"/>
          <w:lang w:eastAsia="en-GB"/>
        </w:rPr>
        <w:t>cem</w:t>
      </w:r>
      <w:proofErr w:type="spellEnd"/>
      <w:r w:rsidRPr="000012EA">
        <w:rPr>
          <w:rFonts w:asciiTheme="majorHAnsi" w:eastAsia="Times New Roman" w:hAnsiTheme="majorHAnsi" w:cstheme="majorHAnsi"/>
          <w:lang w:eastAsia="en-GB"/>
        </w:rPr>
        <w:t>. mortom.</w:t>
      </w:r>
    </w:p>
    <w:p w14:paraId="54EFFE6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6007357"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VANJSKA STOLARIJA</w:t>
      </w:r>
    </w:p>
    <w:p w14:paraId="2A559E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1C0DCE0" w14:textId="39E9083D"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izvođač mora izvoditi prema troškovniku i izvedbenoj projektnoj dokumentaciji, solidno i stručno, prema pravilima dobrog zanata i mjerama uzetima na licu mjesta, Pravilniku o ocjenjivanju sukladnosti, ispravama o sukladnosti i označavanju građevinskih proizvoda (NN 103/08, 147/09, 87/10, 129/11), Pravilniku o tehničkim mjerama i uvjetima za završne radove u </w:t>
      </w:r>
      <w:proofErr w:type="spellStart"/>
      <w:r w:rsidRPr="000012EA">
        <w:rPr>
          <w:rFonts w:asciiTheme="majorHAnsi" w:eastAsia="Times New Roman" w:hAnsiTheme="majorHAnsi" w:cstheme="majorHAnsi"/>
          <w:lang w:eastAsia="en-GB"/>
        </w:rPr>
        <w:t>zgradarstv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Sl.list</w:t>
      </w:r>
      <w:proofErr w:type="spellEnd"/>
      <w:r w:rsidRPr="000012EA">
        <w:rPr>
          <w:rFonts w:asciiTheme="majorHAnsi" w:eastAsia="Times New Roman" w:hAnsiTheme="majorHAnsi" w:cstheme="majorHAnsi"/>
          <w:lang w:eastAsia="en-GB"/>
        </w:rPr>
        <w:t xml:space="preserve"> br. 21/90), Tehničkom propisu o racionalnoj upotrebi energije i toplinskoj zaštiti u zgradama (NN 128/15) sa pripadajućim normama, Tehničkom propis o građevnim proizvodima (NN 33/10, 87/10, 146/10, 81/11, 100/11, 130/12, 81/13, 136/14, 119/15), prema Tehničkim propisima za prozore i vrata (NN 69/06) sa pripadajućim </w:t>
      </w:r>
      <w:r w:rsidR="00BC1ECA" w:rsidRPr="000012EA">
        <w:rPr>
          <w:rFonts w:asciiTheme="majorHAnsi" w:eastAsia="Times New Roman" w:hAnsiTheme="majorHAnsi" w:cstheme="majorHAnsi"/>
          <w:lang w:eastAsia="en-GB"/>
        </w:rPr>
        <w:t>normama</w:t>
      </w:r>
      <w:r w:rsidRPr="000012EA">
        <w:rPr>
          <w:rFonts w:asciiTheme="majorHAnsi" w:eastAsia="Times New Roman" w:hAnsiTheme="majorHAnsi" w:cstheme="majorHAnsi"/>
          <w:lang w:eastAsia="en-GB"/>
        </w:rPr>
        <w:t xml:space="preserve"> i ostalim normama prema Odluci o popisu normi bitnih za primjenu Tehničkog propisa za prozore i vrata, te svim ostalim tehničkim propisima, priznatim tehničkim pravilima i HR normama ili jednakovrijednim standardima, a osobito:</w:t>
      </w:r>
    </w:p>
    <w:p w14:paraId="4EE6411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25CB0C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4351-1:2006, prozori i vrata - norma za proizvod, izvedbene značajke</w:t>
      </w:r>
    </w:p>
    <w:p w14:paraId="68F79C4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2207:2001, prozori i vrata - propusnost zraka</w:t>
      </w:r>
    </w:p>
    <w:p w14:paraId="7E347C0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2208:2001, prozori i vrata - </w:t>
      </w:r>
      <w:proofErr w:type="spellStart"/>
      <w:r w:rsidRPr="000012EA">
        <w:rPr>
          <w:rFonts w:asciiTheme="majorHAnsi" w:eastAsia="Times New Roman" w:hAnsiTheme="majorHAnsi" w:cstheme="majorHAnsi"/>
          <w:lang w:eastAsia="en-GB"/>
        </w:rPr>
        <w:t>vodonepropusnost</w:t>
      </w:r>
      <w:proofErr w:type="spellEnd"/>
      <w:r w:rsidRPr="000012EA">
        <w:rPr>
          <w:rFonts w:asciiTheme="majorHAnsi" w:eastAsia="Times New Roman" w:hAnsiTheme="majorHAnsi" w:cstheme="majorHAnsi"/>
          <w:lang w:eastAsia="en-GB"/>
        </w:rPr>
        <w:t xml:space="preserve"> </w:t>
      </w:r>
    </w:p>
    <w:p w14:paraId="3E86357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2210:2001+AC:2005, prozori i vrata - otpornost na opterećenje vjetrom</w:t>
      </w:r>
    </w:p>
    <w:p w14:paraId="3DBED17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ISO 140-3, akustika - mjerenje razine zvuka u zgradama i elementima zgrada</w:t>
      </w:r>
    </w:p>
    <w:p w14:paraId="5C762F3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ISO 717-1, akustika - određivanje razine zvuka u zgradama</w:t>
      </w:r>
    </w:p>
    <w:p w14:paraId="3CFD8C1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410:1998, staklo u graditeljstvu - određivanje svjetlosnih i sunčanih značajka ostakljenja</w:t>
      </w:r>
    </w:p>
    <w:p w14:paraId="65F55DD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572-9:2005, staklo u graditeljstvu - proizvodi od osnovnog natrij-kalcij-silikatnog stakla</w:t>
      </w:r>
    </w:p>
    <w:p w14:paraId="111F215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D.E1.012, vanjska stolarija</w:t>
      </w:r>
    </w:p>
    <w:p w14:paraId="724E943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D.E8.193. i 235., </w:t>
      </w:r>
      <w:proofErr w:type="spellStart"/>
      <w:r w:rsidRPr="000012EA">
        <w:rPr>
          <w:rFonts w:asciiTheme="majorHAnsi" w:eastAsia="Times New Roman" w:hAnsiTheme="majorHAnsi" w:cstheme="majorHAnsi"/>
          <w:lang w:eastAsia="en-GB"/>
        </w:rPr>
        <w:t>vodonepropusnost</w:t>
      </w:r>
      <w:proofErr w:type="spellEnd"/>
      <w:r w:rsidRPr="000012EA">
        <w:rPr>
          <w:rFonts w:asciiTheme="majorHAnsi" w:eastAsia="Times New Roman" w:hAnsiTheme="majorHAnsi" w:cstheme="majorHAnsi"/>
          <w:lang w:eastAsia="en-GB"/>
        </w:rPr>
        <w:t xml:space="preserve"> i hermetičnost</w:t>
      </w:r>
    </w:p>
    <w:p w14:paraId="4B99EA9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ACA45A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koliko ne postoje adekvatni standardi za materijale koji se ugrađuju, obavezno je pribaviti odgovarajući atest kao dokaz kvalitete.</w:t>
      </w:r>
    </w:p>
    <w:p w14:paraId="6CDEEF7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F963D6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ije pristupanju izvođenju radova izvoditelj je dužan izvršiti detaljan pregled svih stolarskih elemenata, prozora i vrata koji se mijenjaju. Stolarski elementi ili njihovi dijelovi, kao i pripadajući okov, koji su oštećeni, moraju se zamijeniti novima. Pri izradi novog elementa, u jediničnu cijenu uračunat je gotov stolarski element sa pripadajućim okovom i ugradnjom na građevinu. </w:t>
      </w:r>
    </w:p>
    <w:p w14:paraId="01BDFAF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051ED8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Radovi uključuju izradu, dobavu i montažu do potpune gotovosti drvenih prozora ili vrata. Brtvljenje i spajanje prema sistemskim rješenjima propisanim od proizvođača sistema. Sav potreban okov za otvaranje mora biti izrađen </w:t>
      </w:r>
      <w:proofErr w:type="spellStart"/>
      <w:r w:rsidRPr="000012EA">
        <w:rPr>
          <w:rFonts w:asciiTheme="majorHAnsi" w:eastAsia="Times New Roman" w:hAnsiTheme="majorHAnsi" w:cstheme="majorHAnsi"/>
          <w:lang w:eastAsia="en-GB"/>
        </w:rPr>
        <w:t>izrađen</w:t>
      </w:r>
      <w:proofErr w:type="spellEnd"/>
      <w:r w:rsidRPr="000012EA">
        <w:rPr>
          <w:rFonts w:asciiTheme="majorHAnsi" w:eastAsia="Times New Roman" w:hAnsiTheme="majorHAnsi" w:cstheme="majorHAnsi"/>
          <w:lang w:eastAsia="en-GB"/>
        </w:rPr>
        <w:t xml:space="preserve"> od </w:t>
      </w:r>
      <w:proofErr w:type="spellStart"/>
      <w:r w:rsidRPr="000012EA">
        <w:rPr>
          <w:rFonts w:asciiTheme="majorHAnsi" w:eastAsia="Times New Roman" w:hAnsiTheme="majorHAnsi" w:cstheme="majorHAnsi"/>
          <w:lang w:eastAsia="en-GB"/>
        </w:rPr>
        <w:t>INOX</w:t>
      </w:r>
      <w:proofErr w:type="spellEnd"/>
      <w:r w:rsidRPr="000012EA">
        <w:rPr>
          <w:rFonts w:asciiTheme="majorHAnsi" w:eastAsia="Times New Roman" w:hAnsiTheme="majorHAnsi" w:cstheme="majorHAnsi"/>
          <w:lang w:eastAsia="en-GB"/>
        </w:rPr>
        <w:t xml:space="preserve">-a </w:t>
      </w:r>
      <w:proofErr w:type="spellStart"/>
      <w:r w:rsidRPr="000012EA">
        <w:rPr>
          <w:rFonts w:asciiTheme="majorHAnsi" w:eastAsia="Times New Roman" w:hAnsiTheme="majorHAnsi" w:cstheme="majorHAnsi"/>
          <w:lang w:eastAsia="en-GB"/>
        </w:rPr>
        <w:t>satinirane</w:t>
      </w:r>
      <w:proofErr w:type="spellEnd"/>
      <w:r w:rsidRPr="000012EA">
        <w:rPr>
          <w:rFonts w:asciiTheme="majorHAnsi" w:eastAsia="Times New Roman" w:hAnsiTheme="majorHAnsi" w:cstheme="majorHAnsi"/>
          <w:lang w:eastAsia="en-GB"/>
        </w:rPr>
        <w:t xml:space="preserve"> završne obrade. Odabrani okov prilagoditi težini i geometriji krila, tako da nesmetano zadovoljava funkciju otvaranja (</w:t>
      </w:r>
      <w:proofErr w:type="spellStart"/>
      <w:r w:rsidRPr="000012EA">
        <w:rPr>
          <w:rFonts w:asciiTheme="majorHAnsi" w:eastAsia="Times New Roman" w:hAnsiTheme="majorHAnsi" w:cstheme="majorHAnsi"/>
          <w:lang w:eastAsia="en-GB"/>
        </w:rPr>
        <w:t>otklopni</w:t>
      </w:r>
      <w:proofErr w:type="spellEnd"/>
      <w:r w:rsidRPr="000012EA">
        <w:rPr>
          <w:rFonts w:asciiTheme="majorHAnsi" w:eastAsia="Times New Roman" w:hAnsiTheme="majorHAnsi" w:cstheme="majorHAnsi"/>
          <w:lang w:eastAsia="en-GB"/>
        </w:rPr>
        <w:t xml:space="preserve">, zaokretni ili zaokretno </w:t>
      </w:r>
      <w:proofErr w:type="spellStart"/>
      <w:r w:rsidRPr="000012EA">
        <w:rPr>
          <w:rFonts w:asciiTheme="majorHAnsi" w:eastAsia="Times New Roman" w:hAnsiTheme="majorHAnsi" w:cstheme="majorHAnsi"/>
          <w:lang w:eastAsia="en-GB"/>
        </w:rPr>
        <w:t>otklopni</w:t>
      </w:r>
      <w:proofErr w:type="spellEnd"/>
      <w:r w:rsidRPr="000012EA">
        <w:rPr>
          <w:rFonts w:asciiTheme="majorHAnsi" w:eastAsia="Times New Roman" w:hAnsiTheme="majorHAnsi" w:cstheme="majorHAnsi"/>
          <w:lang w:eastAsia="en-GB"/>
        </w:rPr>
        <w:t>). U cijenu stavaka uključeno je i staklo.</w:t>
      </w:r>
    </w:p>
    <w:p w14:paraId="12127AC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9FC5B1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Vanjsku stolariju potrebno je ugraditi prije postavljanja toplinske izolacije i </w:t>
      </w:r>
      <w:proofErr w:type="spellStart"/>
      <w:r w:rsidRPr="000012EA">
        <w:rPr>
          <w:rFonts w:asciiTheme="majorHAnsi" w:eastAsia="Times New Roman" w:hAnsiTheme="majorHAnsi" w:cstheme="majorHAnsi"/>
          <w:lang w:eastAsia="en-GB"/>
        </w:rPr>
        <w:t>fasaderskih</w:t>
      </w:r>
      <w:proofErr w:type="spellEnd"/>
      <w:r w:rsidRPr="000012EA">
        <w:rPr>
          <w:rFonts w:asciiTheme="majorHAnsi" w:eastAsia="Times New Roman" w:hAnsiTheme="majorHAnsi" w:cstheme="majorHAnsi"/>
          <w:lang w:eastAsia="en-GB"/>
        </w:rPr>
        <w:t xml:space="preserve"> radova, zbog RAL ugradnje.</w:t>
      </w:r>
    </w:p>
    <w:p w14:paraId="113F497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3F11D7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e mjere i količine obavezno provjeriti na licu mjesta prije izrade stolarije.</w:t>
      </w:r>
    </w:p>
    <w:p w14:paraId="1405090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038D386" w14:textId="3A1D7E73"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ozori i vrata ugrađuju se u građevinski pripremljeni i obrađeni otvor u AB zidu ili zidu od opeke pomoću vijaka primjerenih za ovakvu vrstu montaže. Ugradnja stolarije u dinamici radova mora prethoditi </w:t>
      </w:r>
      <w:proofErr w:type="spellStart"/>
      <w:r w:rsidRPr="000012EA">
        <w:rPr>
          <w:rFonts w:asciiTheme="majorHAnsi" w:eastAsia="Times New Roman" w:hAnsiTheme="majorHAnsi" w:cstheme="majorHAnsi"/>
          <w:lang w:eastAsia="en-GB"/>
        </w:rPr>
        <w:t>izolaterskim</w:t>
      </w:r>
      <w:proofErr w:type="spellEnd"/>
      <w:r w:rsidRPr="000012EA">
        <w:rPr>
          <w:rFonts w:asciiTheme="majorHAnsi" w:eastAsia="Times New Roman" w:hAnsiTheme="majorHAnsi" w:cstheme="majorHAnsi"/>
          <w:lang w:eastAsia="en-GB"/>
        </w:rPr>
        <w:t xml:space="preserve"> i </w:t>
      </w:r>
      <w:proofErr w:type="spellStart"/>
      <w:r w:rsidRPr="000012EA">
        <w:rPr>
          <w:rFonts w:asciiTheme="majorHAnsi" w:eastAsia="Times New Roman" w:hAnsiTheme="majorHAnsi" w:cstheme="majorHAnsi"/>
          <w:lang w:eastAsia="en-GB"/>
        </w:rPr>
        <w:t>fasaderskim</w:t>
      </w:r>
      <w:proofErr w:type="spellEnd"/>
      <w:r w:rsidRPr="000012EA">
        <w:rPr>
          <w:rFonts w:asciiTheme="majorHAnsi" w:eastAsia="Times New Roman" w:hAnsiTheme="majorHAnsi" w:cstheme="majorHAnsi"/>
          <w:lang w:eastAsia="en-GB"/>
        </w:rPr>
        <w:t xml:space="preserve"> radovima</w:t>
      </w:r>
      <w:r w:rsidR="00BC1ECA" w:rsidRPr="000012EA">
        <w:rPr>
          <w:rFonts w:asciiTheme="majorHAnsi" w:eastAsia="Times New Roman" w:hAnsiTheme="majorHAnsi" w:cstheme="majorHAnsi"/>
          <w:lang w:eastAsia="en-GB"/>
        </w:rPr>
        <w:t>. U</w:t>
      </w:r>
      <w:r w:rsidRPr="000012EA">
        <w:rPr>
          <w:rFonts w:asciiTheme="majorHAnsi" w:eastAsia="Times New Roman" w:hAnsiTheme="majorHAnsi" w:cstheme="majorHAnsi"/>
          <w:lang w:eastAsia="en-GB"/>
        </w:rPr>
        <w:t xml:space="preserve"> cijenu je uključen sav potreban rubni </w:t>
      </w:r>
      <w:proofErr w:type="spellStart"/>
      <w:r w:rsidRPr="000012EA">
        <w:rPr>
          <w:rFonts w:asciiTheme="majorHAnsi" w:eastAsia="Times New Roman" w:hAnsiTheme="majorHAnsi" w:cstheme="majorHAnsi"/>
          <w:lang w:eastAsia="en-GB"/>
        </w:rPr>
        <w:t>opšav</w:t>
      </w:r>
      <w:proofErr w:type="spellEnd"/>
      <w:r w:rsidRPr="000012EA">
        <w:rPr>
          <w:rFonts w:asciiTheme="majorHAnsi" w:eastAsia="Times New Roman" w:hAnsiTheme="majorHAnsi" w:cstheme="majorHAnsi"/>
          <w:lang w:eastAsia="en-GB"/>
        </w:rPr>
        <w:t xml:space="preserve"> (vanjski i unutarnji), vanjska </w:t>
      </w:r>
      <w:proofErr w:type="spellStart"/>
      <w:r w:rsidRPr="000012EA">
        <w:rPr>
          <w:rFonts w:asciiTheme="majorHAnsi" w:eastAsia="Times New Roman" w:hAnsiTheme="majorHAnsi" w:cstheme="majorHAnsi"/>
          <w:lang w:eastAsia="en-GB"/>
        </w:rPr>
        <w:t>hidroizolacija</w:t>
      </w:r>
      <w:proofErr w:type="spellEnd"/>
      <w:r w:rsidRPr="000012EA">
        <w:rPr>
          <w:rFonts w:asciiTheme="majorHAnsi" w:eastAsia="Times New Roman" w:hAnsiTheme="majorHAnsi" w:cstheme="majorHAnsi"/>
          <w:lang w:eastAsia="en-GB"/>
        </w:rPr>
        <w:t xml:space="preserve"> – </w:t>
      </w:r>
      <w:proofErr w:type="spellStart"/>
      <w:r w:rsidRPr="000012EA">
        <w:rPr>
          <w:rFonts w:asciiTheme="majorHAnsi" w:eastAsia="Times New Roman" w:hAnsiTheme="majorHAnsi" w:cstheme="majorHAnsi"/>
          <w:lang w:eastAsia="en-GB"/>
        </w:rPr>
        <w:t>paropropusna</w:t>
      </w:r>
      <w:proofErr w:type="spellEnd"/>
      <w:r w:rsidRPr="000012EA">
        <w:rPr>
          <w:rFonts w:asciiTheme="majorHAnsi" w:eastAsia="Times New Roman" w:hAnsiTheme="majorHAnsi" w:cstheme="majorHAnsi"/>
          <w:lang w:eastAsia="en-GB"/>
        </w:rPr>
        <w:t xml:space="preserve"> folija (obuhvaćena u limarskim radovima - prozorske </w:t>
      </w:r>
      <w:r w:rsidRPr="000012EA">
        <w:rPr>
          <w:rFonts w:asciiTheme="majorHAnsi" w:eastAsia="Times New Roman" w:hAnsiTheme="majorHAnsi" w:cstheme="majorHAnsi"/>
          <w:lang w:eastAsia="en-GB"/>
        </w:rPr>
        <w:lastRenderedPageBreak/>
        <w:t xml:space="preserve">klupčice), unutarnja - </w:t>
      </w:r>
      <w:proofErr w:type="spellStart"/>
      <w:r w:rsidRPr="000012EA">
        <w:rPr>
          <w:rFonts w:asciiTheme="majorHAnsi" w:eastAsia="Times New Roman" w:hAnsiTheme="majorHAnsi" w:cstheme="majorHAnsi"/>
          <w:lang w:eastAsia="en-GB"/>
        </w:rPr>
        <w:t>paronepropusna</w:t>
      </w:r>
      <w:proofErr w:type="spellEnd"/>
      <w:r w:rsidRPr="000012EA">
        <w:rPr>
          <w:rFonts w:asciiTheme="majorHAnsi" w:eastAsia="Times New Roman" w:hAnsiTheme="majorHAnsi" w:cstheme="majorHAnsi"/>
          <w:lang w:eastAsia="en-GB"/>
        </w:rPr>
        <w:t xml:space="preserve"> folija (parna brana), toplinska izolacija te sav </w:t>
      </w:r>
      <w:proofErr w:type="spellStart"/>
      <w:r w:rsidRPr="000012EA">
        <w:rPr>
          <w:rFonts w:asciiTheme="majorHAnsi" w:eastAsia="Times New Roman" w:hAnsiTheme="majorHAnsi" w:cstheme="majorHAnsi"/>
          <w:lang w:eastAsia="en-GB"/>
        </w:rPr>
        <w:t>pričvrsni</w:t>
      </w:r>
      <w:proofErr w:type="spellEnd"/>
      <w:r w:rsidRPr="000012EA">
        <w:rPr>
          <w:rFonts w:asciiTheme="majorHAnsi" w:eastAsia="Times New Roman" w:hAnsiTheme="majorHAnsi" w:cstheme="majorHAnsi"/>
          <w:lang w:eastAsia="en-GB"/>
        </w:rPr>
        <w:t xml:space="preserve"> pribor. Kod ugradnje stolarije potrebno je obraditi i toplinski izolirati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otvora sa slojem toplinske izolacije minimalno 2 cm, ako u opisu stavke nije naznačena veća debljina TI. Obaveza je izvođača prilikom montaže onemogućiti bilo kakvu pojavu toplinskog mosta, radove izvoditi prema priloženim detaljima, pričvršćenja u otvor osnovne konstrukcije kao i prethodno opisani način zaštite od prodora vodene pare iz unutrašnjosti u konstrukciju te atmosferskih utjecaja izvana - sve to prema smjernicama i uputama za RAL-ugradnju.</w:t>
      </w:r>
    </w:p>
    <w:p w14:paraId="3F177E1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34C297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 cijenu također treba biti uključena i izrada vanjske </w:t>
      </w:r>
      <w:proofErr w:type="spellStart"/>
      <w:r w:rsidRPr="000012EA">
        <w:rPr>
          <w:rFonts w:asciiTheme="majorHAnsi" w:eastAsia="Times New Roman" w:hAnsiTheme="majorHAnsi" w:cstheme="majorHAnsi"/>
          <w:lang w:eastAsia="en-GB"/>
        </w:rPr>
        <w:t>al</w:t>
      </w:r>
      <w:proofErr w:type="spellEnd"/>
      <w:r w:rsidRPr="000012EA">
        <w:rPr>
          <w:rFonts w:asciiTheme="majorHAnsi" w:eastAsia="Times New Roman" w:hAnsiTheme="majorHAnsi" w:cstheme="majorHAnsi"/>
          <w:lang w:eastAsia="en-GB"/>
        </w:rPr>
        <w:t xml:space="preserve">. klupčice od </w:t>
      </w:r>
      <w:proofErr w:type="spellStart"/>
      <w:r w:rsidRPr="000012EA">
        <w:rPr>
          <w:rFonts w:asciiTheme="majorHAnsi" w:eastAsia="Times New Roman" w:hAnsiTheme="majorHAnsi" w:cstheme="majorHAnsi"/>
          <w:lang w:eastAsia="en-GB"/>
        </w:rPr>
        <w:t>al</w:t>
      </w:r>
      <w:proofErr w:type="spellEnd"/>
      <w:r w:rsidRPr="000012EA">
        <w:rPr>
          <w:rFonts w:asciiTheme="majorHAnsi" w:eastAsia="Times New Roman" w:hAnsiTheme="majorHAnsi" w:cstheme="majorHAnsi"/>
          <w:lang w:eastAsia="en-GB"/>
        </w:rPr>
        <w:t xml:space="preserve">. lima, na </w:t>
      </w:r>
      <w:proofErr w:type="spellStart"/>
      <w:r w:rsidRPr="000012EA">
        <w:rPr>
          <w:rFonts w:asciiTheme="majorHAnsi" w:eastAsia="Times New Roman" w:hAnsiTheme="majorHAnsi" w:cstheme="majorHAnsi"/>
          <w:lang w:eastAsia="en-GB"/>
        </w:rPr>
        <w:t>potkonstrukciji</w:t>
      </w:r>
      <w:proofErr w:type="spellEnd"/>
      <w:r w:rsidRPr="000012EA">
        <w:rPr>
          <w:rFonts w:asciiTheme="majorHAnsi" w:eastAsia="Times New Roman" w:hAnsiTheme="majorHAnsi" w:cstheme="majorHAnsi"/>
          <w:lang w:eastAsia="en-GB"/>
        </w:rPr>
        <w:t xml:space="preserve">, završno obrađene </w:t>
      </w:r>
      <w:proofErr w:type="spellStart"/>
      <w:r w:rsidRPr="000012EA">
        <w:rPr>
          <w:rFonts w:asciiTheme="majorHAnsi" w:eastAsia="Times New Roman" w:hAnsiTheme="majorHAnsi" w:cstheme="majorHAnsi"/>
          <w:lang w:eastAsia="en-GB"/>
        </w:rPr>
        <w:t>eloksažom</w:t>
      </w:r>
      <w:proofErr w:type="spellEnd"/>
      <w:r w:rsidRPr="000012EA">
        <w:rPr>
          <w:rFonts w:asciiTheme="majorHAnsi" w:eastAsia="Times New Roman" w:hAnsiTheme="majorHAnsi" w:cstheme="majorHAnsi"/>
          <w:lang w:eastAsia="en-GB"/>
        </w:rPr>
        <w:t xml:space="preserve"> ili plastifikacijom, prema izboru projektanta, sav ostali pomoćni i spojni materijal i sva potrebna podešavanja i prilagođavanja, osim ako stavkom nije opisano drugačije, odnosno ako to nije zasebno opisano u limarskim radovima. U cijenu također treba biti uključena i izrada unutarnje </w:t>
      </w:r>
      <w:proofErr w:type="spellStart"/>
      <w:r w:rsidRPr="000012EA">
        <w:rPr>
          <w:rFonts w:asciiTheme="majorHAnsi" w:eastAsia="Times New Roman" w:hAnsiTheme="majorHAnsi" w:cstheme="majorHAnsi"/>
          <w:lang w:eastAsia="en-GB"/>
        </w:rPr>
        <w:t>PVC</w:t>
      </w:r>
      <w:proofErr w:type="spellEnd"/>
      <w:r w:rsidRPr="000012EA">
        <w:rPr>
          <w:rFonts w:asciiTheme="majorHAnsi" w:eastAsia="Times New Roman" w:hAnsiTheme="majorHAnsi" w:cstheme="majorHAnsi"/>
          <w:lang w:eastAsia="en-GB"/>
        </w:rPr>
        <w:t xml:space="preserve"> klupčice, na </w:t>
      </w:r>
      <w:proofErr w:type="spellStart"/>
      <w:r w:rsidRPr="000012EA">
        <w:rPr>
          <w:rFonts w:asciiTheme="majorHAnsi" w:eastAsia="Times New Roman" w:hAnsiTheme="majorHAnsi" w:cstheme="majorHAnsi"/>
          <w:lang w:eastAsia="en-GB"/>
        </w:rPr>
        <w:t>potkonstrukciji</w:t>
      </w:r>
      <w:proofErr w:type="spellEnd"/>
      <w:r w:rsidRPr="000012EA">
        <w:rPr>
          <w:rFonts w:asciiTheme="majorHAnsi" w:eastAsia="Times New Roman" w:hAnsiTheme="majorHAnsi" w:cstheme="majorHAnsi"/>
          <w:lang w:eastAsia="en-GB"/>
        </w:rPr>
        <w:t xml:space="preserve">, prema RAL ton karti-prema odabiru projektanta, osim ako stavkom nije opisano drugačije. U cijenu također treba biti uključena i izrada unutrašnjih </w:t>
      </w:r>
      <w:proofErr w:type="spellStart"/>
      <w:r w:rsidRPr="000012EA">
        <w:rPr>
          <w:rFonts w:asciiTheme="majorHAnsi" w:eastAsia="Times New Roman" w:hAnsiTheme="majorHAnsi" w:cstheme="majorHAnsi"/>
          <w:lang w:eastAsia="en-GB"/>
        </w:rPr>
        <w:t>gipskartonskih</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špaleta</w:t>
      </w:r>
      <w:proofErr w:type="spellEnd"/>
      <w:r w:rsidRPr="000012EA">
        <w:rPr>
          <w:rFonts w:asciiTheme="majorHAnsi" w:eastAsia="Times New Roman" w:hAnsiTheme="majorHAnsi" w:cstheme="majorHAnsi"/>
          <w:lang w:eastAsia="en-GB"/>
        </w:rPr>
        <w:t xml:space="preserve">, osim ako to nije opisano zasebno u </w:t>
      </w:r>
      <w:proofErr w:type="spellStart"/>
      <w:r w:rsidRPr="000012EA">
        <w:rPr>
          <w:rFonts w:asciiTheme="majorHAnsi" w:eastAsia="Times New Roman" w:hAnsiTheme="majorHAnsi" w:cstheme="majorHAnsi"/>
          <w:lang w:eastAsia="en-GB"/>
        </w:rPr>
        <w:t>gipskartonskim</w:t>
      </w:r>
      <w:proofErr w:type="spellEnd"/>
      <w:r w:rsidRPr="000012EA">
        <w:rPr>
          <w:rFonts w:asciiTheme="majorHAnsi" w:eastAsia="Times New Roman" w:hAnsiTheme="majorHAnsi" w:cstheme="majorHAnsi"/>
          <w:lang w:eastAsia="en-GB"/>
        </w:rPr>
        <w:t xml:space="preserve"> radovima.</w:t>
      </w:r>
    </w:p>
    <w:p w14:paraId="1BDFAB8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EC3FFBB" w14:textId="538C6305"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Zbog specifičnosti zadatka - sanacija - sve stavke opisane su zidarskom mjerom. Zidarska mjera je razmak konstruktivnih elemenata. Modularna mjera je razmak modularnih ravnina koji je manji od zidarske mjere. Stolarska mjera je stvarna vanjska mjera stolarskog elementa koja treba biti manja od modularne mjere. Svjetla stolarska mjera koristi se kod vrata i označava čisti razmak između dovratnika, odnosno poda i nadvratnika. Razlika između zidarske i modularne mjere kod mokre gradnje treba biti 1 – 2 cm, a kod montažne može biti i 0,5 cm. Razlika između modularne i stolarske mjere treba biti od 0,3 do 1 cm. </w:t>
      </w:r>
      <w:r w:rsidR="00BC1ECA" w:rsidRPr="000012EA">
        <w:rPr>
          <w:rFonts w:asciiTheme="majorHAnsi" w:eastAsia="Times New Roman" w:hAnsiTheme="majorHAnsi" w:cstheme="majorHAnsi"/>
          <w:lang w:eastAsia="en-GB"/>
        </w:rPr>
        <w:t>Stavke</w:t>
      </w:r>
      <w:r w:rsidRPr="000012EA">
        <w:rPr>
          <w:rFonts w:asciiTheme="majorHAnsi" w:eastAsia="Times New Roman" w:hAnsiTheme="majorHAnsi" w:cstheme="majorHAnsi"/>
          <w:lang w:eastAsia="en-GB"/>
        </w:rPr>
        <w:t xml:space="preserve"> su opisane zidarskim (građevinskim) mjerama.</w:t>
      </w:r>
    </w:p>
    <w:p w14:paraId="7036A7C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BCFB7C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okretna vrata ili prozorsko krilo je lijevo ako je okovano s lijeve strane, odnosno ako se otvara u smjeru negativne rotacije (kazaljke na satu). Stolarski elementi se izrađuju prema shemama i detaljima, te u dogovoru s projektantom i nadzornim inženjerom, a označavaju brojem troškovničke stavke.</w:t>
      </w:r>
    </w:p>
    <w:p w14:paraId="6ACA9E4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A26877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i dijelovi konstrukcije i elementi pojedinih pozicija moraju biti proračunati i dimenzionirani tako da sigurno prihvaćaju opterećenja posebice vjetra (tlak, usis) i drugih atmosferskih utjecaja. Sile koje se javljaju u elementima i fasadi u cjelini moraju se prenijeti na monolitni dio zgrade, dok se deformacije i opterećenja (sile) sa zgrade ne smiju nikako prenositi na fasadu i/ili njene elemente.</w:t>
      </w:r>
    </w:p>
    <w:p w14:paraId="3327EEA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DFBFB8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Na spoju raznih kvaliteta lima izvesti potrebno galvansko razdvajanje. Izvedba razdvajanja mora biti otporna i postojana na atmosferilije i smrzavanje.</w:t>
      </w:r>
    </w:p>
    <w:p w14:paraId="66EC2E1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DB2463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Jedinična cijena uključuje uzimanje mjera na gradilištu i definiranje ugradbenih dimenzija, tehnološku razradu svih detalja, izradu radioničkih nacrta, sav spojni materijal, sidrene ploče, mort za podlijevanje ležaja, zaštitu od korozije, postavu i skidanje radne skele, striktnu primjenu mjera zaštite od požara, sve posredne i neposredne troškove za rad, materijal, alat i građevinske strojeve, sve transporte, čišćenje tokom rada, odvoz i zbrinjavanje smeća, završno čišćenje prije primopredaje radova, nadoknadu eventualne štete nastale iz nepažnje na svojim ili tuđim radovima.</w:t>
      </w:r>
    </w:p>
    <w:p w14:paraId="0B3B5AA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F10BF5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VC i AL stolarija se izrađuje od jednostrukih </w:t>
      </w:r>
      <w:proofErr w:type="spellStart"/>
      <w:r w:rsidRPr="000012EA">
        <w:rPr>
          <w:rFonts w:asciiTheme="majorHAnsi" w:eastAsia="Times New Roman" w:hAnsiTheme="majorHAnsi" w:cstheme="majorHAnsi"/>
          <w:lang w:eastAsia="en-GB"/>
        </w:rPr>
        <w:t>dovratnika</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doprozornika</w:t>
      </w:r>
      <w:proofErr w:type="spellEnd"/>
      <w:r w:rsidRPr="000012EA">
        <w:rPr>
          <w:rFonts w:asciiTheme="majorHAnsi" w:eastAsia="Times New Roman" w:hAnsiTheme="majorHAnsi" w:cstheme="majorHAnsi"/>
          <w:lang w:eastAsia="en-GB"/>
        </w:rPr>
        <w:t xml:space="preserve"> i </w:t>
      </w:r>
      <w:proofErr w:type="spellStart"/>
      <w:r w:rsidRPr="000012EA">
        <w:rPr>
          <w:rFonts w:asciiTheme="majorHAnsi" w:eastAsia="Times New Roman" w:hAnsiTheme="majorHAnsi" w:cstheme="majorHAnsi"/>
          <w:lang w:eastAsia="en-GB"/>
        </w:rPr>
        <w:t>ustakljenih</w:t>
      </w:r>
      <w:proofErr w:type="spellEnd"/>
      <w:r w:rsidRPr="000012EA">
        <w:rPr>
          <w:rFonts w:asciiTheme="majorHAnsi" w:eastAsia="Times New Roman" w:hAnsiTheme="majorHAnsi" w:cstheme="majorHAnsi"/>
          <w:lang w:eastAsia="en-GB"/>
        </w:rPr>
        <w:t xml:space="preserve"> krila. </w:t>
      </w:r>
    </w:p>
    <w:p w14:paraId="408A0357" w14:textId="115C34D7" w:rsidR="00F8303D" w:rsidRPr="000012EA" w:rsidRDefault="00BC1ECA"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stakljenje</w:t>
      </w:r>
      <w:r w:rsidR="00F8303D" w:rsidRPr="000012EA">
        <w:rPr>
          <w:rFonts w:asciiTheme="majorHAnsi" w:eastAsia="Times New Roman" w:hAnsiTheme="majorHAnsi" w:cstheme="majorHAnsi"/>
          <w:lang w:eastAsia="en-GB"/>
        </w:rPr>
        <w:t xml:space="preserve"> dvostrukim </w:t>
      </w:r>
      <w:proofErr w:type="spellStart"/>
      <w:r w:rsidR="00F8303D" w:rsidRPr="000012EA">
        <w:rPr>
          <w:rFonts w:asciiTheme="majorHAnsi" w:eastAsia="Times New Roman" w:hAnsiTheme="majorHAnsi" w:cstheme="majorHAnsi"/>
          <w:lang w:eastAsia="en-GB"/>
        </w:rPr>
        <w:t>IZO</w:t>
      </w:r>
      <w:proofErr w:type="spellEnd"/>
      <w:r w:rsidR="00F8303D" w:rsidRPr="000012EA">
        <w:rPr>
          <w:rFonts w:asciiTheme="majorHAnsi" w:eastAsia="Times New Roman" w:hAnsiTheme="majorHAnsi" w:cstheme="majorHAnsi"/>
          <w:lang w:eastAsia="en-GB"/>
        </w:rPr>
        <w:t xml:space="preserve"> staklom, ispuna argonom, jedno staklo </w:t>
      </w:r>
      <w:proofErr w:type="spellStart"/>
      <w:r w:rsidR="00F8303D" w:rsidRPr="000012EA">
        <w:rPr>
          <w:rFonts w:asciiTheme="majorHAnsi" w:eastAsia="Times New Roman" w:hAnsiTheme="majorHAnsi" w:cstheme="majorHAnsi"/>
          <w:lang w:eastAsia="en-GB"/>
        </w:rPr>
        <w:t>niskoemisivo</w:t>
      </w:r>
      <w:proofErr w:type="spellEnd"/>
      <w:r w:rsidR="00F8303D" w:rsidRPr="000012EA">
        <w:rPr>
          <w:rFonts w:asciiTheme="majorHAnsi" w:eastAsia="Times New Roman" w:hAnsiTheme="majorHAnsi" w:cstheme="majorHAnsi"/>
          <w:lang w:eastAsia="en-GB"/>
        </w:rPr>
        <w:t xml:space="preserve"> - 4/16Ar/c4 mm, s proračunskim dokazom koeficijenta prolaska topline cijelog prozora jednakog ili nižeg od 1,40 W/m2K.</w:t>
      </w:r>
    </w:p>
    <w:p w14:paraId="09AEEF0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tolarija se na ugradnju doprema zaštićena u ambalaži, a kao zaštita tijekom transporta.</w:t>
      </w:r>
    </w:p>
    <w:p w14:paraId="1715CCB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A5C7B0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 cijeni stavaka uključeno je i predočenje uzoraka materijala; izvođač je dužan prije izvođenja napraviti uzorke u mjerilu 1:1, a prema izboru projektantu.</w:t>
      </w:r>
    </w:p>
    <w:p w14:paraId="08E7910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6B2C3AF"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lastRenderedPageBreak/>
        <w:t>OPĆI UVJETI - DIMNJAK</w:t>
      </w:r>
    </w:p>
    <w:p w14:paraId="0309CEC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A4E05E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rad i primijenjene materijale, obavezno je pridržavati se pravila struke. Date mjere obvezno provjeriti na gradilištu.</w:t>
      </w:r>
    </w:p>
    <w:p w14:paraId="0E453A7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0E01BD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mjenjuju se slijedeći propisi:</w:t>
      </w:r>
    </w:p>
    <w:p w14:paraId="00995E6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Tehnički propis za dimnjake u građevinama</w:t>
      </w:r>
    </w:p>
    <w:p w14:paraId="16C65D1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 HRN EN 1443:2003 Dimnjaci – Opći zahtjevi (EN 1443:2003)</w:t>
      </w:r>
    </w:p>
    <w:p w14:paraId="52EE41D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 HRN DIN 18160-1:2003 Dimnjaci – 1. dio: Projektiranje i izvedba (DIN 18160-1:2001)</w:t>
      </w:r>
    </w:p>
    <w:p w14:paraId="19612F4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 HRN DIN 18160-5:2016 Dimnjaci -- 5. dio: Naprave za pristup dimnjaku -- Zahtjevi, projektiranje i izvedba (DIN 18160-5:2016)</w:t>
      </w:r>
    </w:p>
    <w:p w14:paraId="405EDE1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 HRN EN 1856-1:2010 Dimnjaci -- Zahtjevi za metalne dimnjake -- 1. dio: Proizvodi sustava dimnjaka (EN 1856-1:2009)</w:t>
      </w:r>
    </w:p>
    <w:p w14:paraId="127A7CB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00F04A0" w14:textId="77777777" w:rsidR="00F8303D" w:rsidRPr="000012EA" w:rsidRDefault="00F8303D" w:rsidP="00F8303D">
      <w:pPr>
        <w:pStyle w:val="Heading3"/>
        <w:rPr>
          <w:rFonts w:eastAsia="Times New Roman" w:cstheme="majorHAnsi"/>
          <w:lang w:eastAsia="en-GB"/>
        </w:rPr>
      </w:pPr>
      <w:bookmarkStart w:id="0" w:name="_GoBack"/>
      <w:bookmarkEnd w:id="0"/>
      <w:r w:rsidRPr="000012EA">
        <w:rPr>
          <w:rFonts w:eastAsia="Times New Roman" w:cstheme="majorHAnsi"/>
          <w:lang w:eastAsia="en-GB"/>
        </w:rPr>
        <w:t xml:space="preserve">OPĆI UVJETI - ZAVRŠNI ZIDARSKO - FASADERSKI RADOVI </w:t>
      </w:r>
    </w:p>
    <w:p w14:paraId="5B310B9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395C8A5" w14:textId="619541A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izvođač mora izvoditi prema troškovniku i izvedbenoj projektnoj dokumentaciji, solidno i stručno, prema pravilima dobrog zanata, Pravilniku o ocjenjivanju sukladnosti, ispravama o sukladnosti i označavanju građevinskih proizvoda (NN 103/08, 147/09, 87/10, 129/11), Pravilniku o tehničkim mjerama i uvjetima za završne radove u </w:t>
      </w:r>
      <w:proofErr w:type="spellStart"/>
      <w:r w:rsidRPr="000012EA">
        <w:rPr>
          <w:rFonts w:asciiTheme="majorHAnsi" w:eastAsia="Times New Roman" w:hAnsiTheme="majorHAnsi" w:cstheme="majorHAnsi"/>
          <w:lang w:eastAsia="en-GB"/>
        </w:rPr>
        <w:t>zgradarstv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Sl.list</w:t>
      </w:r>
      <w:proofErr w:type="spellEnd"/>
      <w:r w:rsidRPr="000012EA">
        <w:rPr>
          <w:rFonts w:asciiTheme="majorHAnsi" w:eastAsia="Times New Roman" w:hAnsiTheme="majorHAnsi" w:cstheme="majorHAnsi"/>
          <w:lang w:eastAsia="en-GB"/>
        </w:rPr>
        <w:t xml:space="preserve"> br. 21/90), Tehničkom propisu za </w:t>
      </w:r>
      <w:r w:rsidR="00BC1ECA" w:rsidRPr="000012EA">
        <w:rPr>
          <w:rFonts w:asciiTheme="majorHAnsi" w:eastAsia="Times New Roman" w:hAnsiTheme="majorHAnsi" w:cstheme="majorHAnsi"/>
          <w:lang w:eastAsia="en-GB"/>
        </w:rPr>
        <w:t>građevinske</w:t>
      </w:r>
      <w:r w:rsidRPr="000012EA">
        <w:rPr>
          <w:rFonts w:asciiTheme="majorHAnsi" w:eastAsia="Times New Roman" w:hAnsiTheme="majorHAnsi" w:cstheme="majorHAnsi"/>
          <w:lang w:eastAsia="en-GB"/>
        </w:rPr>
        <w:t xml:space="preserve"> konstrukcije (NN 17/17), Tehničkom propisu o racionalnoj upotrebi energije i toplinskoj zaštiti u zgradama (NN 128/15) s pripadajućim normama, Tehničkom propis o građevnim proizvodima (NN 33/10, 87/10, 146/10, 81/11, 100/11, 130/12, 81/13, 136/14, 119/15), te svim ostalim hrvatskim i europskim tehničkim propisima i normama i priznatim tehničkim pravilima ili jednakovrijednim standardima, a osobito:</w:t>
      </w:r>
    </w:p>
    <w:p w14:paraId="243F129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2B8407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2:2012, tvornički izrađeni proizvodi od mineralne vune (MW)</w:t>
      </w:r>
    </w:p>
    <w:p w14:paraId="118DA50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3:2012, tvornički izrađeni proizvodi od ekspandiranog polistirena (ESP)</w:t>
      </w:r>
    </w:p>
    <w:p w14:paraId="020156F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4:2012, tvornički izrađeni proizvodi od ekstrudirane </w:t>
      </w:r>
      <w:proofErr w:type="spellStart"/>
      <w:r w:rsidRPr="000012EA">
        <w:rPr>
          <w:rFonts w:asciiTheme="majorHAnsi" w:eastAsia="Times New Roman" w:hAnsiTheme="majorHAnsi" w:cstheme="majorHAnsi"/>
          <w:lang w:eastAsia="en-GB"/>
        </w:rPr>
        <w:t>polistirenske</w:t>
      </w:r>
      <w:proofErr w:type="spellEnd"/>
      <w:r w:rsidRPr="000012EA">
        <w:rPr>
          <w:rFonts w:asciiTheme="majorHAnsi" w:eastAsia="Times New Roman" w:hAnsiTheme="majorHAnsi" w:cstheme="majorHAnsi"/>
          <w:lang w:eastAsia="en-GB"/>
        </w:rPr>
        <w:t xml:space="preserve"> pjene (</w:t>
      </w:r>
      <w:proofErr w:type="spellStart"/>
      <w:r w:rsidRPr="000012EA">
        <w:rPr>
          <w:rFonts w:asciiTheme="majorHAnsi" w:eastAsia="Times New Roman" w:hAnsiTheme="majorHAnsi" w:cstheme="majorHAnsi"/>
          <w:lang w:eastAsia="en-GB"/>
        </w:rPr>
        <w:t>XPS</w:t>
      </w:r>
      <w:proofErr w:type="spellEnd"/>
      <w:r w:rsidRPr="000012EA">
        <w:rPr>
          <w:rFonts w:asciiTheme="majorHAnsi" w:eastAsia="Times New Roman" w:hAnsiTheme="majorHAnsi" w:cstheme="majorHAnsi"/>
          <w:lang w:eastAsia="en-GB"/>
        </w:rPr>
        <w:t>)</w:t>
      </w:r>
    </w:p>
    <w:p w14:paraId="0872E00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65:2012, tvornički izrađeni proizvodi od tvrde poliuretanske pjene (PUR)</w:t>
      </w:r>
    </w:p>
    <w:p w14:paraId="3A096E9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6:2012, tvornički izrađeni proizvodi od fenolne pjene (PF) </w:t>
      </w:r>
    </w:p>
    <w:p w14:paraId="16E5A0D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7:2012, tvornički izrađeni proizvodi od </w:t>
      </w:r>
      <w:proofErr w:type="spellStart"/>
      <w:r w:rsidRPr="000012EA">
        <w:rPr>
          <w:rFonts w:asciiTheme="majorHAnsi" w:eastAsia="Times New Roman" w:hAnsiTheme="majorHAnsi" w:cstheme="majorHAnsi"/>
          <w:lang w:eastAsia="en-GB"/>
        </w:rPr>
        <w:t>ćelijastog</w:t>
      </w:r>
      <w:proofErr w:type="spellEnd"/>
      <w:r w:rsidRPr="000012EA">
        <w:rPr>
          <w:rFonts w:asciiTheme="majorHAnsi" w:eastAsia="Times New Roman" w:hAnsiTheme="majorHAnsi" w:cstheme="majorHAnsi"/>
          <w:lang w:eastAsia="en-GB"/>
        </w:rPr>
        <w:t xml:space="preserve"> (pjenastog) stakla (CG) </w:t>
      </w:r>
    </w:p>
    <w:p w14:paraId="0257656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8:2012, tvornički izrađeni proizvodi od drvene vune (WW) </w:t>
      </w:r>
    </w:p>
    <w:p w14:paraId="6DD983A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69:2012, tvornički izrađeni proizvodi od ekspandiranog </w:t>
      </w:r>
      <w:proofErr w:type="spellStart"/>
      <w:r w:rsidRPr="000012EA">
        <w:rPr>
          <w:rFonts w:asciiTheme="majorHAnsi" w:eastAsia="Times New Roman" w:hAnsiTheme="majorHAnsi" w:cstheme="majorHAnsi"/>
          <w:lang w:eastAsia="en-GB"/>
        </w:rPr>
        <w:t>perlita</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PB</w:t>
      </w:r>
      <w:proofErr w:type="spellEnd"/>
      <w:r w:rsidRPr="000012EA">
        <w:rPr>
          <w:rFonts w:asciiTheme="majorHAnsi" w:eastAsia="Times New Roman" w:hAnsiTheme="majorHAnsi" w:cstheme="majorHAnsi"/>
          <w:lang w:eastAsia="en-GB"/>
        </w:rPr>
        <w:t xml:space="preserve">) </w:t>
      </w:r>
    </w:p>
    <w:p w14:paraId="4C9C346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70:2012, tvornički izrađeni proizvodi od ekspandiranog pluta (ICB)</w:t>
      </w:r>
    </w:p>
    <w:p w14:paraId="1F9212C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171:2012, tvornički izrađeni proizvodi od drvenih vlakana (WF) -- Specifikacija (EN 13171:2008)</w:t>
      </w:r>
    </w:p>
    <w:p w14:paraId="41E7363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E1767E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ETAG 004, 03/00, 06/08,  EXTERNAL THERMAL INSULATION COMPOSITE SYSTEMS WITH RENDERING</w:t>
      </w:r>
    </w:p>
    <w:p w14:paraId="42F9917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499:2004, povezani sustavi za vanjsku toplinsku izolaciju (ETICS) na osnovi EPS </w:t>
      </w:r>
    </w:p>
    <w:p w14:paraId="7B4E2A7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500:2004, povezani sustavi za vanjsku toplinsku izolaciju (ETICS) na osnovi MW</w:t>
      </w:r>
    </w:p>
    <w:p w14:paraId="00C005D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3172:2012, toplinsko - </w:t>
      </w:r>
      <w:proofErr w:type="spellStart"/>
      <w:r w:rsidRPr="000012EA">
        <w:rPr>
          <w:rFonts w:asciiTheme="majorHAnsi" w:eastAsia="Times New Roman" w:hAnsiTheme="majorHAnsi" w:cstheme="majorHAnsi"/>
          <w:lang w:eastAsia="en-GB"/>
        </w:rPr>
        <w:t>izoalcijski</w:t>
      </w:r>
      <w:proofErr w:type="spellEnd"/>
      <w:r w:rsidRPr="000012EA">
        <w:rPr>
          <w:rFonts w:asciiTheme="majorHAnsi" w:eastAsia="Times New Roman" w:hAnsiTheme="majorHAnsi" w:cstheme="majorHAnsi"/>
          <w:lang w:eastAsia="en-GB"/>
        </w:rPr>
        <w:t xml:space="preserve"> proizvodi, vrednovanje sukladnosti</w:t>
      </w:r>
    </w:p>
    <w:p w14:paraId="61AC4D6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495, toplinsko-izolacijski proizvodi za primjenu u zgradarstvu - određivanje otpornosti na čupanje povezanih sustava za vanjsku toplinsku izolaciju (ETICS)</w:t>
      </w:r>
    </w:p>
    <w:p w14:paraId="2A21B1B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3501-1, razredba građevnih proizvoda i građevnih elemenata prema ponašanju u požaru</w:t>
      </w:r>
    </w:p>
    <w:p w14:paraId="69ABD49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DIN 18 516, ventilirane fasade</w:t>
      </w:r>
    </w:p>
    <w:p w14:paraId="000731D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998-1, specifikacija morta za ziđe</w:t>
      </w:r>
    </w:p>
    <w:p w14:paraId="2F0F090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5824, specifikacije za vanjske i unutarnje žbuke  na osnovi organskih veziva</w:t>
      </w:r>
    </w:p>
    <w:p w14:paraId="6EDA0CC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N</w:t>
      </w:r>
      <w:proofErr w:type="spellEnd"/>
      <w:r w:rsidRPr="000012EA">
        <w:rPr>
          <w:rFonts w:asciiTheme="majorHAnsi" w:eastAsia="Times New Roman" w:hAnsiTheme="majorHAnsi" w:cstheme="majorHAnsi"/>
          <w:lang w:eastAsia="en-GB"/>
        </w:rPr>
        <w:t xml:space="preserve"> 1991-1-4: </w:t>
      </w:r>
      <w:proofErr w:type="spellStart"/>
      <w:r w:rsidRPr="000012EA">
        <w:rPr>
          <w:rFonts w:asciiTheme="majorHAnsi" w:eastAsia="Times New Roman" w:hAnsiTheme="majorHAnsi" w:cstheme="majorHAnsi"/>
          <w:lang w:eastAsia="en-GB"/>
        </w:rPr>
        <w:t>Eurocod</w:t>
      </w:r>
      <w:proofErr w:type="spellEnd"/>
      <w:r w:rsidRPr="000012EA">
        <w:rPr>
          <w:rFonts w:asciiTheme="majorHAnsi" w:eastAsia="Times New Roman" w:hAnsiTheme="majorHAnsi" w:cstheme="majorHAnsi"/>
          <w:lang w:eastAsia="en-GB"/>
        </w:rPr>
        <w:t xml:space="preserve"> 1 - Djelovanja na konstrukcije - Dio 1-4: Opća djelovanja - Djelovanja vjetra - nacionalni dodatak</w:t>
      </w:r>
    </w:p>
    <w:p w14:paraId="3E2A62A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B185BE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HRN EN 14063-1:2008, na mjestu primjene oblikovani proizvodi od </w:t>
      </w:r>
      <w:proofErr w:type="spellStart"/>
      <w:r w:rsidRPr="000012EA">
        <w:rPr>
          <w:rFonts w:asciiTheme="majorHAnsi" w:eastAsia="Times New Roman" w:hAnsiTheme="majorHAnsi" w:cstheme="majorHAnsi"/>
          <w:lang w:eastAsia="en-GB"/>
        </w:rPr>
        <w:t>lakoagregatne</w:t>
      </w:r>
      <w:proofErr w:type="spellEnd"/>
      <w:r w:rsidRPr="000012EA">
        <w:rPr>
          <w:rFonts w:asciiTheme="majorHAnsi" w:eastAsia="Times New Roman" w:hAnsiTheme="majorHAnsi" w:cstheme="majorHAnsi"/>
          <w:lang w:eastAsia="en-GB"/>
        </w:rPr>
        <w:t xml:space="preserve"> ekspandirane gline </w:t>
      </w:r>
    </w:p>
    <w:p w14:paraId="708A19E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4064-1:2010, nevezani proizvodi od mineralne vune (MW) oblikovani na mjestu primjene</w:t>
      </w:r>
    </w:p>
    <w:p w14:paraId="7D0FEE3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EN 14064-2:2010, nevezani proizvodi od mineralne vune (MW) oblikovani na mjestu primjene</w:t>
      </w:r>
    </w:p>
    <w:p w14:paraId="673251E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HRN EN 14316-1:2008, oblikovanje toplinske izolacije na mjestu primjene od proizvoda na bazi </w:t>
      </w:r>
      <w:proofErr w:type="spellStart"/>
      <w:r w:rsidRPr="000012EA">
        <w:rPr>
          <w:rFonts w:asciiTheme="majorHAnsi" w:eastAsia="Times New Roman" w:hAnsiTheme="majorHAnsi" w:cstheme="majorHAnsi"/>
          <w:lang w:eastAsia="en-GB"/>
        </w:rPr>
        <w:t>eksp</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perlita</w:t>
      </w:r>
      <w:proofErr w:type="spellEnd"/>
      <w:r w:rsidRPr="000012EA">
        <w:rPr>
          <w:rFonts w:asciiTheme="majorHAnsi" w:eastAsia="Times New Roman" w:hAnsiTheme="majorHAnsi" w:cstheme="majorHAnsi"/>
          <w:lang w:eastAsia="en-GB"/>
        </w:rPr>
        <w:t xml:space="preserve"> (EP)</w:t>
      </w:r>
    </w:p>
    <w:p w14:paraId="107BEA8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CDFE81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1.030, B.C8.030, građevinski gips</w:t>
      </w:r>
    </w:p>
    <w:p w14:paraId="34D7D86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1.020, B.C8.030, građevinsko vapno</w:t>
      </w:r>
    </w:p>
    <w:p w14:paraId="5794DE3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8.015,022 – 026, cement</w:t>
      </w:r>
    </w:p>
    <w:p w14:paraId="051E1A8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B.C8.011, </w:t>
      </w:r>
      <w:proofErr w:type="spellStart"/>
      <w:r w:rsidRPr="000012EA">
        <w:rPr>
          <w:rFonts w:asciiTheme="majorHAnsi" w:eastAsia="Times New Roman" w:hAnsiTheme="majorHAnsi" w:cstheme="majorHAnsi"/>
          <w:lang w:eastAsia="en-GB"/>
        </w:rPr>
        <w:t>portland</w:t>
      </w:r>
      <w:proofErr w:type="spellEnd"/>
      <w:r w:rsidRPr="000012EA">
        <w:rPr>
          <w:rFonts w:asciiTheme="majorHAnsi" w:eastAsia="Times New Roman" w:hAnsiTheme="majorHAnsi" w:cstheme="majorHAnsi"/>
          <w:lang w:eastAsia="en-GB"/>
        </w:rPr>
        <w:t xml:space="preserve"> cement</w:t>
      </w:r>
    </w:p>
    <w:p w14:paraId="6EEBB2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B.C8.030, pijesak</w:t>
      </w:r>
    </w:p>
    <w:p w14:paraId="633E4B8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HRN U.M2.010, U.M2.012, mortovi</w:t>
      </w:r>
    </w:p>
    <w:p w14:paraId="67E38BAC" w14:textId="0E89FBD0"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F2.010, </w:t>
      </w:r>
      <w:r w:rsidR="00BC1ECA" w:rsidRPr="000012EA">
        <w:rPr>
          <w:rFonts w:asciiTheme="majorHAnsi" w:eastAsia="Times New Roman" w:hAnsiTheme="majorHAnsi" w:cstheme="majorHAnsi"/>
          <w:lang w:eastAsia="en-GB"/>
        </w:rPr>
        <w:t>tehnički</w:t>
      </w:r>
      <w:r w:rsidRPr="000012EA">
        <w:rPr>
          <w:rFonts w:asciiTheme="majorHAnsi" w:eastAsia="Times New Roman" w:hAnsiTheme="majorHAnsi" w:cstheme="majorHAnsi"/>
          <w:lang w:eastAsia="en-GB"/>
        </w:rPr>
        <w:t xml:space="preserve"> normativi za izvođenje </w:t>
      </w:r>
      <w:proofErr w:type="spellStart"/>
      <w:r w:rsidRPr="000012EA">
        <w:rPr>
          <w:rFonts w:asciiTheme="majorHAnsi" w:eastAsia="Times New Roman" w:hAnsiTheme="majorHAnsi" w:cstheme="majorHAnsi"/>
          <w:lang w:eastAsia="en-GB"/>
        </w:rPr>
        <w:t>fasaderskih</w:t>
      </w:r>
      <w:proofErr w:type="spellEnd"/>
      <w:r w:rsidRPr="000012EA">
        <w:rPr>
          <w:rFonts w:asciiTheme="majorHAnsi" w:eastAsia="Times New Roman" w:hAnsiTheme="majorHAnsi" w:cstheme="majorHAnsi"/>
          <w:lang w:eastAsia="en-GB"/>
        </w:rPr>
        <w:t xml:space="preserve"> radova</w:t>
      </w:r>
    </w:p>
    <w:p w14:paraId="1F72305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AB5077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koliko ne postoje adekvatni standardi za materijale koji se ugrađuju, obavezno je pribaviti odgovarajući atest kao dokaz kvalitete.</w:t>
      </w:r>
    </w:p>
    <w:p w14:paraId="0DEC513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DF4CE4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ditelj je dužan osigurati i zaštititi sve dijelove građevine na kojima se izvode radovi, radi sprečavanja oštećenja tijekom izvedbe. Pojava svih oštećenja na dijelovima na kojima se ne izvode radovi ili koji su nastupili nepažnjom izvoditelja isti je dužan otkloniti o vlastitom trošku. Naročitu pažnju treba posvetiti zaštiti stolarije koju treba zaštititi PVC građevinskom folijom. Ta zaštita ulazi u jediničnu cijenu izvedbe pročelja zgrade.</w:t>
      </w:r>
    </w:p>
    <w:p w14:paraId="73993F3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91B3C9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av rad, sve komunikacije i sav transport vrši se isključivo s vanjske strane građevine, tj. preko skele. Zidarsko-</w:t>
      </w:r>
      <w:proofErr w:type="spellStart"/>
      <w:r w:rsidRPr="000012EA">
        <w:rPr>
          <w:rFonts w:asciiTheme="majorHAnsi" w:eastAsia="Times New Roman" w:hAnsiTheme="majorHAnsi" w:cstheme="majorHAnsi"/>
          <w:lang w:eastAsia="en-GB"/>
        </w:rPr>
        <w:t>fasaderski</w:t>
      </w:r>
      <w:proofErr w:type="spellEnd"/>
      <w:r w:rsidRPr="000012EA">
        <w:rPr>
          <w:rFonts w:asciiTheme="majorHAnsi" w:eastAsia="Times New Roman" w:hAnsiTheme="majorHAnsi" w:cstheme="majorHAnsi"/>
          <w:lang w:eastAsia="en-GB"/>
        </w:rPr>
        <w:t xml:space="preserve"> radovi se izvode na dobro očišćenoj i </w:t>
      </w:r>
      <w:proofErr w:type="spellStart"/>
      <w:r w:rsidRPr="000012EA">
        <w:rPr>
          <w:rFonts w:asciiTheme="majorHAnsi" w:eastAsia="Times New Roman" w:hAnsiTheme="majorHAnsi" w:cstheme="majorHAnsi"/>
          <w:lang w:eastAsia="en-GB"/>
        </w:rPr>
        <w:t>otprašenoj</w:t>
      </w:r>
      <w:proofErr w:type="spellEnd"/>
      <w:r w:rsidRPr="000012EA">
        <w:rPr>
          <w:rFonts w:asciiTheme="majorHAnsi" w:eastAsia="Times New Roman" w:hAnsiTheme="majorHAnsi" w:cstheme="majorHAnsi"/>
          <w:lang w:eastAsia="en-GB"/>
        </w:rPr>
        <w:t xml:space="preserve"> površini zida te ih treba izvoditi samo u povoljnim vremenskim uvjetima, uz odgovarajuće osiguranje i zaštitu svježe ožbukanih površina od štetnog utjecaja djelovanja sunca i oborina. Sve detalje izvedbe na pročelju potrebno je dogovoriti i na njih ishoditi suglasnost nadzornog inženjera, a prije pristupanja izvedbi radova. Obračun svih radova vršit će se kako je to naznačeno u opisu stavke.</w:t>
      </w:r>
    </w:p>
    <w:p w14:paraId="04F0EA7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96091A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Žbukati tek kada se zidovi osuše i slegne zgrada. Ne smije se žbukati kad postoji opasnost od smrzavanja ili ekstremno visokih temperatura 30° ili više. Zidovi moraju biti prije žbukanja čisti, a fuge udubljene da se žbuka može dobro primiti. Prije žbukanja zidove navlažiti, a osobito kod cementne žbuke/ morta. Ukoliko na zidovima izbija salitra – treba ih četkom očistiti i oprati rastvorom solne kiseline u vodi (omjer 1:10) o trošku izvođača i dodavati sredstvo protiv izbijanja salitre u mort. Prva faza žbukanja je bacanje grubog šprica (oštri pijesak, cement, voda) i to zidarskom žlicom, a ne tavom. Na grubi </w:t>
      </w:r>
      <w:proofErr w:type="spellStart"/>
      <w:r w:rsidRPr="000012EA">
        <w:rPr>
          <w:rFonts w:asciiTheme="majorHAnsi" w:eastAsia="Times New Roman" w:hAnsiTheme="majorHAnsi" w:cstheme="majorHAnsi"/>
          <w:lang w:eastAsia="en-GB"/>
        </w:rPr>
        <w:t>špric</w:t>
      </w:r>
      <w:proofErr w:type="spellEnd"/>
      <w:r w:rsidRPr="000012EA">
        <w:rPr>
          <w:rFonts w:asciiTheme="majorHAnsi" w:eastAsia="Times New Roman" w:hAnsiTheme="majorHAnsi" w:cstheme="majorHAnsi"/>
          <w:lang w:eastAsia="en-GB"/>
        </w:rPr>
        <w:t xml:space="preserve"> bacati grubu žbuku kojom se definira ravnina žbukane plohe. Fina žbuka služi samo za zaglađivanje površina. Treba je izraditi tako da površine budu posve ravne i glatke, a uglovi i bridovi, te spojevi zida i stropa izvedeni oštro ukoliko u troškovniku nije drugačije označeno. </w:t>
      </w:r>
      <w:proofErr w:type="spellStart"/>
      <w:r w:rsidRPr="000012EA">
        <w:rPr>
          <w:rFonts w:asciiTheme="majorHAnsi" w:eastAsia="Times New Roman" w:hAnsiTheme="majorHAnsi" w:cstheme="majorHAnsi"/>
          <w:lang w:eastAsia="en-GB"/>
        </w:rPr>
        <w:t>Rabiciranje</w:t>
      </w:r>
      <w:proofErr w:type="spellEnd"/>
      <w:r w:rsidRPr="000012EA">
        <w:rPr>
          <w:rFonts w:asciiTheme="majorHAnsi" w:eastAsia="Times New Roman" w:hAnsiTheme="majorHAnsi" w:cstheme="majorHAnsi"/>
          <w:lang w:eastAsia="en-GB"/>
        </w:rPr>
        <w:t xml:space="preserve"> žbuke izvodi se pomoću tekstilno staklene mrežice otporne na alkalije ili sitno pletene mreže od nehrđajućeg čelika. Točno izvedena žbuka je ona koja po horizontali i vertikali nema odstupanja veća od 1 ؉ u bilo kojem smjeru, za jednu etažu. Troškovi sanacije dijelova izvedenih van ovih kriterija padaju na teret izvođača radova.</w:t>
      </w:r>
    </w:p>
    <w:p w14:paraId="78BFAD9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6C74885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Kod obrade fasade plemenitom žbukom bila to šerana ili prskana (</w:t>
      </w:r>
      <w:proofErr w:type="spellStart"/>
      <w:r w:rsidRPr="000012EA">
        <w:rPr>
          <w:rFonts w:asciiTheme="majorHAnsi" w:eastAsia="Times New Roman" w:hAnsiTheme="majorHAnsi" w:cstheme="majorHAnsi"/>
          <w:lang w:eastAsia="en-GB"/>
        </w:rPr>
        <w:t>hirofa</w:t>
      </w:r>
      <w:proofErr w:type="spellEnd"/>
      <w:r w:rsidRPr="000012EA">
        <w:rPr>
          <w:rFonts w:asciiTheme="majorHAnsi" w:eastAsia="Times New Roman" w:hAnsiTheme="majorHAnsi" w:cstheme="majorHAnsi"/>
          <w:lang w:eastAsia="en-GB"/>
        </w:rPr>
        <w:t xml:space="preserve">), žbuka mora biti kvalitetna, tvorničke izvedbe u izabranoj boji i kvaliteti. Kod izrade fasadnih žbuka raditi prema uputstvu proizvođača. Grebana se žbuka zove i </w:t>
      </w:r>
      <w:proofErr w:type="spellStart"/>
      <w:r w:rsidRPr="000012EA">
        <w:rPr>
          <w:rFonts w:asciiTheme="majorHAnsi" w:eastAsia="Times New Roman" w:hAnsiTheme="majorHAnsi" w:cstheme="majorHAnsi"/>
          <w:lang w:eastAsia="en-GB"/>
        </w:rPr>
        <w:t>šerana</w:t>
      </w:r>
      <w:proofErr w:type="spellEnd"/>
      <w:r w:rsidRPr="000012EA">
        <w:rPr>
          <w:rFonts w:asciiTheme="majorHAnsi" w:eastAsia="Times New Roman" w:hAnsiTheme="majorHAnsi" w:cstheme="majorHAnsi"/>
          <w:lang w:eastAsia="en-GB"/>
        </w:rPr>
        <w:t xml:space="preserve">, a prskana </w:t>
      </w:r>
      <w:proofErr w:type="spellStart"/>
      <w:r w:rsidRPr="000012EA">
        <w:rPr>
          <w:rFonts w:asciiTheme="majorHAnsi" w:eastAsia="Times New Roman" w:hAnsiTheme="majorHAnsi" w:cstheme="majorHAnsi"/>
          <w:lang w:eastAsia="en-GB"/>
        </w:rPr>
        <w:t>hirofa</w:t>
      </w:r>
      <w:proofErr w:type="spellEnd"/>
      <w:r w:rsidRPr="000012EA">
        <w:rPr>
          <w:rFonts w:asciiTheme="majorHAnsi" w:eastAsia="Times New Roman" w:hAnsiTheme="majorHAnsi" w:cstheme="majorHAnsi"/>
          <w:lang w:eastAsia="en-GB"/>
        </w:rPr>
        <w:t>.</w:t>
      </w:r>
    </w:p>
    <w:p w14:paraId="4D9EB0C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 cijenu stavke uključene su sve potrebne predradnje koje je potrebno izvršiti na zidovima od </w:t>
      </w:r>
      <w:proofErr w:type="spellStart"/>
      <w:r w:rsidRPr="000012EA">
        <w:rPr>
          <w:rFonts w:asciiTheme="majorHAnsi" w:eastAsia="Times New Roman" w:hAnsiTheme="majorHAnsi" w:cstheme="majorHAnsi"/>
          <w:lang w:eastAsia="en-GB"/>
        </w:rPr>
        <w:t>NF</w:t>
      </w:r>
      <w:proofErr w:type="spellEnd"/>
      <w:r w:rsidRPr="000012EA">
        <w:rPr>
          <w:rFonts w:asciiTheme="majorHAnsi" w:eastAsia="Times New Roman" w:hAnsiTheme="majorHAnsi" w:cstheme="majorHAnsi"/>
          <w:lang w:eastAsia="en-GB"/>
        </w:rPr>
        <w:t xml:space="preserve"> opeke i </w:t>
      </w:r>
      <w:proofErr w:type="spellStart"/>
      <w:r w:rsidRPr="000012EA">
        <w:rPr>
          <w:rFonts w:asciiTheme="majorHAnsi" w:eastAsia="Times New Roman" w:hAnsiTheme="majorHAnsi" w:cstheme="majorHAnsi"/>
          <w:lang w:eastAsia="en-GB"/>
        </w:rPr>
        <w:t>ab</w:t>
      </w:r>
      <w:proofErr w:type="spellEnd"/>
      <w:r w:rsidRPr="000012EA">
        <w:rPr>
          <w:rFonts w:asciiTheme="majorHAnsi" w:eastAsia="Times New Roman" w:hAnsiTheme="majorHAnsi" w:cstheme="majorHAnsi"/>
          <w:lang w:eastAsia="en-GB"/>
        </w:rPr>
        <w:t xml:space="preserve"> površinama, kao i sav potreban rad, materijal i radna skela.</w:t>
      </w:r>
    </w:p>
    <w:p w14:paraId="5BF1311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EF514EC" w14:textId="6062A0F8"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Mort za žbukanja mora odgovarati HRN U.M2.012 ili drugim priznatim jednakovrijednim standardima i propisima. Prije žbukanja sve zidne površine potrebno je očistiti i pošpricati rijetkim cementnim mortom </w:t>
      </w:r>
      <w:r w:rsidRPr="000012EA">
        <w:rPr>
          <w:rFonts w:asciiTheme="majorHAnsi" w:eastAsia="Times New Roman" w:hAnsiTheme="majorHAnsi" w:cstheme="majorHAnsi"/>
          <w:lang w:eastAsia="en-GB"/>
        </w:rPr>
        <w:lastRenderedPageBreak/>
        <w:t xml:space="preserve">u omjeru 1:1. Završne plohe zida moraju biti ravne, fine i jednolično zaglađene. Mort treba biti miješan u omjerima materijala kako je određeno projektom morta, a koji je dužan dostaviti izvođač. Navedenim projektom se mora postići projektirana marka morta. Sav pribor koji se koristi pri </w:t>
      </w:r>
      <w:r w:rsidR="00BC1ECA" w:rsidRPr="000012EA">
        <w:rPr>
          <w:rFonts w:asciiTheme="majorHAnsi" w:eastAsia="Times New Roman" w:hAnsiTheme="majorHAnsi" w:cstheme="majorHAnsi"/>
          <w:lang w:eastAsia="en-GB"/>
        </w:rPr>
        <w:t>miješanju</w:t>
      </w:r>
      <w:r w:rsidRPr="000012EA">
        <w:rPr>
          <w:rFonts w:asciiTheme="majorHAnsi" w:eastAsia="Times New Roman" w:hAnsiTheme="majorHAnsi" w:cstheme="majorHAnsi"/>
          <w:lang w:eastAsia="en-GB"/>
        </w:rPr>
        <w:t xml:space="preserve"> i transportu se treba održavati čistim. Nakon što se mort izvadi iz </w:t>
      </w:r>
      <w:proofErr w:type="spellStart"/>
      <w:r w:rsidRPr="000012EA">
        <w:rPr>
          <w:rFonts w:asciiTheme="majorHAnsi" w:eastAsia="Times New Roman" w:hAnsiTheme="majorHAnsi" w:cstheme="majorHAnsi"/>
          <w:lang w:eastAsia="en-GB"/>
        </w:rPr>
        <w:t>mješalice</w:t>
      </w:r>
      <w:proofErr w:type="spellEnd"/>
      <w:r w:rsidRPr="000012EA">
        <w:rPr>
          <w:rFonts w:asciiTheme="majorHAnsi" w:eastAsia="Times New Roman" w:hAnsiTheme="majorHAnsi" w:cstheme="majorHAnsi"/>
          <w:lang w:eastAsia="en-GB"/>
        </w:rPr>
        <w:t xml:space="preserve"> ne smije mu se dodavati nikakav materijal. Mort mora biti </w:t>
      </w:r>
      <w:proofErr w:type="spellStart"/>
      <w:r w:rsidRPr="000012EA">
        <w:rPr>
          <w:rFonts w:asciiTheme="majorHAnsi" w:eastAsia="Times New Roman" w:hAnsiTheme="majorHAnsi" w:cstheme="majorHAnsi"/>
          <w:lang w:eastAsia="en-GB"/>
        </w:rPr>
        <w:t>upotrebljen</w:t>
      </w:r>
      <w:proofErr w:type="spellEnd"/>
      <w:r w:rsidRPr="000012EA">
        <w:rPr>
          <w:rFonts w:asciiTheme="majorHAnsi" w:eastAsia="Times New Roman" w:hAnsiTheme="majorHAnsi" w:cstheme="majorHAnsi"/>
          <w:lang w:eastAsia="en-GB"/>
        </w:rPr>
        <w:t xml:space="preserve"> prije nego počne vezivanje. Mort mora imati plastičnu konzistenciju određenu normama za mort. Unaprijed pripremljeni mort treba rabiti u skladu s uputama proizvođača i prije kraja roka uporabe deklariranog od proizvođača.</w:t>
      </w:r>
    </w:p>
    <w:p w14:paraId="2B308C3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07FAB5E" w14:textId="650CC964"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roofErr w:type="spellStart"/>
      <w:r w:rsidRPr="000012EA">
        <w:rPr>
          <w:rFonts w:asciiTheme="majorHAnsi" w:eastAsia="Times New Roman" w:hAnsiTheme="majorHAnsi" w:cstheme="majorHAnsi"/>
          <w:lang w:eastAsia="en-GB"/>
        </w:rPr>
        <w:t>ETICS</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the</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xternal</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thermal</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insulation</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composite</w:t>
      </w:r>
      <w:proofErr w:type="spellEnd"/>
      <w:r w:rsidRPr="000012EA">
        <w:rPr>
          <w:rFonts w:asciiTheme="majorHAnsi" w:eastAsia="Times New Roman" w:hAnsiTheme="majorHAnsi" w:cstheme="majorHAnsi"/>
          <w:lang w:eastAsia="en-GB"/>
        </w:rPr>
        <w:t xml:space="preserve"> system), odnosno povezani sustav za vanjsku toplinsku izolaciju sastoji se od ljepila, toplinske izolacije (</w:t>
      </w:r>
      <w:proofErr w:type="spellStart"/>
      <w:r w:rsidRPr="000012EA">
        <w:rPr>
          <w:rFonts w:asciiTheme="majorHAnsi" w:eastAsia="Times New Roman" w:hAnsiTheme="majorHAnsi" w:cstheme="majorHAnsi"/>
          <w:lang w:eastAsia="en-GB"/>
        </w:rPr>
        <w:t>EPS</w:t>
      </w:r>
      <w:proofErr w:type="spellEnd"/>
      <w:r w:rsidRPr="000012EA">
        <w:rPr>
          <w:rFonts w:asciiTheme="majorHAnsi" w:eastAsia="Times New Roman" w:hAnsiTheme="majorHAnsi" w:cstheme="majorHAnsi"/>
          <w:lang w:eastAsia="en-GB"/>
        </w:rPr>
        <w:t xml:space="preserve">, mineralna vuna), </w:t>
      </w:r>
      <w:r w:rsidR="00BC1ECA" w:rsidRPr="000012EA">
        <w:rPr>
          <w:rFonts w:asciiTheme="majorHAnsi" w:eastAsia="Times New Roman" w:hAnsiTheme="majorHAnsi" w:cstheme="majorHAnsi"/>
          <w:lang w:eastAsia="en-GB"/>
        </w:rPr>
        <w:t>polimer cementne</w:t>
      </w:r>
      <w:r w:rsidRPr="000012EA">
        <w:rPr>
          <w:rFonts w:asciiTheme="majorHAnsi" w:eastAsia="Times New Roman" w:hAnsiTheme="majorHAnsi" w:cstheme="majorHAnsi"/>
          <w:lang w:eastAsia="en-GB"/>
        </w:rPr>
        <w:t xml:space="preserve"> armirane žbuke, impregnacijskog premaza i završne žbuke u odabranoj boji i teksturi (silikatna, akrilna, silikonska). ETICS sustav treba izvoditi komponentama jednog, odabranog sustava. Kod ugradnje svih komponenti pridržavati se uputa proizvođača (način ugradnje, sušenje). Pri izvedbi ETICS-a, odnosno povezanog sustava za vanjsku toplinsku izolaciju potrebno je pridržavati se Smjernica za izradu ETICS sustava (HUPFAS). </w:t>
      </w:r>
    </w:p>
    <w:p w14:paraId="3CDDEE0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9010A7D" w14:textId="1120657A"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zbor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mora odgovarati kategoriji opterećenja za postojeću podlogu u skladu sa smjernicom ETAG 014. Svaka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koja se koristi treba imati dokaz uporabljivosti u skladu s europskom smjernicom ETAG 014 prema kojoj treba biti izdana tehnička ocjena. Ako podloga ne odgovara nit jednoj kategoriji prema ETAG 014, potrebno je izvesti ispitivanje nosivosti </w:t>
      </w:r>
      <w:proofErr w:type="spellStart"/>
      <w:r w:rsidRPr="000012EA">
        <w:rPr>
          <w:rFonts w:asciiTheme="majorHAnsi" w:eastAsia="Times New Roman" w:hAnsiTheme="majorHAnsi" w:cstheme="majorHAnsi"/>
          <w:lang w:eastAsia="en-GB"/>
        </w:rPr>
        <w:t>pričvrsnice</w:t>
      </w:r>
      <w:proofErr w:type="spellEnd"/>
      <w:r w:rsidRPr="000012EA">
        <w:rPr>
          <w:rFonts w:asciiTheme="majorHAnsi" w:eastAsia="Times New Roman" w:hAnsiTheme="majorHAnsi" w:cstheme="majorHAnsi"/>
          <w:lang w:eastAsia="en-GB"/>
        </w:rPr>
        <w:t xml:space="preserve"> na gradilištu (</w:t>
      </w:r>
      <w:proofErr w:type="spellStart"/>
      <w:r w:rsidRPr="000012EA">
        <w:rPr>
          <w:rFonts w:asciiTheme="majorHAnsi" w:eastAsia="Times New Roman" w:hAnsiTheme="majorHAnsi" w:cstheme="majorHAnsi"/>
          <w:lang w:eastAsia="en-GB"/>
        </w:rPr>
        <w:t>pull-off</w:t>
      </w:r>
      <w:proofErr w:type="spellEnd"/>
      <w:r w:rsidRPr="000012EA">
        <w:rPr>
          <w:rFonts w:asciiTheme="majorHAnsi" w:eastAsia="Times New Roman" w:hAnsiTheme="majorHAnsi" w:cstheme="majorHAnsi"/>
          <w:lang w:eastAsia="en-GB"/>
        </w:rPr>
        <w:t xml:space="preserve">) test. Tip i broj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po m2 određuje se na temelju proračuna negativnih tlakova u skladu s važećom hrvatskom normom </w:t>
      </w: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EN</w:t>
      </w:r>
      <w:proofErr w:type="spellEnd"/>
      <w:r w:rsidRPr="000012EA">
        <w:rPr>
          <w:rFonts w:asciiTheme="majorHAnsi" w:eastAsia="Times New Roman" w:hAnsiTheme="majorHAnsi" w:cstheme="majorHAnsi"/>
          <w:lang w:eastAsia="en-GB"/>
        </w:rPr>
        <w:t xml:space="preserve"> 1991-1-4:2012/NA: 2012: </w:t>
      </w:r>
      <w:proofErr w:type="spellStart"/>
      <w:r w:rsidRPr="000012EA">
        <w:rPr>
          <w:rFonts w:asciiTheme="majorHAnsi" w:eastAsia="Times New Roman" w:hAnsiTheme="majorHAnsi" w:cstheme="majorHAnsi"/>
          <w:lang w:eastAsia="en-GB"/>
        </w:rPr>
        <w:t>Eurokod</w:t>
      </w:r>
      <w:proofErr w:type="spellEnd"/>
      <w:r w:rsidRPr="000012EA">
        <w:rPr>
          <w:rFonts w:asciiTheme="majorHAnsi" w:eastAsia="Times New Roman" w:hAnsiTheme="majorHAnsi" w:cstheme="majorHAnsi"/>
          <w:lang w:eastAsia="en-GB"/>
        </w:rPr>
        <w:t xml:space="preserve"> 1- Djelovanja na konstrukcije – dio 1-4: Opća djelovanja – Djelovanja vjetra – nacionalni dodatak i nosivosti </w:t>
      </w:r>
      <w:proofErr w:type="spellStart"/>
      <w:r w:rsidRPr="000012EA">
        <w:rPr>
          <w:rFonts w:asciiTheme="majorHAnsi" w:eastAsia="Times New Roman" w:hAnsiTheme="majorHAnsi" w:cstheme="majorHAnsi"/>
          <w:lang w:eastAsia="en-GB"/>
        </w:rPr>
        <w:t>pričvrsnice</w:t>
      </w:r>
      <w:proofErr w:type="spellEnd"/>
      <w:r w:rsidRPr="000012EA">
        <w:rPr>
          <w:rFonts w:asciiTheme="majorHAnsi" w:eastAsia="Times New Roman" w:hAnsiTheme="majorHAnsi" w:cstheme="majorHAnsi"/>
          <w:lang w:eastAsia="en-GB"/>
        </w:rPr>
        <w:t xml:space="preserve"> na postojećoj podlozi. Norma vrijedi za zgrade visine do 22 m, omjera visine i manje strane objekta h/d≤2, nadmorske visine do 500 </w:t>
      </w:r>
      <w:proofErr w:type="spellStart"/>
      <w:r w:rsidRPr="000012EA">
        <w:rPr>
          <w:rFonts w:asciiTheme="majorHAnsi" w:eastAsia="Times New Roman" w:hAnsiTheme="majorHAnsi" w:cstheme="majorHAnsi"/>
          <w:lang w:eastAsia="en-GB"/>
        </w:rPr>
        <w:t>mnm</w:t>
      </w:r>
      <w:proofErr w:type="spellEnd"/>
      <w:r w:rsidRPr="000012EA">
        <w:rPr>
          <w:rFonts w:asciiTheme="majorHAnsi" w:eastAsia="Times New Roman" w:hAnsiTheme="majorHAnsi" w:cstheme="majorHAnsi"/>
          <w:lang w:eastAsia="en-GB"/>
        </w:rPr>
        <w:t xml:space="preserve">, te nazivne brzine vjetra do vref,0 35 m/s. Za sve ostale slučajeve obavezno je izraditi proračun broja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u skladu s važećim hrvatskim tehničkim propisima. Duljinu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je potrebno odrediti na način da se osigura, od proizvođača propisana, dubina sidrenja. </w:t>
      </w:r>
      <w:proofErr w:type="spellStart"/>
      <w:r w:rsidRPr="000012EA">
        <w:rPr>
          <w:rFonts w:asciiTheme="majorHAnsi" w:eastAsia="Times New Roman" w:hAnsiTheme="majorHAnsi" w:cstheme="majorHAnsi"/>
          <w:lang w:eastAsia="en-GB"/>
        </w:rPr>
        <w:t>Pričvrsnice</w:t>
      </w:r>
      <w:proofErr w:type="spellEnd"/>
      <w:r w:rsidRPr="000012EA">
        <w:rPr>
          <w:rFonts w:asciiTheme="majorHAnsi" w:eastAsia="Times New Roman" w:hAnsiTheme="majorHAnsi" w:cstheme="majorHAnsi"/>
          <w:lang w:eastAsia="en-GB"/>
        </w:rPr>
        <w:t xml:space="preserve"> ne smiju biti sidrene u žbuku, već isključivo u nosivu podlogu (beton, opeka). Lijepljenje toplinske izolacije na podlogu treba vršiti na način kako je to opisa</w:t>
      </w:r>
      <w:r w:rsidR="00BC1ECA" w:rsidRPr="000012EA">
        <w:rPr>
          <w:rFonts w:asciiTheme="majorHAnsi" w:eastAsia="Times New Roman" w:hAnsiTheme="majorHAnsi" w:cstheme="majorHAnsi"/>
          <w:lang w:eastAsia="en-GB"/>
        </w:rPr>
        <w:t>no  u nacionalnim Smjernicama z</w:t>
      </w:r>
      <w:r w:rsidRPr="000012EA">
        <w:rPr>
          <w:rFonts w:asciiTheme="majorHAnsi" w:eastAsia="Times New Roman" w:hAnsiTheme="majorHAnsi" w:cstheme="majorHAnsi"/>
          <w:lang w:eastAsia="en-GB"/>
        </w:rPr>
        <w:t>a</w:t>
      </w:r>
      <w:r w:rsidR="00BC1ECA" w:rsidRPr="000012EA">
        <w:rPr>
          <w:rFonts w:asciiTheme="majorHAnsi" w:eastAsia="Times New Roman" w:hAnsiTheme="majorHAnsi" w:cstheme="majorHAnsi"/>
          <w:lang w:eastAsia="en-GB"/>
        </w:rPr>
        <w:t xml:space="preserve"> </w:t>
      </w:r>
      <w:r w:rsidRPr="000012EA">
        <w:rPr>
          <w:rFonts w:asciiTheme="majorHAnsi" w:eastAsia="Times New Roman" w:hAnsiTheme="majorHAnsi" w:cstheme="majorHAnsi"/>
          <w:lang w:eastAsia="en-GB"/>
        </w:rPr>
        <w:t xml:space="preserve">izradu </w:t>
      </w:r>
      <w:proofErr w:type="spellStart"/>
      <w:r w:rsidRPr="000012EA">
        <w:rPr>
          <w:rFonts w:asciiTheme="majorHAnsi" w:eastAsia="Times New Roman" w:hAnsiTheme="majorHAnsi" w:cstheme="majorHAnsi"/>
          <w:lang w:eastAsia="en-GB"/>
        </w:rPr>
        <w:t>ETICS</w:t>
      </w:r>
      <w:proofErr w:type="spellEnd"/>
      <w:r w:rsidRPr="000012EA">
        <w:rPr>
          <w:rFonts w:asciiTheme="majorHAnsi" w:eastAsia="Times New Roman" w:hAnsiTheme="majorHAnsi" w:cstheme="majorHAnsi"/>
          <w:lang w:eastAsia="en-GB"/>
        </w:rPr>
        <w:t xml:space="preserve"> sustava (</w:t>
      </w:r>
      <w:proofErr w:type="spellStart"/>
      <w:r w:rsidRPr="000012EA">
        <w:rPr>
          <w:rFonts w:asciiTheme="majorHAnsi" w:eastAsia="Times New Roman" w:hAnsiTheme="majorHAnsi" w:cstheme="majorHAnsi"/>
          <w:lang w:eastAsia="en-GB"/>
        </w:rPr>
        <w:t>HUPFAS</w:t>
      </w:r>
      <w:proofErr w:type="spellEnd"/>
      <w:r w:rsidRPr="000012EA">
        <w:rPr>
          <w:rFonts w:asciiTheme="majorHAnsi" w:eastAsia="Times New Roman" w:hAnsiTheme="majorHAnsi" w:cstheme="majorHAnsi"/>
          <w:lang w:eastAsia="en-GB"/>
        </w:rPr>
        <w:t xml:space="preserve">-a). </w:t>
      </w:r>
      <w:proofErr w:type="spellStart"/>
      <w:r w:rsidRPr="000012EA">
        <w:rPr>
          <w:rFonts w:asciiTheme="majorHAnsi" w:eastAsia="Times New Roman" w:hAnsiTheme="majorHAnsi" w:cstheme="majorHAnsi"/>
          <w:lang w:eastAsia="en-GB"/>
        </w:rPr>
        <w:t>Pričvrsnica</w:t>
      </w:r>
      <w:proofErr w:type="spellEnd"/>
      <w:r w:rsidRPr="000012EA">
        <w:rPr>
          <w:rFonts w:asciiTheme="majorHAnsi" w:eastAsia="Times New Roman" w:hAnsiTheme="majorHAnsi" w:cstheme="majorHAnsi"/>
          <w:lang w:eastAsia="en-GB"/>
        </w:rPr>
        <w:t xml:space="preserve"> može efikasno pružiti negativno opterećenje vjetrom jedino ako se ispod nje nalazi sloj ljepila.</w:t>
      </w:r>
    </w:p>
    <w:p w14:paraId="27FC261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F4E218A" w14:textId="300F7F5C"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Temeljem važeće hrvatske i europske građevne regulative svi su ponuđači sustava dužni nuditi kompletni toplinsko - izolacijski sustav za koji je proveden postupak </w:t>
      </w:r>
      <w:r w:rsidR="00BC1ECA" w:rsidRPr="000012EA">
        <w:rPr>
          <w:rFonts w:asciiTheme="majorHAnsi" w:eastAsia="Times New Roman" w:hAnsiTheme="majorHAnsi" w:cstheme="majorHAnsi"/>
          <w:lang w:eastAsia="en-GB"/>
        </w:rPr>
        <w:t>ocjenjivanja</w:t>
      </w:r>
      <w:r w:rsidRPr="000012EA">
        <w:rPr>
          <w:rFonts w:asciiTheme="majorHAnsi" w:eastAsia="Times New Roman" w:hAnsiTheme="majorHAnsi" w:cstheme="majorHAnsi"/>
          <w:lang w:eastAsia="en-GB"/>
        </w:rPr>
        <w:t xml:space="preserve"> sukladnosti i izdane isprave o sukladnosti u skladu s odredbama Pravilnika za </w:t>
      </w:r>
      <w:r w:rsidR="00BC1ECA" w:rsidRPr="000012EA">
        <w:rPr>
          <w:rFonts w:asciiTheme="majorHAnsi" w:eastAsia="Times New Roman" w:hAnsiTheme="majorHAnsi" w:cstheme="majorHAnsi"/>
          <w:lang w:eastAsia="en-GB"/>
        </w:rPr>
        <w:t>ocjenjivanje sukladnosti, isprave o s</w:t>
      </w:r>
      <w:r w:rsidRPr="000012EA">
        <w:rPr>
          <w:rFonts w:asciiTheme="majorHAnsi" w:eastAsia="Times New Roman" w:hAnsiTheme="majorHAnsi" w:cstheme="majorHAnsi"/>
          <w:lang w:eastAsia="en-GB"/>
        </w:rPr>
        <w:t>u</w:t>
      </w:r>
      <w:r w:rsidR="00BC1ECA" w:rsidRPr="000012EA">
        <w:rPr>
          <w:rFonts w:asciiTheme="majorHAnsi" w:eastAsia="Times New Roman" w:hAnsiTheme="majorHAnsi" w:cstheme="majorHAnsi"/>
          <w:lang w:eastAsia="en-GB"/>
        </w:rPr>
        <w:t>k</w:t>
      </w:r>
      <w:r w:rsidRPr="000012EA">
        <w:rPr>
          <w:rFonts w:asciiTheme="majorHAnsi" w:eastAsia="Times New Roman" w:hAnsiTheme="majorHAnsi" w:cstheme="majorHAnsi"/>
          <w:lang w:eastAsia="en-GB"/>
        </w:rPr>
        <w:t xml:space="preserve">ladnosti i označavanje građevnih proizvoda (NN 103/08, 147/09, 87/10, 129/11). Izvođači su dužni iste ugraditi prema tehničkoj uputi proizvođača i smjernicama HUPFAS-a te kontrolirati jesu li proizvodi koji su isporučeni na gradilište dio sustava. Izvođač sustava i nadzorni inženjer na gradilištu obavezni su kontrolirati jesu li isporučeni elementi odgovarajućeg sustava za koji je proveden postupak </w:t>
      </w:r>
      <w:r w:rsidR="00BC1ECA" w:rsidRPr="000012EA">
        <w:rPr>
          <w:rFonts w:asciiTheme="majorHAnsi" w:eastAsia="Times New Roman" w:hAnsiTheme="majorHAnsi" w:cstheme="majorHAnsi"/>
          <w:lang w:eastAsia="en-GB"/>
        </w:rPr>
        <w:t>ocjena</w:t>
      </w:r>
      <w:r w:rsidRPr="000012EA">
        <w:rPr>
          <w:rFonts w:asciiTheme="majorHAnsi" w:eastAsia="Times New Roman" w:hAnsiTheme="majorHAnsi" w:cstheme="majorHAnsi"/>
          <w:lang w:eastAsia="en-GB"/>
        </w:rPr>
        <w:t xml:space="preserve"> sukladnosti u skladu s važećim zakonima i propisima, te na gradilištu imati svu pripadajuću dokumentaciju (tehničke upute, potvrde, izjave o sukladnosti i dr.).</w:t>
      </w:r>
    </w:p>
    <w:p w14:paraId="4369752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FC0916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koliko se izvodi ventilirano pročelje, radove treba uskladiti s radovima na izvedbi ventiliranog pročelja i ugradnjom prozora i vrata u sklopu istog ventiliranog pročelja (vidi odgovarajuće grupe radova). To se odnosi kako na izvedbu detalja spojeva i </w:t>
      </w:r>
      <w:proofErr w:type="spellStart"/>
      <w:r w:rsidRPr="000012EA">
        <w:rPr>
          <w:rFonts w:asciiTheme="majorHAnsi" w:eastAsia="Times New Roman" w:hAnsiTheme="majorHAnsi" w:cstheme="majorHAnsi"/>
          <w:lang w:eastAsia="en-GB"/>
        </w:rPr>
        <w:t>potkonstrukcije</w:t>
      </w:r>
      <w:proofErr w:type="spellEnd"/>
      <w:r w:rsidRPr="000012EA">
        <w:rPr>
          <w:rFonts w:asciiTheme="majorHAnsi" w:eastAsia="Times New Roman" w:hAnsiTheme="majorHAnsi" w:cstheme="majorHAnsi"/>
          <w:lang w:eastAsia="en-GB"/>
        </w:rPr>
        <w:t xml:space="preserve"> te brtvljenja i </w:t>
      </w:r>
      <w:proofErr w:type="spellStart"/>
      <w:r w:rsidRPr="000012EA">
        <w:rPr>
          <w:rFonts w:asciiTheme="majorHAnsi" w:eastAsia="Times New Roman" w:hAnsiTheme="majorHAnsi" w:cstheme="majorHAnsi"/>
          <w:lang w:eastAsia="en-GB"/>
        </w:rPr>
        <w:t>kitanja</w:t>
      </w:r>
      <w:proofErr w:type="spellEnd"/>
      <w:r w:rsidRPr="000012EA">
        <w:rPr>
          <w:rFonts w:asciiTheme="majorHAnsi" w:eastAsia="Times New Roman" w:hAnsiTheme="majorHAnsi" w:cstheme="majorHAnsi"/>
          <w:lang w:eastAsia="en-GB"/>
        </w:rPr>
        <w:t xml:space="preserve"> (odnosno obrada spojeva), tako i na vremensko usklađenje izvođenja radova (koordinacija izvođenja). Potrebno je koordinirati svoje aktivnosti sa ostalim sudionicima u projektu a prema terminskom planu.</w:t>
      </w:r>
    </w:p>
    <w:p w14:paraId="5997827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47441A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idarska pripomoć obrtnicima, instalaterima, nošenje izuzetno teških predmeta i pripomoć kod raznih ugradnji obračunava se u radnim satima, a u cijenu je uključen i sav potreban materijal za pripomoć (za krpanja, ugradnju i sl.).</w:t>
      </w:r>
    </w:p>
    <w:p w14:paraId="1B088A2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1A7C64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izrade fasadnih skela potrebno se je pridržavati propisa zaštite na radu po pitanjima radnih ploha, zaštitnih ograda i prilaza. Materijal za izradu skela mora biti potpuno ispravan. Odgovorna osoba dužna je izvršiti pregled materijala prije ugradnje. Skele moraju biti izvedene po mjerama i na način označen u statičkom računu i nacrtima za skele. Izvedene skele moraju biti sposobne podnijeti predviđeno opterećenje i moraju biti stabilne. Fasadne skele obračunavaju se po m2 projekcije skele u ravnini pročelja, mjereno po vanjskom rubu i</w:t>
      </w:r>
    </w:p>
    <w:p w14:paraId="0C6DF3F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1 m¹ nad najvišom površinom.</w:t>
      </w:r>
    </w:p>
    <w:p w14:paraId="7135660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89915A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će pristupiti izvedbi završnih zidarskih radova tek nakon što projektant potpisom potvrdi tehnološku razradu svih detalja.</w:t>
      </w:r>
    </w:p>
    <w:p w14:paraId="13E191F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FA8D3A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Jedinična cijena uključuje sve pripremne i završne radovi, tehnološku razradu svih detalja, postavu i skidanje radne skele, sve posredne i neposredne troškove za rad, materijal, alat i građevinske, ispiranje i </w:t>
      </w:r>
      <w:proofErr w:type="spellStart"/>
      <w:r w:rsidRPr="000012EA">
        <w:rPr>
          <w:rFonts w:asciiTheme="majorHAnsi" w:eastAsia="Times New Roman" w:hAnsiTheme="majorHAnsi" w:cstheme="majorHAnsi"/>
          <w:lang w:eastAsia="en-GB"/>
        </w:rPr>
        <w:t>otprašivanje</w:t>
      </w:r>
      <w:proofErr w:type="spellEnd"/>
      <w:r w:rsidRPr="000012EA">
        <w:rPr>
          <w:rFonts w:asciiTheme="majorHAnsi" w:eastAsia="Times New Roman" w:hAnsiTheme="majorHAnsi" w:cstheme="majorHAnsi"/>
          <w:lang w:eastAsia="en-GB"/>
        </w:rPr>
        <w:t xml:space="preserve"> površine zida, sav otežani rad na izvedbi, zaštitu izvedenog dijela pročelja, zaštitu stolarskih i bravarskih stavki </w:t>
      </w:r>
      <w:proofErr w:type="spellStart"/>
      <w:r w:rsidRPr="000012EA">
        <w:rPr>
          <w:rFonts w:asciiTheme="majorHAnsi" w:eastAsia="Times New Roman" w:hAnsiTheme="majorHAnsi" w:cstheme="majorHAnsi"/>
          <w:lang w:eastAsia="en-GB"/>
        </w:rPr>
        <w:t>PVC</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građ</w:t>
      </w:r>
      <w:proofErr w:type="spellEnd"/>
      <w:r w:rsidRPr="000012EA">
        <w:rPr>
          <w:rFonts w:asciiTheme="majorHAnsi" w:eastAsia="Times New Roman" w:hAnsiTheme="majorHAnsi" w:cstheme="majorHAnsi"/>
          <w:lang w:eastAsia="en-GB"/>
        </w:rPr>
        <w:t>. folijom, sav potrebni horizontalni i vertikalni prijevoz kao i prijevoz do gradilišta, čišćenje tokom rada, odvoz i zbrinjavanje smeća, završno čišćenje prije primopredaje radova, nadoknadu eventualne štete nastale iz nepažnje na svojim ili tuđim radovima, usklađenje organizacije rada s operativnim planom, primjenu svih mjera zaštite na radu.</w:t>
      </w:r>
    </w:p>
    <w:p w14:paraId="1ACD306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CC67466" w14:textId="51B39A40"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mjere provjeriti na terenu. Nuditi nakon uvida na licu mjesta. Ukoliko je to moguće izvršiti provjeru postojećeg stanja konstrukcije prije nuđenja. Nakon demontaže i uvida u postojeće stanje nosive konstrukcije napraviti provjeru opterećenja, izračun </w:t>
      </w:r>
      <w:r w:rsidR="00BC1ECA" w:rsidRPr="000012EA">
        <w:rPr>
          <w:rFonts w:asciiTheme="majorHAnsi" w:eastAsia="Times New Roman" w:hAnsiTheme="majorHAnsi" w:cstheme="majorHAnsi"/>
          <w:lang w:eastAsia="en-GB"/>
        </w:rPr>
        <w:t>opterećenja</w:t>
      </w:r>
      <w:r w:rsidRPr="000012EA">
        <w:rPr>
          <w:rFonts w:asciiTheme="majorHAnsi" w:eastAsia="Times New Roman" w:hAnsiTheme="majorHAnsi" w:cstheme="majorHAnsi"/>
          <w:lang w:eastAsia="en-GB"/>
        </w:rPr>
        <w:t xml:space="preserve"> novih slojeva mora biti odobren od strane inženjera konstrukcije i nadzornog inženjera. U slučaju potrebe za odstupanjem od predviđenih slojeva, isti se neće obračunavati kao dodatni rad. U cijeni predvidjeti eventualno potrebne izmjene na licu mjesta zbog specifičnosti zadatka (sanacija).</w:t>
      </w:r>
    </w:p>
    <w:p w14:paraId="746C417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8199A2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Radovi završnog žbukanja (armirana </w:t>
      </w:r>
      <w:proofErr w:type="spellStart"/>
      <w:r w:rsidRPr="000012EA">
        <w:rPr>
          <w:rFonts w:asciiTheme="majorHAnsi" w:eastAsia="Times New Roman" w:hAnsiTheme="majorHAnsi" w:cstheme="majorHAnsi"/>
          <w:lang w:eastAsia="en-GB"/>
        </w:rPr>
        <w:t>polimercementna</w:t>
      </w:r>
      <w:proofErr w:type="spellEnd"/>
      <w:r w:rsidRPr="000012EA">
        <w:rPr>
          <w:rFonts w:asciiTheme="majorHAnsi" w:eastAsia="Times New Roman" w:hAnsiTheme="majorHAnsi" w:cstheme="majorHAnsi"/>
          <w:lang w:eastAsia="en-GB"/>
        </w:rPr>
        <w:t xml:space="preserve"> žbuka, impregnacijski premaz i završna žbuka) zidova određeni su prema normativima (GN 421) i standardima u građevinarstvu, a obračunavaju se na sljedeći način:</w:t>
      </w:r>
    </w:p>
    <w:p w14:paraId="093C7FB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1. Otvori veličine do 3,0 m2 ne odbijaju se, a njihove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se posebno ne obračunavaju. </w:t>
      </w:r>
    </w:p>
    <w:p w14:paraId="70FBB74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2. Kod otvora veličine 3,0 do 5,0 m2  odbija se površina preko 3,0 m2, a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se posebno ne obračunavaju. </w:t>
      </w:r>
    </w:p>
    <w:p w14:paraId="03B373B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3. Kod otvora preko 5,0 m2 odbija se površina preko 3,0 m2, a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oko otvora se obračunavaju posebno. Ako su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veće od 20 cm, tada se višak preko 20 cm obračunava posebno po m2.</w:t>
      </w:r>
    </w:p>
    <w:p w14:paraId="166BFC3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7B6B82B"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OPĆI UVJETI - SOBOSLIKARSKO-LIČILAČKI RADOVI</w:t>
      </w:r>
    </w:p>
    <w:p w14:paraId="47C437B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w:t>
      </w:r>
    </w:p>
    <w:p w14:paraId="4D99549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Materijal koji će se upotrijebiti, pomoćni materijal, rad i pomoćni rad mora u svemu odgovarati hrvatskim ili drugim jednakovrijednim priznatim standardima i propisima, a posebno Pravilniku o tehničkim mjerama i uvjetima za završne radove u građevinarstvu (Sl. list SFRJ 21/90) i Tehničkim uvjetima za izvođenje </w:t>
      </w:r>
      <w:proofErr w:type="spellStart"/>
      <w:r w:rsidRPr="000012EA">
        <w:rPr>
          <w:rFonts w:asciiTheme="majorHAnsi" w:eastAsia="Times New Roman" w:hAnsiTheme="majorHAnsi" w:cstheme="majorHAnsi"/>
          <w:lang w:eastAsia="en-GB"/>
        </w:rPr>
        <w:t>ličilačkih</w:t>
      </w:r>
      <w:proofErr w:type="spellEnd"/>
      <w:r w:rsidRPr="000012EA">
        <w:rPr>
          <w:rFonts w:asciiTheme="majorHAnsi" w:eastAsia="Times New Roman" w:hAnsiTheme="majorHAnsi" w:cstheme="majorHAnsi"/>
          <w:lang w:eastAsia="en-GB"/>
        </w:rPr>
        <w:t xml:space="preserve"> radova </w:t>
      </w:r>
      <w:proofErr w:type="spellStart"/>
      <w:r w:rsidRPr="000012EA">
        <w:rPr>
          <w:rFonts w:asciiTheme="majorHAnsi" w:eastAsia="Times New Roman" w:hAnsiTheme="majorHAnsi" w:cstheme="majorHAnsi"/>
          <w:lang w:eastAsia="en-GB"/>
        </w:rPr>
        <w:t>HRN</w:t>
      </w:r>
      <w:proofErr w:type="spellEnd"/>
      <w:r w:rsidRPr="000012EA">
        <w:rPr>
          <w:rFonts w:asciiTheme="majorHAnsi" w:eastAsia="Times New Roman" w:hAnsiTheme="majorHAnsi" w:cstheme="majorHAnsi"/>
          <w:lang w:eastAsia="en-GB"/>
        </w:rPr>
        <w:t xml:space="preserve"> U.F2.O12/78. Sav vezivni materijal, ljepila, materijal za brtvljenje i pomoćna sredstva prema HRN U.F1.011.</w:t>
      </w:r>
    </w:p>
    <w:p w14:paraId="0E50310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574B3A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je početka izvedbe radova izvoditelj je dužan projektantu predočiti uzorke boja odgovarajuće za određen tip obrade i izvesti probna bojanja s uzorcima na plohama koje se obrađuju, i to u više nijansi boja, na osnovu čega će projektant odabrati boju i način nanošenja odnosno tip valjka. Tek po izboru i odobrenju projektanta može se otpočeti sa radovima na tako odabran način. Gore navedeno neće se posebno platiti već predstavlja trošak i obvezu izvoditelja i ulazi u jediničnu cijenu izvedbe radova.</w:t>
      </w:r>
    </w:p>
    <w:p w14:paraId="591CE1A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40A01F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Sva bojanja i ličenja treba izvesti samo na suhim, čistim, ravnim ili ravnomjerno zakrivljenim (po projektu) i </w:t>
      </w:r>
      <w:proofErr w:type="spellStart"/>
      <w:r w:rsidRPr="000012EA">
        <w:rPr>
          <w:rFonts w:asciiTheme="majorHAnsi" w:eastAsia="Times New Roman" w:hAnsiTheme="majorHAnsi" w:cstheme="majorHAnsi"/>
          <w:lang w:eastAsia="en-GB"/>
        </w:rPr>
        <w:t>odmašćenim</w:t>
      </w:r>
      <w:proofErr w:type="spellEnd"/>
      <w:r w:rsidRPr="000012EA">
        <w:rPr>
          <w:rFonts w:asciiTheme="majorHAnsi" w:eastAsia="Times New Roman" w:hAnsiTheme="majorHAnsi" w:cstheme="majorHAnsi"/>
          <w:lang w:eastAsia="en-GB"/>
        </w:rPr>
        <w:t xml:space="preserve"> plohama. Podlogu treba prije početka radova pregledati i kod većih oštećenja ili </w:t>
      </w:r>
      <w:proofErr w:type="spellStart"/>
      <w:r w:rsidRPr="000012EA">
        <w:rPr>
          <w:rFonts w:asciiTheme="majorHAnsi" w:eastAsia="Times New Roman" w:hAnsiTheme="majorHAnsi" w:cstheme="majorHAnsi"/>
          <w:lang w:eastAsia="en-GB"/>
        </w:rPr>
        <w:t>zaprljanja</w:t>
      </w:r>
      <w:proofErr w:type="spellEnd"/>
      <w:r w:rsidRPr="000012EA">
        <w:rPr>
          <w:rFonts w:asciiTheme="majorHAnsi" w:eastAsia="Times New Roman" w:hAnsiTheme="majorHAnsi" w:cstheme="majorHAnsi"/>
          <w:lang w:eastAsia="en-GB"/>
        </w:rPr>
        <w:t xml:space="preserve"> i zamašćenja na isto upozoriti nadzornog inženjera i radove prekinuti dok se podloga odgovarajuće ne pripremi. Kod manjih oštećenja treba izvoditelj podlogu dovesti u potrebno stanje za kvalitetan rad brušenjem manjih neravnina, </w:t>
      </w:r>
      <w:proofErr w:type="spellStart"/>
      <w:r w:rsidRPr="000012EA">
        <w:rPr>
          <w:rFonts w:asciiTheme="majorHAnsi" w:eastAsia="Times New Roman" w:hAnsiTheme="majorHAnsi" w:cstheme="majorHAnsi"/>
          <w:lang w:eastAsia="en-GB"/>
        </w:rPr>
        <w:t>kitanjem</w:t>
      </w:r>
      <w:proofErr w:type="spellEnd"/>
      <w:r w:rsidRPr="000012EA">
        <w:rPr>
          <w:rFonts w:asciiTheme="majorHAnsi" w:eastAsia="Times New Roman" w:hAnsiTheme="majorHAnsi" w:cstheme="majorHAnsi"/>
          <w:lang w:eastAsia="en-GB"/>
        </w:rPr>
        <w:t xml:space="preserve"> i </w:t>
      </w:r>
      <w:proofErr w:type="spellStart"/>
      <w:r w:rsidRPr="000012EA">
        <w:rPr>
          <w:rFonts w:asciiTheme="majorHAnsi" w:eastAsia="Times New Roman" w:hAnsiTheme="majorHAnsi" w:cstheme="majorHAnsi"/>
          <w:lang w:eastAsia="en-GB"/>
        </w:rPr>
        <w:t>zapunjavanjem</w:t>
      </w:r>
      <w:proofErr w:type="spellEnd"/>
      <w:r w:rsidRPr="000012EA">
        <w:rPr>
          <w:rFonts w:asciiTheme="majorHAnsi" w:eastAsia="Times New Roman" w:hAnsiTheme="majorHAnsi" w:cstheme="majorHAnsi"/>
          <w:lang w:eastAsia="en-GB"/>
        </w:rPr>
        <w:t xml:space="preserve"> pukotina i manjih udubina kitom za </w:t>
      </w:r>
      <w:proofErr w:type="spellStart"/>
      <w:r w:rsidRPr="000012EA">
        <w:rPr>
          <w:rFonts w:asciiTheme="majorHAnsi" w:eastAsia="Times New Roman" w:hAnsiTheme="majorHAnsi" w:cstheme="majorHAnsi"/>
          <w:lang w:eastAsia="en-GB"/>
        </w:rPr>
        <w:t>zapunjavanje</w:t>
      </w:r>
      <w:proofErr w:type="spellEnd"/>
      <w:r w:rsidRPr="000012EA">
        <w:rPr>
          <w:rFonts w:asciiTheme="majorHAnsi" w:eastAsia="Times New Roman" w:hAnsiTheme="majorHAnsi" w:cstheme="majorHAnsi"/>
          <w:lang w:eastAsia="en-GB"/>
        </w:rPr>
        <w:t xml:space="preserve"> i izravnanje. Nakon toga treba obavezno izvesti </w:t>
      </w:r>
      <w:proofErr w:type="spellStart"/>
      <w:r w:rsidRPr="000012EA">
        <w:rPr>
          <w:rFonts w:asciiTheme="majorHAnsi" w:eastAsia="Times New Roman" w:hAnsiTheme="majorHAnsi" w:cstheme="majorHAnsi"/>
          <w:lang w:eastAsia="en-GB"/>
        </w:rPr>
        <w:t>gletanje</w:t>
      </w:r>
      <w:proofErr w:type="spellEnd"/>
      <w:r w:rsidRPr="000012EA">
        <w:rPr>
          <w:rFonts w:asciiTheme="majorHAnsi" w:eastAsia="Times New Roman" w:hAnsiTheme="majorHAnsi" w:cstheme="majorHAnsi"/>
          <w:lang w:eastAsia="en-GB"/>
        </w:rPr>
        <w:t xml:space="preserve"> odgovarajućom </w:t>
      </w:r>
      <w:proofErr w:type="spellStart"/>
      <w:r w:rsidRPr="000012EA">
        <w:rPr>
          <w:rFonts w:asciiTheme="majorHAnsi" w:eastAsia="Times New Roman" w:hAnsiTheme="majorHAnsi" w:cstheme="majorHAnsi"/>
          <w:lang w:eastAsia="en-GB"/>
        </w:rPr>
        <w:t>glet</w:t>
      </w:r>
      <w:proofErr w:type="spellEnd"/>
      <w:r w:rsidRPr="000012EA">
        <w:rPr>
          <w:rFonts w:asciiTheme="majorHAnsi" w:eastAsia="Times New Roman" w:hAnsiTheme="majorHAnsi" w:cstheme="majorHAnsi"/>
          <w:lang w:eastAsia="en-GB"/>
        </w:rPr>
        <w:t xml:space="preserve"> masom za određeni tip podloge do potrebne glatkoće, ako nije u stavci troškovnik drugačije navedeno. Sve gore navedeno treba uračunati u jediničnu cijenu.</w:t>
      </w:r>
    </w:p>
    <w:p w14:paraId="4EFB087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F80E15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 radu treba se strogo pridržavati pravila zaštite na radu, uz primjenu odgovarajućih zaštitnih sredstava. Sve prostorije po završetku radova treba dobro prozračiti ili ventilirati.</w:t>
      </w:r>
    </w:p>
    <w:p w14:paraId="5E50FF0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ilikom izvođenja radova izvoditelj treba zaštititi sve susjedne plohe i dijelove konstrukcije na takav način da ne dođe do njihovog prljanja i oštećenja i isto uračunati u cijeni. Ukoliko do prljanja i oštećenja ipak dođe, isto će izvoditelj očistiti i popraviti na svoj trošak.</w:t>
      </w:r>
    </w:p>
    <w:p w14:paraId="64555DA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9F6B7E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Tijekom izvođenja radova treba obratiti pažnju na atmosferske prilike. Vanjski radovi se ne smiju izvoditi u slučaju oborina, magle, zraka prezasićenog vlagom, te jakog vjetra i temperature ispod +5°C.</w:t>
      </w:r>
    </w:p>
    <w:p w14:paraId="48F9991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A7208F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Premazi i boje moraju biti postojani na svjetlo i otporni na pranje vodom, a na vanjskim plohama otporni na atmosferilije. Svi soboslikarski radovi moraju se izvesti prema izabranim uzorcima.</w:t>
      </w:r>
    </w:p>
    <w:p w14:paraId="73CE421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AC986A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Izvođač može započeti radove tek kad su iz prostorije odstranjeni svi otpaci i drugo što bi moglo smetati izvedbi. Za sve vrste soboslikarsko-</w:t>
      </w:r>
      <w:proofErr w:type="spellStart"/>
      <w:r w:rsidRPr="000012EA">
        <w:rPr>
          <w:rFonts w:asciiTheme="majorHAnsi" w:eastAsia="Times New Roman" w:hAnsiTheme="majorHAnsi" w:cstheme="majorHAnsi"/>
          <w:lang w:eastAsia="en-GB"/>
        </w:rPr>
        <w:t>ličilačkih</w:t>
      </w:r>
      <w:proofErr w:type="spellEnd"/>
      <w:r w:rsidRPr="000012EA">
        <w:rPr>
          <w:rFonts w:asciiTheme="majorHAnsi" w:eastAsia="Times New Roman" w:hAnsiTheme="majorHAnsi" w:cstheme="majorHAnsi"/>
          <w:lang w:eastAsia="en-GB"/>
        </w:rPr>
        <w:t xml:space="preserve"> radova podloge moraju biti čiste od prašine i druge prljavštine kao što su: smole, ulja, masti, čađa, gar, bitumen, cement, mort i dr. Bojati ili ličiti dopušteno je samo na suhu i pripremljenu podlogu. Vanjski </w:t>
      </w:r>
      <w:proofErr w:type="spellStart"/>
      <w:r w:rsidRPr="000012EA">
        <w:rPr>
          <w:rFonts w:asciiTheme="majorHAnsi" w:eastAsia="Times New Roman" w:hAnsiTheme="majorHAnsi" w:cstheme="majorHAnsi"/>
          <w:lang w:eastAsia="en-GB"/>
        </w:rPr>
        <w:t>ličilački</w:t>
      </w:r>
      <w:proofErr w:type="spellEnd"/>
      <w:r w:rsidRPr="000012EA">
        <w:rPr>
          <w:rFonts w:asciiTheme="majorHAnsi" w:eastAsia="Times New Roman" w:hAnsiTheme="majorHAnsi" w:cstheme="majorHAnsi"/>
          <w:lang w:eastAsia="en-GB"/>
        </w:rPr>
        <w:t xml:space="preserve"> radovi ne smiju se izvoditi po lošem vremenu, koje bi moglo štetiti kvaliteti radova (npr. hladnoća, oborine, magla, jak vjetar i sl.).</w:t>
      </w:r>
    </w:p>
    <w:p w14:paraId="3040887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6C03378" w14:textId="77777777" w:rsidR="00F8303D" w:rsidRPr="000012EA" w:rsidRDefault="00F8303D" w:rsidP="00F8303D">
      <w:pPr>
        <w:spacing w:after="0" w:line="240" w:lineRule="auto"/>
        <w:jc w:val="both"/>
        <w:textAlignment w:val="baseline"/>
        <w:rPr>
          <w:rFonts w:asciiTheme="majorHAnsi" w:eastAsia="Times New Roman" w:hAnsiTheme="majorHAnsi" w:cstheme="majorHAnsi"/>
          <w:b/>
          <w:lang w:eastAsia="en-GB"/>
        </w:rPr>
      </w:pPr>
      <w:r w:rsidRPr="000012EA">
        <w:rPr>
          <w:rFonts w:asciiTheme="majorHAnsi" w:eastAsia="Times New Roman" w:hAnsiTheme="majorHAnsi" w:cstheme="majorHAnsi"/>
          <w:b/>
          <w:lang w:eastAsia="en-GB"/>
        </w:rPr>
        <w:t>Zabranjeno je bacati u kanalizaciju i sanitarne uređaje ostatke boje, vapna, gipsa, kita i drugog materijala.</w:t>
      </w:r>
    </w:p>
    <w:p w14:paraId="06834E3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65BB891"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ZIDOVI</w:t>
      </w:r>
    </w:p>
    <w:p w14:paraId="37C47BC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7CE3B5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nutrašnji zidovi prostorija prvo se izravnavaju, </w:t>
      </w:r>
      <w:proofErr w:type="spellStart"/>
      <w:r w:rsidRPr="000012EA">
        <w:rPr>
          <w:rFonts w:asciiTheme="majorHAnsi" w:eastAsia="Times New Roman" w:hAnsiTheme="majorHAnsi" w:cstheme="majorHAnsi"/>
          <w:lang w:eastAsia="en-GB"/>
        </w:rPr>
        <w:t>gletaju</w:t>
      </w:r>
      <w:proofErr w:type="spellEnd"/>
      <w:r w:rsidRPr="000012EA">
        <w:rPr>
          <w:rFonts w:asciiTheme="majorHAnsi" w:eastAsia="Times New Roman" w:hAnsiTheme="majorHAnsi" w:cstheme="majorHAnsi"/>
          <w:lang w:eastAsia="en-GB"/>
        </w:rPr>
        <w:t xml:space="preserve"> specijalnim postavama koje moraju dobro prilijegati na podlogu i nakon sušenja činiti vrlo čvrstu podlogu za bojanje disperzivnim bojama.</w:t>
      </w:r>
    </w:p>
    <w:p w14:paraId="0DC6761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U obračunu su posebno iskazane žbukane / betonske površine od </w:t>
      </w:r>
      <w:proofErr w:type="spellStart"/>
      <w:r w:rsidRPr="000012EA">
        <w:rPr>
          <w:rFonts w:asciiTheme="majorHAnsi" w:eastAsia="Times New Roman" w:hAnsiTheme="majorHAnsi" w:cstheme="majorHAnsi"/>
          <w:lang w:eastAsia="en-GB"/>
        </w:rPr>
        <w:t>gipskartonskih</w:t>
      </w:r>
      <w:proofErr w:type="spellEnd"/>
      <w:r w:rsidRPr="000012EA">
        <w:rPr>
          <w:rFonts w:asciiTheme="majorHAnsi" w:eastAsia="Times New Roman" w:hAnsiTheme="majorHAnsi" w:cstheme="majorHAnsi"/>
          <w:lang w:eastAsia="en-GB"/>
        </w:rPr>
        <w:t xml:space="preserve"> površina.</w:t>
      </w:r>
    </w:p>
    <w:p w14:paraId="11ACCD7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Grundiranje površine izvodi se i obračunava za cijelu površinu podloga od </w:t>
      </w:r>
      <w:proofErr w:type="spellStart"/>
      <w:r w:rsidRPr="000012EA">
        <w:rPr>
          <w:rFonts w:asciiTheme="majorHAnsi" w:eastAsia="Times New Roman" w:hAnsiTheme="majorHAnsi" w:cstheme="majorHAnsi"/>
          <w:lang w:eastAsia="en-GB"/>
        </w:rPr>
        <w:t>gipskartonskih</w:t>
      </w:r>
      <w:proofErr w:type="spellEnd"/>
      <w:r w:rsidRPr="000012EA">
        <w:rPr>
          <w:rFonts w:asciiTheme="majorHAnsi" w:eastAsia="Times New Roman" w:hAnsiTheme="majorHAnsi" w:cstheme="majorHAnsi"/>
          <w:lang w:eastAsia="en-GB"/>
        </w:rPr>
        <w:t xml:space="preserve"> ploča.</w:t>
      </w:r>
    </w:p>
    <w:p w14:paraId="2D51F1F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Kvaliteta </w:t>
      </w:r>
      <w:proofErr w:type="spellStart"/>
      <w:r w:rsidRPr="000012EA">
        <w:rPr>
          <w:rFonts w:asciiTheme="majorHAnsi" w:eastAsia="Times New Roman" w:hAnsiTheme="majorHAnsi" w:cstheme="majorHAnsi"/>
          <w:lang w:eastAsia="en-GB"/>
        </w:rPr>
        <w:t>kitanja</w:t>
      </w:r>
      <w:proofErr w:type="spellEnd"/>
      <w:r w:rsidRPr="000012EA">
        <w:rPr>
          <w:rFonts w:asciiTheme="majorHAnsi" w:eastAsia="Times New Roman" w:hAnsiTheme="majorHAnsi" w:cstheme="majorHAnsi"/>
          <w:lang w:eastAsia="en-GB"/>
        </w:rPr>
        <w:t xml:space="preserve"> i ličenja kontrolira se noću ili u zamračenoj prostoriji reflektorom prislonjenim uz plohu zida odnosno stropa. Kod ličenja vanjskih zidova treba se izbjegavati faza </w:t>
      </w:r>
      <w:proofErr w:type="spellStart"/>
      <w:r w:rsidRPr="000012EA">
        <w:rPr>
          <w:rFonts w:asciiTheme="majorHAnsi" w:eastAsia="Times New Roman" w:hAnsiTheme="majorHAnsi" w:cstheme="majorHAnsi"/>
          <w:lang w:eastAsia="en-GB"/>
        </w:rPr>
        <w:t>kitanja</w:t>
      </w:r>
      <w:proofErr w:type="spellEnd"/>
      <w:r w:rsidRPr="000012EA">
        <w:rPr>
          <w:rFonts w:asciiTheme="majorHAnsi" w:eastAsia="Times New Roman" w:hAnsiTheme="majorHAnsi" w:cstheme="majorHAnsi"/>
          <w:lang w:eastAsia="en-GB"/>
        </w:rPr>
        <w:t xml:space="preserve"> (2), a nikako ne predviđati fazu </w:t>
      </w:r>
      <w:proofErr w:type="spellStart"/>
      <w:r w:rsidRPr="000012EA">
        <w:rPr>
          <w:rFonts w:asciiTheme="majorHAnsi" w:eastAsia="Times New Roman" w:hAnsiTheme="majorHAnsi" w:cstheme="majorHAnsi"/>
          <w:lang w:eastAsia="en-GB"/>
        </w:rPr>
        <w:t>gletanja</w:t>
      </w:r>
      <w:proofErr w:type="spellEnd"/>
      <w:r w:rsidRPr="000012EA">
        <w:rPr>
          <w:rFonts w:asciiTheme="majorHAnsi" w:eastAsia="Times New Roman" w:hAnsiTheme="majorHAnsi" w:cstheme="majorHAnsi"/>
          <w:lang w:eastAsia="en-GB"/>
        </w:rPr>
        <w:t xml:space="preserve"> (3).</w:t>
      </w:r>
    </w:p>
    <w:p w14:paraId="3BBB837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3B0438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Vrste boja za unutarnje / vanjske prostora:</w:t>
      </w:r>
    </w:p>
    <w:p w14:paraId="3C1C5CB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vapno – zastarjela tehnologija koja se danas uglavnom više ne primjenjuje</w:t>
      </w:r>
    </w:p>
    <w:p w14:paraId="271D2F1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uljena boja – zastarjela tehnologija koja se danas uglavnom više ne primjenjuje</w:t>
      </w:r>
    </w:p>
    <w:p w14:paraId="25A587E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disperzivne - disperzije bazirane na polimernim vezivima, kao npr. akrilna smola, silikatne, silikonske...</w:t>
      </w:r>
    </w:p>
    <w:p w14:paraId="5A5BD2B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disperzivne </w:t>
      </w:r>
      <w:proofErr w:type="spellStart"/>
      <w:r w:rsidRPr="000012EA">
        <w:rPr>
          <w:rFonts w:asciiTheme="majorHAnsi" w:eastAsia="Times New Roman" w:hAnsiTheme="majorHAnsi" w:cstheme="majorHAnsi"/>
          <w:lang w:eastAsia="en-GB"/>
        </w:rPr>
        <w:t>latex</w:t>
      </w:r>
      <w:proofErr w:type="spellEnd"/>
      <w:r w:rsidRPr="000012EA">
        <w:rPr>
          <w:rFonts w:asciiTheme="majorHAnsi" w:eastAsia="Times New Roman" w:hAnsiTheme="majorHAnsi" w:cstheme="majorHAnsi"/>
          <w:lang w:eastAsia="en-GB"/>
        </w:rPr>
        <w:t xml:space="preserve"> -disperzije na bazi </w:t>
      </w:r>
      <w:proofErr w:type="spellStart"/>
      <w:r w:rsidRPr="000012EA">
        <w:rPr>
          <w:rFonts w:asciiTheme="majorHAnsi" w:eastAsia="Times New Roman" w:hAnsiTheme="majorHAnsi" w:cstheme="majorHAnsi"/>
          <w:lang w:eastAsia="en-GB"/>
        </w:rPr>
        <w:t>vinilacetatnog</w:t>
      </w:r>
      <w:proofErr w:type="spellEnd"/>
      <w:r w:rsidRPr="000012EA">
        <w:rPr>
          <w:rFonts w:asciiTheme="majorHAnsi" w:eastAsia="Times New Roman" w:hAnsiTheme="majorHAnsi" w:cstheme="majorHAnsi"/>
          <w:lang w:eastAsia="en-GB"/>
        </w:rPr>
        <w:t xml:space="preserve"> polimera, izuzetno čvrste i otporne na pranje / ribanje</w:t>
      </w:r>
    </w:p>
    <w:p w14:paraId="0FAF342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dekorativne </w:t>
      </w:r>
      <w:proofErr w:type="spellStart"/>
      <w:r w:rsidRPr="000012EA">
        <w:rPr>
          <w:rFonts w:asciiTheme="majorHAnsi" w:eastAsia="Times New Roman" w:hAnsiTheme="majorHAnsi" w:cstheme="majorHAnsi"/>
          <w:lang w:eastAsia="en-GB"/>
        </w:rPr>
        <w:t>stucco</w:t>
      </w:r>
      <w:proofErr w:type="spellEnd"/>
      <w:r w:rsidRPr="000012EA">
        <w:rPr>
          <w:rFonts w:asciiTheme="majorHAnsi" w:eastAsia="Times New Roman" w:hAnsiTheme="majorHAnsi" w:cstheme="majorHAnsi"/>
          <w:lang w:eastAsia="en-GB"/>
        </w:rPr>
        <w:t xml:space="preserve"> boje - na bazi gašenog vapna i finih zrnaca mramornog praha sa specijalnim aditivima</w:t>
      </w:r>
    </w:p>
    <w:p w14:paraId="4F70CA8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516A1B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redstva za premazivanje, s obzirom na sastav i vrstu, moraju biti međusobno usklađena. Za podloge iz gips kartonskih ploča sredstva za premazivanje na osnovi vapna, vodenog stakla i silikata nisu </w:t>
      </w:r>
      <w:r w:rsidRPr="000012EA">
        <w:rPr>
          <w:rFonts w:asciiTheme="majorHAnsi" w:eastAsia="Times New Roman" w:hAnsiTheme="majorHAnsi" w:cstheme="majorHAnsi"/>
          <w:lang w:eastAsia="en-GB"/>
        </w:rPr>
        <w:lastRenderedPageBreak/>
        <w:t>primjerena. Kod disperzijskih silikatnih boja potrebno se pridržavati savjeta proizvođača sredstva. Kod gips kartonskih ploča koje su duže vrijeme bez zaštite izložene djelovanju svjetla može se pojaviti požutjelost i zato se prije nanošenja premaza preporučuje probni premaz preko više ploča, uključivo s fugiranim mjestima.</w:t>
      </w:r>
    </w:p>
    <w:p w14:paraId="4047C3C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C2F57C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Ličenje unutarnjih zidova izvodi se slijedećim redoslijedom:</w:t>
      </w:r>
    </w:p>
    <w:p w14:paraId="5F4751FF" w14:textId="72316542"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0. namakanje i struganje starog nalič</w:t>
      </w:r>
      <w:r w:rsidR="00BC1ECA" w:rsidRPr="000012EA">
        <w:rPr>
          <w:rFonts w:asciiTheme="majorHAnsi" w:eastAsia="Times New Roman" w:hAnsiTheme="majorHAnsi" w:cstheme="majorHAnsi"/>
          <w:lang w:eastAsia="en-GB"/>
        </w:rPr>
        <w:t>j</w:t>
      </w:r>
      <w:r w:rsidRPr="000012EA">
        <w:rPr>
          <w:rFonts w:asciiTheme="majorHAnsi" w:eastAsia="Times New Roman" w:hAnsiTheme="majorHAnsi" w:cstheme="majorHAnsi"/>
          <w:lang w:eastAsia="en-GB"/>
        </w:rPr>
        <w:t>a,</w:t>
      </w:r>
    </w:p>
    <w:p w14:paraId="4E21824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1. impregnacija (grundiranje) – penetrirajući premaz podloge radi konsolidacije,</w:t>
      </w:r>
    </w:p>
    <w:p w14:paraId="768F7AB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2. </w:t>
      </w:r>
      <w:proofErr w:type="spellStart"/>
      <w:r w:rsidRPr="000012EA">
        <w:rPr>
          <w:rFonts w:asciiTheme="majorHAnsi" w:eastAsia="Times New Roman" w:hAnsiTheme="majorHAnsi" w:cstheme="majorHAnsi"/>
          <w:lang w:eastAsia="en-GB"/>
        </w:rPr>
        <w:t>kitanje</w:t>
      </w:r>
      <w:proofErr w:type="spellEnd"/>
      <w:r w:rsidRPr="000012EA">
        <w:rPr>
          <w:rFonts w:asciiTheme="majorHAnsi" w:eastAsia="Times New Roman" w:hAnsiTheme="majorHAnsi" w:cstheme="majorHAnsi"/>
          <w:lang w:eastAsia="en-GB"/>
        </w:rPr>
        <w:t xml:space="preserve"> i zatvaranje pojedinačnih rupa, uključivo bandažiranje većih pukotina</w:t>
      </w:r>
    </w:p>
    <w:p w14:paraId="79639CA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3. </w:t>
      </w:r>
      <w:proofErr w:type="spellStart"/>
      <w:r w:rsidRPr="000012EA">
        <w:rPr>
          <w:rFonts w:asciiTheme="majorHAnsi" w:eastAsia="Times New Roman" w:hAnsiTheme="majorHAnsi" w:cstheme="majorHAnsi"/>
          <w:lang w:eastAsia="en-GB"/>
        </w:rPr>
        <w:t>gletanje</w:t>
      </w:r>
      <w:proofErr w:type="spellEnd"/>
      <w:r w:rsidRPr="000012EA">
        <w:rPr>
          <w:rFonts w:asciiTheme="majorHAnsi" w:eastAsia="Times New Roman" w:hAnsiTheme="majorHAnsi" w:cstheme="majorHAnsi"/>
          <w:lang w:eastAsia="en-GB"/>
        </w:rPr>
        <w:t xml:space="preserve"> – prevlačenje cijele površine </w:t>
      </w:r>
      <w:proofErr w:type="spellStart"/>
      <w:r w:rsidRPr="000012EA">
        <w:rPr>
          <w:rFonts w:asciiTheme="majorHAnsi" w:eastAsia="Times New Roman" w:hAnsiTheme="majorHAnsi" w:cstheme="majorHAnsi"/>
          <w:lang w:eastAsia="en-GB"/>
        </w:rPr>
        <w:t>ličilačkim</w:t>
      </w:r>
      <w:proofErr w:type="spellEnd"/>
      <w:r w:rsidRPr="000012EA">
        <w:rPr>
          <w:rFonts w:asciiTheme="majorHAnsi" w:eastAsia="Times New Roman" w:hAnsiTheme="majorHAnsi" w:cstheme="majorHAnsi"/>
          <w:lang w:eastAsia="en-GB"/>
        </w:rPr>
        <w:t xml:space="preserve"> kitom u nekoliko slojeva ovisno o zahtijevanoj kvaliteti površine uključivo brušenje i </w:t>
      </w:r>
      <w:proofErr w:type="spellStart"/>
      <w:r w:rsidRPr="000012EA">
        <w:rPr>
          <w:rFonts w:asciiTheme="majorHAnsi" w:eastAsia="Times New Roman" w:hAnsiTheme="majorHAnsi" w:cstheme="majorHAnsi"/>
          <w:lang w:eastAsia="en-GB"/>
        </w:rPr>
        <w:t>otprašivanje</w:t>
      </w:r>
      <w:proofErr w:type="spellEnd"/>
      <w:r w:rsidRPr="000012EA">
        <w:rPr>
          <w:rFonts w:asciiTheme="majorHAnsi" w:eastAsia="Times New Roman" w:hAnsiTheme="majorHAnsi" w:cstheme="majorHAnsi"/>
          <w:lang w:eastAsia="en-GB"/>
        </w:rPr>
        <w:t xml:space="preserve"> između slojeva,</w:t>
      </w:r>
    </w:p>
    <w:p w14:paraId="7D7E0C0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4. brušenje i </w:t>
      </w:r>
      <w:proofErr w:type="spellStart"/>
      <w:r w:rsidRPr="000012EA">
        <w:rPr>
          <w:rFonts w:asciiTheme="majorHAnsi" w:eastAsia="Times New Roman" w:hAnsiTheme="majorHAnsi" w:cstheme="majorHAnsi"/>
          <w:lang w:eastAsia="en-GB"/>
        </w:rPr>
        <w:t>otprašivanje</w:t>
      </w:r>
      <w:proofErr w:type="spellEnd"/>
      <w:r w:rsidRPr="000012EA">
        <w:rPr>
          <w:rFonts w:asciiTheme="majorHAnsi" w:eastAsia="Times New Roman" w:hAnsiTheme="majorHAnsi" w:cstheme="majorHAnsi"/>
          <w:lang w:eastAsia="en-GB"/>
        </w:rPr>
        <w:t>,</w:t>
      </w:r>
    </w:p>
    <w:p w14:paraId="67A08CD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5. ovisno o vrsti boje i uputi proizvođača – nanošenje primera kako bi se smanjila </w:t>
      </w:r>
      <w:proofErr w:type="spellStart"/>
      <w:r w:rsidRPr="000012EA">
        <w:rPr>
          <w:rFonts w:asciiTheme="majorHAnsi" w:eastAsia="Times New Roman" w:hAnsiTheme="majorHAnsi" w:cstheme="majorHAnsi"/>
          <w:lang w:eastAsia="en-GB"/>
        </w:rPr>
        <w:t>upojnost</w:t>
      </w:r>
      <w:proofErr w:type="spellEnd"/>
    </w:p>
    <w:p w14:paraId="1548BAC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6. dvokratno ili trokratno ličenje – nanošenje boje četkama, valjcima ili prskanjem.</w:t>
      </w:r>
    </w:p>
    <w:p w14:paraId="22330D0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B86EAF5" w14:textId="77777777" w:rsidR="00F8303D" w:rsidRPr="000012EA" w:rsidRDefault="00F8303D" w:rsidP="00F8303D">
      <w:pPr>
        <w:pStyle w:val="Heading3"/>
        <w:rPr>
          <w:rFonts w:eastAsia="Times New Roman" w:cstheme="majorHAnsi"/>
          <w:lang w:eastAsia="en-GB"/>
        </w:rPr>
      </w:pPr>
      <w:r w:rsidRPr="000012EA">
        <w:rPr>
          <w:rFonts w:eastAsia="Times New Roman" w:cstheme="majorHAnsi"/>
          <w:lang w:eastAsia="en-GB"/>
        </w:rPr>
        <w:t>STOLARIJA</w:t>
      </w:r>
    </w:p>
    <w:p w14:paraId="21F07BB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21C6021B" w14:textId="77777777" w:rsidR="00F8303D" w:rsidRPr="000012EA" w:rsidRDefault="00F8303D" w:rsidP="00F8303D">
      <w:pPr>
        <w:pStyle w:val="Heading4"/>
        <w:rPr>
          <w:rFonts w:eastAsia="Times New Roman" w:cstheme="majorHAnsi"/>
          <w:lang w:eastAsia="en-GB"/>
        </w:rPr>
      </w:pPr>
      <w:r w:rsidRPr="000012EA">
        <w:rPr>
          <w:rFonts w:eastAsia="Times New Roman" w:cstheme="majorHAnsi"/>
          <w:lang w:eastAsia="en-GB"/>
        </w:rPr>
        <w:t>LIČENJE</w:t>
      </w:r>
    </w:p>
    <w:p w14:paraId="444B804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1F840B2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Ličenje stolarije radi se samo na unutarnjoj stolariji, a izuzetno na vanjskoj ako je već bila ličena. Vratna krila mogu se ličiti u radionici kompresorom. Ličiti se može stolarija koja ima francuske ili cilindar petlje, odnosno drugi okov predviđen za ličenje, ali ne i </w:t>
      </w:r>
      <w:proofErr w:type="spellStart"/>
      <w:r w:rsidRPr="000012EA">
        <w:rPr>
          <w:rFonts w:asciiTheme="majorHAnsi" w:eastAsia="Times New Roman" w:hAnsiTheme="majorHAnsi" w:cstheme="majorHAnsi"/>
          <w:lang w:eastAsia="en-GB"/>
        </w:rPr>
        <w:t>roto</w:t>
      </w:r>
      <w:proofErr w:type="spellEnd"/>
      <w:r w:rsidRPr="000012EA">
        <w:rPr>
          <w:rFonts w:asciiTheme="majorHAnsi" w:eastAsia="Times New Roman" w:hAnsiTheme="majorHAnsi" w:cstheme="majorHAnsi"/>
          <w:lang w:eastAsia="en-GB"/>
        </w:rPr>
        <w:t xml:space="preserve"> okov.</w:t>
      </w:r>
    </w:p>
    <w:p w14:paraId="27AD240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tolariju je prije ličenja uvijek potrebno pripremiti prema uputama proizvođača boje!</w:t>
      </w:r>
    </w:p>
    <w:p w14:paraId="384BC4E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DCCEF9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Ličenje unutarnje stolarije izvodi se u sljedećim fazama:</w:t>
      </w:r>
    </w:p>
    <w:p w14:paraId="4A1127E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0. paljenje, kemijsko ili mehaničko skidanje postojeće boje (u slučajevima obnove postojećih vrata),</w:t>
      </w:r>
    </w:p>
    <w:p w14:paraId="0F33FEB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1. impregnacija (u radionici),</w:t>
      </w:r>
    </w:p>
    <w:p w14:paraId="58C0793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2. </w:t>
      </w:r>
      <w:proofErr w:type="spellStart"/>
      <w:r w:rsidRPr="000012EA">
        <w:rPr>
          <w:rFonts w:asciiTheme="majorHAnsi" w:eastAsia="Times New Roman" w:hAnsiTheme="majorHAnsi" w:cstheme="majorHAnsi"/>
          <w:lang w:eastAsia="en-GB"/>
        </w:rPr>
        <w:t>kitanje</w:t>
      </w:r>
      <w:proofErr w:type="spellEnd"/>
      <w:r w:rsidRPr="000012EA">
        <w:rPr>
          <w:rFonts w:asciiTheme="majorHAnsi" w:eastAsia="Times New Roman" w:hAnsiTheme="majorHAnsi" w:cstheme="majorHAnsi"/>
          <w:lang w:eastAsia="en-GB"/>
        </w:rPr>
        <w:t>,</w:t>
      </w:r>
    </w:p>
    <w:p w14:paraId="6AF81E8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3. brušenje,</w:t>
      </w:r>
    </w:p>
    <w:p w14:paraId="4BB82D8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4. temeljni </w:t>
      </w:r>
      <w:proofErr w:type="spellStart"/>
      <w:r w:rsidRPr="000012EA">
        <w:rPr>
          <w:rFonts w:asciiTheme="majorHAnsi" w:eastAsia="Times New Roman" w:hAnsiTheme="majorHAnsi" w:cstheme="majorHAnsi"/>
          <w:lang w:eastAsia="en-GB"/>
        </w:rPr>
        <w:t>nalič</w:t>
      </w:r>
      <w:proofErr w:type="spellEnd"/>
      <w:r w:rsidRPr="000012EA">
        <w:rPr>
          <w:rFonts w:asciiTheme="majorHAnsi" w:eastAsia="Times New Roman" w:hAnsiTheme="majorHAnsi" w:cstheme="majorHAnsi"/>
          <w:lang w:eastAsia="en-GB"/>
        </w:rPr>
        <w:t>,</w:t>
      </w:r>
    </w:p>
    <w:p w14:paraId="73B7AA6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5. dodatno </w:t>
      </w:r>
      <w:proofErr w:type="spellStart"/>
      <w:r w:rsidRPr="000012EA">
        <w:rPr>
          <w:rFonts w:asciiTheme="majorHAnsi" w:eastAsia="Times New Roman" w:hAnsiTheme="majorHAnsi" w:cstheme="majorHAnsi"/>
          <w:lang w:eastAsia="en-GB"/>
        </w:rPr>
        <w:t>kitanje</w:t>
      </w:r>
      <w:proofErr w:type="spellEnd"/>
      <w:r w:rsidRPr="000012EA">
        <w:rPr>
          <w:rFonts w:asciiTheme="majorHAnsi" w:eastAsia="Times New Roman" w:hAnsiTheme="majorHAnsi" w:cstheme="majorHAnsi"/>
          <w:lang w:eastAsia="en-GB"/>
        </w:rPr>
        <w:t xml:space="preserve"> i brušenje,</w:t>
      </w:r>
    </w:p>
    <w:p w14:paraId="6811E04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6. lakiranje (min. 2 sloja).</w:t>
      </w:r>
    </w:p>
    <w:p w14:paraId="10D5E52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8C3D49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Vrste lakova za unutarnje / vanjske prostore:</w:t>
      </w:r>
    </w:p>
    <w:p w14:paraId="0BBF882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nitro</w:t>
      </w:r>
      <w:proofErr w:type="spellEnd"/>
      <w:r w:rsidRPr="000012EA">
        <w:rPr>
          <w:rFonts w:asciiTheme="majorHAnsi" w:eastAsia="Times New Roman" w:hAnsiTheme="majorHAnsi" w:cstheme="majorHAnsi"/>
          <w:lang w:eastAsia="en-GB"/>
        </w:rPr>
        <w:t xml:space="preserve"> lakovi – za unutrašnje prostore (na bazi celuloznih nitrata, sintetskih smola i organskih otapala)</w:t>
      </w:r>
    </w:p>
    <w:p w14:paraId="4DD6741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oliuretanski lakovi (mat, </w:t>
      </w:r>
      <w:proofErr w:type="spellStart"/>
      <w:r w:rsidRPr="000012EA">
        <w:rPr>
          <w:rFonts w:asciiTheme="majorHAnsi" w:eastAsia="Times New Roman" w:hAnsiTheme="majorHAnsi" w:cstheme="majorHAnsi"/>
          <w:lang w:eastAsia="en-GB"/>
        </w:rPr>
        <w:t>polumat</w:t>
      </w:r>
      <w:proofErr w:type="spellEnd"/>
      <w:r w:rsidRPr="000012EA">
        <w:rPr>
          <w:rFonts w:asciiTheme="majorHAnsi" w:eastAsia="Times New Roman" w:hAnsiTheme="majorHAnsi" w:cstheme="majorHAnsi"/>
          <w:lang w:eastAsia="en-GB"/>
        </w:rPr>
        <w:t>, sjajni) – za unutrašnje prostore (na bazi uljem modificirane poliuretanske smole u organskim otapalima)</w:t>
      </w:r>
    </w:p>
    <w:p w14:paraId="7E71A883" w14:textId="2FA3E3AE"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alkidni</w:t>
      </w:r>
      <w:proofErr w:type="spellEnd"/>
      <w:r w:rsidRPr="000012EA">
        <w:rPr>
          <w:rFonts w:asciiTheme="majorHAnsi" w:eastAsia="Times New Roman" w:hAnsiTheme="majorHAnsi" w:cstheme="majorHAnsi"/>
          <w:lang w:eastAsia="en-GB"/>
        </w:rPr>
        <w:t xml:space="preserve"> lakovi – za unutrašnje i vanjske prostore (na bazi modificirane </w:t>
      </w:r>
      <w:proofErr w:type="spellStart"/>
      <w:r w:rsidRPr="000012EA">
        <w:rPr>
          <w:rFonts w:asciiTheme="majorHAnsi" w:eastAsia="Times New Roman" w:hAnsiTheme="majorHAnsi" w:cstheme="majorHAnsi"/>
          <w:lang w:eastAsia="en-GB"/>
        </w:rPr>
        <w:t>alkidne</w:t>
      </w:r>
      <w:proofErr w:type="spellEnd"/>
      <w:r w:rsidRPr="000012EA">
        <w:rPr>
          <w:rFonts w:asciiTheme="majorHAnsi" w:eastAsia="Times New Roman" w:hAnsiTheme="majorHAnsi" w:cstheme="majorHAnsi"/>
          <w:lang w:eastAsia="en-GB"/>
        </w:rPr>
        <w:t xml:space="preserve"> smole u organskim otapalima uz</w:t>
      </w:r>
      <w:r w:rsidR="00BC1ECA" w:rsidRPr="000012EA">
        <w:rPr>
          <w:rFonts w:asciiTheme="majorHAnsi" w:eastAsia="Times New Roman" w:hAnsiTheme="majorHAnsi" w:cstheme="majorHAnsi"/>
          <w:lang w:eastAsia="en-GB"/>
        </w:rPr>
        <w:t xml:space="preserve"> </w:t>
      </w:r>
      <w:r w:rsidRPr="000012EA">
        <w:rPr>
          <w:rFonts w:asciiTheme="majorHAnsi" w:eastAsia="Times New Roman" w:hAnsiTheme="majorHAnsi" w:cstheme="majorHAnsi"/>
          <w:lang w:eastAsia="en-GB"/>
        </w:rPr>
        <w:t>doda</w:t>
      </w:r>
      <w:r w:rsidR="00BC1ECA" w:rsidRPr="000012EA">
        <w:rPr>
          <w:rFonts w:asciiTheme="majorHAnsi" w:eastAsia="Times New Roman" w:hAnsiTheme="majorHAnsi" w:cstheme="majorHAnsi"/>
          <w:lang w:eastAsia="en-GB"/>
        </w:rPr>
        <w:t>ta</w:t>
      </w:r>
      <w:r w:rsidRPr="000012EA">
        <w:rPr>
          <w:rFonts w:asciiTheme="majorHAnsi" w:eastAsia="Times New Roman" w:hAnsiTheme="majorHAnsi" w:cstheme="majorHAnsi"/>
          <w:lang w:eastAsia="en-GB"/>
        </w:rPr>
        <w:t>k punila i pigmenata)</w:t>
      </w:r>
    </w:p>
    <w:p w14:paraId="695AACB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akrilni lakovi – za unutrašnje i vanjske prostore (na bazi akrilnih smola i organskih otapala / ili topivi u vodi)</w:t>
      </w:r>
    </w:p>
    <w:p w14:paraId="56A0BD8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uljni premazi – za unutrašnje prostore (na bazi biljnih ulja i voskova)</w:t>
      </w:r>
    </w:p>
    <w:p w14:paraId="6F939DB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D173042" w14:textId="77777777" w:rsidR="00F8303D" w:rsidRPr="000012EA" w:rsidRDefault="00F8303D" w:rsidP="00F8303D">
      <w:pPr>
        <w:pStyle w:val="Heading4"/>
        <w:rPr>
          <w:rFonts w:eastAsia="Times New Roman" w:cstheme="majorHAnsi"/>
          <w:lang w:eastAsia="en-GB"/>
        </w:rPr>
      </w:pPr>
      <w:r w:rsidRPr="000012EA">
        <w:rPr>
          <w:rFonts w:eastAsia="Times New Roman" w:cstheme="majorHAnsi"/>
          <w:lang w:eastAsia="en-GB"/>
        </w:rPr>
        <w:t>GLAZURNI PREMAZ</w:t>
      </w:r>
    </w:p>
    <w:p w14:paraId="4DA30A4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Vanjska stolarija zaštićuje se </w:t>
      </w:r>
      <w:proofErr w:type="spellStart"/>
      <w:r w:rsidRPr="000012EA">
        <w:rPr>
          <w:rFonts w:asciiTheme="majorHAnsi" w:eastAsia="Times New Roman" w:hAnsiTheme="majorHAnsi" w:cstheme="majorHAnsi"/>
          <w:lang w:eastAsia="en-GB"/>
        </w:rPr>
        <w:t>lazurnim</w:t>
      </w:r>
      <w:proofErr w:type="spellEnd"/>
      <w:r w:rsidRPr="000012EA">
        <w:rPr>
          <w:rFonts w:asciiTheme="majorHAnsi" w:eastAsia="Times New Roman" w:hAnsiTheme="majorHAnsi" w:cstheme="majorHAnsi"/>
          <w:lang w:eastAsia="en-GB"/>
        </w:rPr>
        <w:t xml:space="preserve"> premazima kojima prethodi zaštita fungicidno-insekticidnom impregnacijom (uglavnom na bazi uljne </w:t>
      </w:r>
      <w:proofErr w:type="spellStart"/>
      <w:r w:rsidRPr="000012EA">
        <w:rPr>
          <w:rFonts w:asciiTheme="majorHAnsi" w:eastAsia="Times New Roman" w:hAnsiTheme="majorHAnsi" w:cstheme="majorHAnsi"/>
          <w:lang w:eastAsia="en-GB"/>
        </w:rPr>
        <w:t>alkidne</w:t>
      </w:r>
      <w:proofErr w:type="spellEnd"/>
      <w:r w:rsidRPr="000012EA">
        <w:rPr>
          <w:rFonts w:asciiTheme="majorHAnsi" w:eastAsia="Times New Roman" w:hAnsiTheme="majorHAnsi" w:cstheme="majorHAnsi"/>
          <w:lang w:eastAsia="en-GB"/>
        </w:rPr>
        <w:t xml:space="preserve"> smole u organskim otapalima uz dodatke aktivnih tvari). Impregnacija i prvi sloj </w:t>
      </w:r>
      <w:proofErr w:type="spellStart"/>
      <w:r w:rsidRPr="000012EA">
        <w:rPr>
          <w:rFonts w:asciiTheme="majorHAnsi" w:eastAsia="Times New Roman" w:hAnsiTheme="majorHAnsi" w:cstheme="majorHAnsi"/>
          <w:lang w:eastAsia="en-GB"/>
        </w:rPr>
        <w:t>lazurnog</w:t>
      </w:r>
      <w:proofErr w:type="spellEnd"/>
      <w:r w:rsidRPr="000012EA">
        <w:rPr>
          <w:rFonts w:asciiTheme="majorHAnsi" w:eastAsia="Times New Roman" w:hAnsiTheme="majorHAnsi" w:cstheme="majorHAnsi"/>
          <w:lang w:eastAsia="en-GB"/>
        </w:rPr>
        <w:t xml:space="preserve"> premaza nanose se u tvornici / radionici potapanjem, drugi sloj </w:t>
      </w:r>
      <w:proofErr w:type="spellStart"/>
      <w:r w:rsidRPr="000012EA">
        <w:rPr>
          <w:rFonts w:asciiTheme="majorHAnsi" w:eastAsia="Times New Roman" w:hAnsiTheme="majorHAnsi" w:cstheme="majorHAnsi"/>
          <w:lang w:eastAsia="en-GB"/>
        </w:rPr>
        <w:t>lazurnog</w:t>
      </w:r>
      <w:proofErr w:type="spellEnd"/>
      <w:r w:rsidRPr="000012EA">
        <w:rPr>
          <w:rFonts w:asciiTheme="majorHAnsi" w:eastAsia="Times New Roman" w:hAnsiTheme="majorHAnsi" w:cstheme="majorHAnsi"/>
          <w:lang w:eastAsia="en-GB"/>
        </w:rPr>
        <w:t xml:space="preserve"> premaza na gradilištu nakon ugradnje i treći na gradilištu po završetku svih </w:t>
      </w:r>
      <w:proofErr w:type="spellStart"/>
      <w:r w:rsidRPr="000012EA">
        <w:rPr>
          <w:rFonts w:asciiTheme="majorHAnsi" w:eastAsia="Times New Roman" w:hAnsiTheme="majorHAnsi" w:cstheme="majorHAnsi"/>
          <w:lang w:eastAsia="en-GB"/>
        </w:rPr>
        <w:t>ličilačkih</w:t>
      </w:r>
      <w:proofErr w:type="spellEnd"/>
      <w:r w:rsidRPr="000012EA">
        <w:rPr>
          <w:rFonts w:asciiTheme="majorHAnsi" w:eastAsia="Times New Roman" w:hAnsiTheme="majorHAnsi" w:cstheme="majorHAnsi"/>
          <w:lang w:eastAsia="en-GB"/>
        </w:rPr>
        <w:t xml:space="preserve"> radova. Impregnacija i prvi premaz (potapanje) obavlja se bez okova i ostakljenja, a drugi i treći sa brtvama i ostakljenjem pri čemu vidljivi okov i staklo treba zaštititi ljepljivom trakom.</w:t>
      </w:r>
    </w:p>
    <w:p w14:paraId="02CEF9E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955C2C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Ličenje stolarije </w:t>
      </w:r>
      <w:proofErr w:type="spellStart"/>
      <w:r w:rsidRPr="000012EA">
        <w:rPr>
          <w:rFonts w:asciiTheme="majorHAnsi" w:eastAsia="Times New Roman" w:hAnsiTheme="majorHAnsi" w:cstheme="majorHAnsi"/>
          <w:lang w:eastAsia="en-GB"/>
        </w:rPr>
        <w:t>lazurnim</w:t>
      </w:r>
      <w:proofErr w:type="spellEnd"/>
      <w:r w:rsidRPr="000012EA">
        <w:rPr>
          <w:rFonts w:asciiTheme="majorHAnsi" w:eastAsia="Times New Roman" w:hAnsiTheme="majorHAnsi" w:cstheme="majorHAnsi"/>
          <w:lang w:eastAsia="en-GB"/>
        </w:rPr>
        <w:t xml:space="preserve"> bojama</w:t>
      </w:r>
    </w:p>
    <w:p w14:paraId="4A1EE89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1. impregnacija i fungicidni premazi (u radionici)</w:t>
      </w:r>
    </w:p>
    <w:p w14:paraId="1ECD1F6E"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2. </w:t>
      </w:r>
      <w:proofErr w:type="spellStart"/>
      <w:r w:rsidRPr="000012EA">
        <w:rPr>
          <w:rFonts w:asciiTheme="majorHAnsi" w:eastAsia="Times New Roman" w:hAnsiTheme="majorHAnsi" w:cstheme="majorHAnsi"/>
          <w:lang w:eastAsia="en-GB"/>
        </w:rPr>
        <w:t>kitanje</w:t>
      </w:r>
      <w:proofErr w:type="spellEnd"/>
      <w:r w:rsidRPr="000012EA">
        <w:rPr>
          <w:rFonts w:asciiTheme="majorHAnsi" w:eastAsia="Times New Roman" w:hAnsiTheme="majorHAnsi" w:cstheme="majorHAnsi"/>
          <w:lang w:eastAsia="en-GB"/>
        </w:rPr>
        <w:t>,</w:t>
      </w:r>
    </w:p>
    <w:p w14:paraId="3E3B722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3. brušenje,</w:t>
      </w:r>
    </w:p>
    <w:p w14:paraId="099684E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4. </w:t>
      </w:r>
      <w:proofErr w:type="spellStart"/>
      <w:r w:rsidRPr="000012EA">
        <w:rPr>
          <w:rFonts w:asciiTheme="majorHAnsi" w:eastAsia="Times New Roman" w:hAnsiTheme="majorHAnsi" w:cstheme="majorHAnsi"/>
          <w:lang w:eastAsia="en-GB"/>
        </w:rPr>
        <w:t>lazurni</w:t>
      </w:r>
      <w:proofErr w:type="spellEnd"/>
      <w:r w:rsidRPr="000012EA">
        <w:rPr>
          <w:rFonts w:asciiTheme="majorHAnsi" w:eastAsia="Times New Roman" w:hAnsiTheme="majorHAnsi" w:cstheme="majorHAnsi"/>
          <w:lang w:eastAsia="en-GB"/>
        </w:rPr>
        <w:t xml:space="preserve"> premazi,</w:t>
      </w:r>
    </w:p>
    <w:p w14:paraId="6E746F3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5. brušenje,</w:t>
      </w:r>
    </w:p>
    <w:p w14:paraId="03DCB6F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6. završni premaz </w:t>
      </w:r>
      <w:proofErr w:type="spellStart"/>
      <w:r w:rsidRPr="000012EA">
        <w:rPr>
          <w:rFonts w:asciiTheme="majorHAnsi" w:eastAsia="Times New Roman" w:hAnsiTheme="majorHAnsi" w:cstheme="majorHAnsi"/>
          <w:lang w:eastAsia="en-GB"/>
        </w:rPr>
        <w:t>lazurom</w:t>
      </w:r>
      <w:proofErr w:type="spellEnd"/>
      <w:r w:rsidRPr="000012EA">
        <w:rPr>
          <w:rFonts w:asciiTheme="majorHAnsi" w:eastAsia="Times New Roman" w:hAnsiTheme="majorHAnsi" w:cstheme="majorHAnsi"/>
          <w:lang w:eastAsia="en-GB"/>
        </w:rPr>
        <w:t xml:space="preserve"> / lak – </w:t>
      </w:r>
      <w:proofErr w:type="spellStart"/>
      <w:r w:rsidRPr="000012EA">
        <w:rPr>
          <w:rFonts w:asciiTheme="majorHAnsi" w:eastAsia="Times New Roman" w:hAnsiTheme="majorHAnsi" w:cstheme="majorHAnsi"/>
          <w:lang w:eastAsia="en-GB"/>
        </w:rPr>
        <w:t>lazurom</w:t>
      </w:r>
      <w:proofErr w:type="spellEnd"/>
      <w:r w:rsidRPr="000012EA">
        <w:rPr>
          <w:rFonts w:asciiTheme="majorHAnsi" w:eastAsia="Times New Roman" w:hAnsiTheme="majorHAnsi" w:cstheme="majorHAnsi"/>
          <w:lang w:eastAsia="en-GB"/>
        </w:rPr>
        <w:t>.</w:t>
      </w:r>
    </w:p>
    <w:p w14:paraId="45646EA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38F61B11"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Vrste </w:t>
      </w:r>
      <w:proofErr w:type="spellStart"/>
      <w:r w:rsidRPr="000012EA">
        <w:rPr>
          <w:rFonts w:asciiTheme="majorHAnsi" w:eastAsia="Times New Roman" w:hAnsiTheme="majorHAnsi" w:cstheme="majorHAnsi"/>
          <w:lang w:eastAsia="en-GB"/>
        </w:rPr>
        <w:t>lazura</w:t>
      </w:r>
      <w:proofErr w:type="spellEnd"/>
      <w:r w:rsidRPr="000012EA">
        <w:rPr>
          <w:rFonts w:asciiTheme="majorHAnsi" w:eastAsia="Times New Roman" w:hAnsiTheme="majorHAnsi" w:cstheme="majorHAnsi"/>
          <w:lang w:eastAsia="en-GB"/>
        </w:rPr>
        <w:t xml:space="preserve"> za unutarnje / vanjske prostore:</w:t>
      </w:r>
    </w:p>
    <w:p w14:paraId="5479349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lazure</w:t>
      </w:r>
      <w:proofErr w:type="spellEnd"/>
      <w:r w:rsidRPr="000012EA">
        <w:rPr>
          <w:rFonts w:asciiTheme="majorHAnsi" w:eastAsia="Times New Roman" w:hAnsiTheme="majorHAnsi" w:cstheme="majorHAnsi"/>
          <w:lang w:eastAsia="en-GB"/>
        </w:rPr>
        <w:t xml:space="preserve"> – za unutrašnje prostore (na bazi </w:t>
      </w:r>
      <w:proofErr w:type="spellStart"/>
      <w:r w:rsidRPr="000012EA">
        <w:rPr>
          <w:rFonts w:asciiTheme="majorHAnsi" w:eastAsia="Times New Roman" w:hAnsiTheme="majorHAnsi" w:cstheme="majorHAnsi"/>
          <w:lang w:eastAsia="en-GB"/>
        </w:rPr>
        <w:t>dugouljne</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alkidne</w:t>
      </w:r>
      <w:proofErr w:type="spellEnd"/>
      <w:r w:rsidRPr="000012EA">
        <w:rPr>
          <w:rFonts w:asciiTheme="majorHAnsi" w:eastAsia="Times New Roman" w:hAnsiTheme="majorHAnsi" w:cstheme="majorHAnsi"/>
          <w:lang w:eastAsia="en-GB"/>
        </w:rPr>
        <w:t xml:space="preserve"> smole u organskim otapalima uz dodatak svjetlosnih pigmenata)</w:t>
      </w:r>
    </w:p>
    <w:p w14:paraId="48E26CE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lak </w:t>
      </w:r>
      <w:proofErr w:type="spellStart"/>
      <w:r w:rsidRPr="000012EA">
        <w:rPr>
          <w:rFonts w:asciiTheme="majorHAnsi" w:eastAsia="Times New Roman" w:hAnsiTheme="majorHAnsi" w:cstheme="majorHAnsi"/>
          <w:lang w:eastAsia="en-GB"/>
        </w:rPr>
        <w:t>lazure</w:t>
      </w:r>
      <w:proofErr w:type="spellEnd"/>
      <w:r w:rsidRPr="000012EA">
        <w:rPr>
          <w:rFonts w:asciiTheme="majorHAnsi" w:eastAsia="Times New Roman" w:hAnsiTheme="majorHAnsi" w:cstheme="majorHAnsi"/>
          <w:lang w:eastAsia="en-GB"/>
        </w:rPr>
        <w:t xml:space="preserve"> – za unutrašnje i vanjske prostore (na bazi </w:t>
      </w:r>
      <w:proofErr w:type="spellStart"/>
      <w:r w:rsidRPr="000012EA">
        <w:rPr>
          <w:rFonts w:asciiTheme="majorHAnsi" w:eastAsia="Times New Roman" w:hAnsiTheme="majorHAnsi" w:cstheme="majorHAnsi"/>
          <w:lang w:eastAsia="en-GB"/>
        </w:rPr>
        <w:t>alkidnih</w:t>
      </w:r>
      <w:proofErr w:type="spellEnd"/>
      <w:r w:rsidRPr="000012EA">
        <w:rPr>
          <w:rFonts w:asciiTheme="majorHAnsi" w:eastAsia="Times New Roman" w:hAnsiTheme="majorHAnsi" w:cstheme="majorHAnsi"/>
          <w:lang w:eastAsia="en-GB"/>
        </w:rPr>
        <w:t xml:space="preserve"> smola u organskim otapalima uz dodatak svjetlosnih pigmenata, </w:t>
      </w:r>
      <w:proofErr w:type="spellStart"/>
      <w:r w:rsidRPr="000012EA">
        <w:rPr>
          <w:rFonts w:asciiTheme="majorHAnsi" w:eastAsia="Times New Roman" w:hAnsiTheme="majorHAnsi" w:cstheme="majorHAnsi"/>
          <w:lang w:eastAsia="en-GB"/>
        </w:rPr>
        <w:t>UV</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absorbera</w:t>
      </w:r>
      <w:proofErr w:type="spellEnd"/>
      <w:r w:rsidRPr="000012EA">
        <w:rPr>
          <w:rFonts w:asciiTheme="majorHAnsi" w:eastAsia="Times New Roman" w:hAnsiTheme="majorHAnsi" w:cstheme="majorHAnsi"/>
          <w:lang w:eastAsia="en-GB"/>
        </w:rPr>
        <w:t xml:space="preserve"> i specijalnih voskova / ili na bazi specijalne </w:t>
      </w:r>
      <w:proofErr w:type="spellStart"/>
      <w:r w:rsidRPr="000012EA">
        <w:rPr>
          <w:rFonts w:asciiTheme="majorHAnsi" w:eastAsia="Times New Roman" w:hAnsiTheme="majorHAnsi" w:cstheme="majorHAnsi"/>
          <w:lang w:eastAsia="en-GB"/>
        </w:rPr>
        <w:t>akrilatne</w:t>
      </w:r>
      <w:proofErr w:type="spellEnd"/>
      <w:r w:rsidRPr="000012EA">
        <w:rPr>
          <w:rFonts w:asciiTheme="majorHAnsi" w:eastAsia="Times New Roman" w:hAnsiTheme="majorHAnsi" w:cstheme="majorHAnsi"/>
          <w:lang w:eastAsia="en-GB"/>
        </w:rPr>
        <w:t xml:space="preserve"> smole, aditiva i vode uz dodatak </w:t>
      </w:r>
      <w:proofErr w:type="spellStart"/>
      <w:r w:rsidRPr="000012EA">
        <w:rPr>
          <w:rFonts w:asciiTheme="majorHAnsi" w:eastAsia="Times New Roman" w:hAnsiTheme="majorHAnsi" w:cstheme="majorHAnsi"/>
          <w:lang w:eastAsia="en-GB"/>
        </w:rPr>
        <w:t>vodoodbojnog</w:t>
      </w:r>
      <w:proofErr w:type="spellEnd"/>
      <w:r w:rsidRPr="000012EA">
        <w:rPr>
          <w:rFonts w:asciiTheme="majorHAnsi" w:eastAsia="Times New Roman" w:hAnsiTheme="majorHAnsi" w:cstheme="majorHAnsi"/>
          <w:lang w:eastAsia="en-GB"/>
        </w:rPr>
        <w:t xml:space="preserve"> sredstva)</w:t>
      </w:r>
    </w:p>
    <w:p w14:paraId="3178A5A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C78837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bračun:</w:t>
      </w:r>
    </w:p>
    <w:p w14:paraId="365826C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zidovi se obračunavaju po površini izraženoj u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na način:</w:t>
      </w:r>
    </w:p>
    <w:p w14:paraId="6ED3685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otvori veličine do 3,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ne odbijaju se, a njihove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se posebno ne obračunavaju</w:t>
      </w:r>
    </w:p>
    <w:p w14:paraId="3F56D49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kod otvora veličine 3,0 do 5,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odbija se površina preko 3,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a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se posebno ne obračunavaju</w:t>
      </w:r>
    </w:p>
    <w:p w14:paraId="01261F1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kod otvora preko 5,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odbija se površina preko 3,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a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oko otvora se obračunavaju posebno</w:t>
      </w:r>
    </w:p>
    <w:p w14:paraId="2E83695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špalete</w:t>
      </w:r>
      <w:proofErr w:type="spellEnd"/>
      <w:r w:rsidRPr="000012EA">
        <w:rPr>
          <w:rFonts w:asciiTheme="majorHAnsi" w:eastAsia="Times New Roman" w:hAnsiTheme="majorHAnsi" w:cstheme="majorHAnsi"/>
          <w:lang w:eastAsia="en-GB"/>
        </w:rPr>
        <w:t xml:space="preserve"> širine veće od 20 cm obračunavanju se posebno</w:t>
      </w:r>
    </w:p>
    <w:p w14:paraId="026DA42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normativi za zidove površine ispod 10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povećavaju se za 1,20</w:t>
      </w:r>
    </w:p>
    <w:p w14:paraId="433F0DD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tolarija / bravarija se obračunava po površini izraženoj u m</w:t>
      </w:r>
      <w:r w:rsidRPr="000012EA">
        <w:rPr>
          <w:rFonts w:asciiTheme="majorHAnsi" w:eastAsia="Times New Roman" w:hAnsiTheme="majorHAnsi" w:cstheme="majorHAnsi"/>
          <w:vertAlign w:val="superscript"/>
          <w:lang w:eastAsia="en-GB"/>
        </w:rPr>
        <w:t>2</w:t>
      </w:r>
      <w:r w:rsidRPr="000012EA">
        <w:rPr>
          <w:rFonts w:asciiTheme="majorHAnsi" w:eastAsia="Times New Roman" w:hAnsiTheme="majorHAnsi" w:cstheme="majorHAnsi"/>
          <w:lang w:eastAsia="en-GB"/>
        </w:rPr>
        <w:t xml:space="preserve"> na način:</w:t>
      </w:r>
    </w:p>
    <w:p w14:paraId="65031D5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une površine otvora i </w:t>
      </w:r>
      <w:proofErr w:type="spellStart"/>
      <w:r w:rsidRPr="000012EA">
        <w:rPr>
          <w:rFonts w:asciiTheme="majorHAnsi" w:eastAsia="Times New Roman" w:hAnsiTheme="majorHAnsi" w:cstheme="majorHAnsi"/>
          <w:lang w:eastAsia="en-GB"/>
        </w:rPr>
        <w:t>opšava</w:t>
      </w:r>
      <w:proofErr w:type="spellEnd"/>
      <w:r w:rsidRPr="000012EA">
        <w:rPr>
          <w:rFonts w:asciiTheme="majorHAnsi" w:eastAsia="Times New Roman" w:hAnsiTheme="majorHAnsi" w:cstheme="majorHAnsi"/>
          <w:lang w:eastAsia="en-GB"/>
        </w:rPr>
        <w:t xml:space="preserve"> bez odbijanja površine stakla) množeno koeficijentima:</w:t>
      </w:r>
    </w:p>
    <w:p w14:paraId="4389105C"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 2,90 = dvostruki prozor (bez prečki, sa kutijom za roletu i </w:t>
      </w:r>
      <w:proofErr w:type="spellStart"/>
      <w:r w:rsidRPr="000012EA">
        <w:rPr>
          <w:rFonts w:asciiTheme="majorHAnsi" w:eastAsia="Times New Roman" w:hAnsiTheme="majorHAnsi" w:cstheme="majorHAnsi"/>
          <w:lang w:eastAsia="en-GB"/>
        </w:rPr>
        <w:t>opšavom</w:t>
      </w:r>
      <w:proofErr w:type="spellEnd"/>
      <w:r w:rsidRPr="000012EA">
        <w:rPr>
          <w:rFonts w:asciiTheme="majorHAnsi" w:eastAsia="Times New Roman" w:hAnsiTheme="majorHAnsi" w:cstheme="majorHAnsi"/>
          <w:lang w:eastAsia="en-GB"/>
        </w:rPr>
        <w:t>)</w:t>
      </w:r>
    </w:p>
    <w:p w14:paraId="7C45620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 1,45 = kod jednostrukih prozora bez </w:t>
      </w:r>
      <w:proofErr w:type="spellStart"/>
      <w:r w:rsidRPr="000012EA">
        <w:rPr>
          <w:rFonts w:asciiTheme="majorHAnsi" w:eastAsia="Times New Roman" w:hAnsiTheme="majorHAnsi" w:cstheme="majorHAnsi"/>
          <w:lang w:eastAsia="en-GB"/>
        </w:rPr>
        <w:t>opšava</w:t>
      </w:r>
      <w:proofErr w:type="spellEnd"/>
    </w:p>
    <w:p w14:paraId="0CCE80C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o 1,60 = kod jednostrukih prozora sa </w:t>
      </w:r>
      <w:proofErr w:type="spellStart"/>
      <w:r w:rsidRPr="000012EA">
        <w:rPr>
          <w:rFonts w:asciiTheme="majorHAnsi" w:eastAsia="Times New Roman" w:hAnsiTheme="majorHAnsi" w:cstheme="majorHAnsi"/>
          <w:lang w:eastAsia="en-GB"/>
        </w:rPr>
        <w:t>opšavom</w:t>
      </w:r>
      <w:proofErr w:type="spellEnd"/>
    </w:p>
    <w:p w14:paraId="692E60A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 dodatno 5% kvadrature prozora za svaku prečku, kod dvostrukih prozora posebno</w:t>
      </w:r>
    </w:p>
    <w:p w14:paraId="333DC54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za vanjske, a posebno za unutrašnje prozore</w:t>
      </w:r>
    </w:p>
    <w:p w14:paraId="63C5DE87"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takleni izlog - uzima se površina izloga umanjeno za:</w:t>
      </w:r>
    </w:p>
    <w:p w14:paraId="38F6C18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 45% za površine stakla do 3,00 m</w:t>
      </w:r>
      <w:r w:rsidRPr="000012EA">
        <w:rPr>
          <w:rFonts w:asciiTheme="majorHAnsi" w:eastAsia="Times New Roman" w:hAnsiTheme="majorHAnsi" w:cstheme="majorHAnsi"/>
          <w:vertAlign w:val="superscript"/>
          <w:lang w:eastAsia="en-GB"/>
        </w:rPr>
        <w:t>2</w:t>
      </w:r>
    </w:p>
    <w:p w14:paraId="6D6C164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 30% za površine stakla 3,00 do 5,00 m</w:t>
      </w:r>
      <w:r w:rsidRPr="000012EA">
        <w:rPr>
          <w:rFonts w:asciiTheme="majorHAnsi" w:eastAsia="Times New Roman" w:hAnsiTheme="majorHAnsi" w:cstheme="majorHAnsi"/>
          <w:vertAlign w:val="superscript"/>
          <w:lang w:eastAsia="en-GB"/>
        </w:rPr>
        <w:t>2</w:t>
      </w:r>
    </w:p>
    <w:p w14:paraId="669EF29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o 25% za površine stakla preko 5,00 m</w:t>
      </w:r>
      <w:r w:rsidRPr="000012EA">
        <w:rPr>
          <w:rFonts w:asciiTheme="majorHAnsi" w:eastAsia="Times New Roman" w:hAnsiTheme="majorHAnsi" w:cstheme="majorHAnsi"/>
          <w:vertAlign w:val="superscript"/>
          <w:lang w:eastAsia="en-GB"/>
        </w:rPr>
        <w:t>2</w:t>
      </w:r>
    </w:p>
    <w:p w14:paraId="7ACD543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una vrata s dovratnikom - uzima se dvostruka površina, mjereno od vanjskog ruba </w:t>
      </w:r>
      <w:proofErr w:type="spellStart"/>
      <w:r w:rsidRPr="000012EA">
        <w:rPr>
          <w:rFonts w:asciiTheme="majorHAnsi" w:eastAsia="Times New Roman" w:hAnsiTheme="majorHAnsi" w:cstheme="majorHAnsi"/>
          <w:lang w:eastAsia="en-GB"/>
        </w:rPr>
        <w:t>opšavnih</w:t>
      </w:r>
      <w:proofErr w:type="spellEnd"/>
      <w:r w:rsidRPr="000012EA">
        <w:rPr>
          <w:rFonts w:asciiTheme="majorHAnsi" w:eastAsia="Times New Roman" w:hAnsiTheme="majorHAnsi" w:cstheme="majorHAnsi"/>
          <w:lang w:eastAsia="en-GB"/>
        </w:rPr>
        <w:t xml:space="preserve"> letvi</w:t>
      </w:r>
    </w:p>
    <w:p w14:paraId="32246EC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una vrata s </w:t>
      </w:r>
      <w:proofErr w:type="spellStart"/>
      <w:r w:rsidRPr="000012EA">
        <w:rPr>
          <w:rFonts w:asciiTheme="majorHAnsi" w:eastAsia="Times New Roman" w:hAnsiTheme="majorHAnsi" w:cstheme="majorHAnsi"/>
          <w:lang w:eastAsia="en-GB"/>
        </w:rPr>
        <w:t>opšavom</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špaleta</w:t>
      </w:r>
      <w:proofErr w:type="spellEnd"/>
      <w:r w:rsidRPr="000012EA">
        <w:rPr>
          <w:rFonts w:asciiTheme="majorHAnsi" w:eastAsia="Times New Roman" w:hAnsiTheme="majorHAnsi" w:cstheme="majorHAnsi"/>
          <w:lang w:eastAsia="en-GB"/>
        </w:rPr>
        <w:t xml:space="preserve"> obračunava se dvostruka površina</w:t>
      </w:r>
    </w:p>
    <w:p w14:paraId="3ABB06D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tradicionalna stolarija - površina se uvećava za profilacije, zavisno od složenosti, s faktorom od 1,7 do 3,2.</w:t>
      </w:r>
    </w:p>
    <w:p w14:paraId="3402163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 prozorske klupčice, parapeti, kutije za rolete, okviri, </w:t>
      </w:r>
      <w:proofErr w:type="spellStart"/>
      <w:r w:rsidRPr="000012EA">
        <w:rPr>
          <w:rFonts w:asciiTheme="majorHAnsi" w:eastAsia="Times New Roman" w:hAnsiTheme="majorHAnsi" w:cstheme="majorHAnsi"/>
          <w:lang w:eastAsia="en-GB"/>
        </w:rPr>
        <w:t>opšavi</w:t>
      </w:r>
      <w:proofErr w:type="spellEnd"/>
      <w:r w:rsidRPr="000012EA">
        <w:rPr>
          <w:rFonts w:asciiTheme="majorHAnsi" w:eastAsia="Times New Roman" w:hAnsiTheme="majorHAnsi" w:cstheme="majorHAnsi"/>
          <w:lang w:eastAsia="en-GB"/>
        </w:rPr>
        <w:t xml:space="preserve"> i sl. po površini izraženoj u m</w:t>
      </w:r>
      <w:r w:rsidRPr="000012EA">
        <w:rPr>
          <w:rFonts w:asciiTheme="majorHAnsi" w:eastAsia="Times New Roman" w:hAnsiTheme="majorHAnsi" w:cstheme="majorHAnsi"/>
          <w:vertAlign w:val="superscript"/>
          <w:lang w:eastAsia="en-GB"/>
        </w:rPr>
        <w:t>2</w:t>
      </w:r>
    </w:p>
    <w:p w14:paraId="4F1AE09F" w14:textId="273827C0"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Investitor ima pravo na kontrolu kvalitete </w:t>
      </w:r>
      <w:r w:rsidR="00BC1ECA" w:rsidRPr="000012EA">
        <w:rPr>
          <w:rFonts w:asciiTheme="majorHAnsi" w:eastAsia="Times New Roman" w:hAnsiTheme="majorHAnsi" w:cstheme="majorHAnsi"/>
          <w:lang w:eastAsia="en-GB"/>
        </w:rPr>
        <w:t>materijala</w:t>
      </w:r>
      <w:r w:rsidRPr="000012EA">
        <w:rPr>
          <w:rFonts w:asciiTheme="majorHAnsi" w:eastAsia="Times New Roman" w:hAnsiTheme="majorHAnsi" w:cstheme="majorHAnsi"/>
          <w:lang w:eastAsia="en-GB"/>
        </w:rPr>
        <w:t xml:space="preserve"> kojim se radovi izvode. Ustanovi li da taj materijal ne odgovara propisanoj kvaliteti izvođač radova dužan je odstraniti lošu izvedbu i na vlastiti trošak izvesti radove sa kvalitetnim materijalom. O ispravnosti izvedenih površina mjerodavna je izjava nadzornog inženjera.</w:t>
      </w:r>
    </w:p>
    <w:p w14:paraId="552806C8"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7B990A62"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U jediničnoj cijeni pojedinih stavaka obračunata je i upotreba skele i drugih pomagala kod rada.</w:t>
      </w:r>
    </w:p>
    <w:p w14:paraId="393048B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C634D4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Dok radovi traju, izvođač je dužan zaštititi od oštećenja ili prljanja sve ostale građevinske dijelove i opremu ( podove, stakla, vrata i sl.).</w:t>
      </w:r>
    </w:p>
    <w:p w14:paraId="5899909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Sve radove treba izvoditi po izvedbenim nacrtima, opisima radova u troškovniku, te uputama projektanta i nadzornog inženjera. </w:t>
      </w:r>
    </w:p>
    <w:p w14:paraId="164CAFDF" w14:textId="1AFBF2FB"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lastRenderedPageBreak/>
        <w:t xml:space="preserve">Izvedeni rad i </w:t>
      </w:r>
      <w:r w:rsidR="00BC1ECA" w:rsidRPr="000012EA">
        <w:rPr>
          <w:rFonts w:asciiTheme="majorHAnsi" w:eastAsia="Times New Roman" w:hAnsiTheme="majorHAnsi" w:cstheme="majorHAnsi"/>
          <w:lang w:eastAsia="en-GB"/>
        </w:rPr>
        <w:t>upotrjebljeni</w:t>
      </w:r>
      <w:r w:rsidRPr="000012EA">
        <w:rPr>
          <w:rFonts w:asciiTheme="majorHAnsi" w:eastAsia="Times New Roman" w:hAnsiTheme="majorHAnsi" w:cstheme="majorHAnsi"/>
          <w:lang w:eastAsia="en-GB"/>
        </w:rPr>
        <w:t xml:space="preserve"> materijal mora u svemu (vrsti, boji i kvaliteti) biti jednak uzorku, što ga odabere projektant od najmanje 5 uzoraka, koje proizvođač izrađuje bez naplate. Materijal za izvedbu soboslikarsko-</w:t>
      </w:r>
      <w:proofErr w:type="spellStart"/>
      <w:r w:rsidRPr="000012EA">
        <w:rPr>
          <w:rFonts w:asciiTheme="majorHAnsi" w:eastAsia="Times New Roman" w:hAnsiTheme="majorHAnsi" w:cstheme="majorHAnsi"/>
          <w:lang w:eastAsia="en-GB"/>
        </w:rPr>
        <w:t>ličilačkih</w:t>
      </w:r>
      <w:proofErr w:type="spellEnd"/>
      <w:r w:rsidRPr="000012EA">
        <w:rPr>
          <w:rFonts w:asciiTheme="majorHAnsi" w:eastAsia="Times New Roman" w:hAnsiTheme="majorHAnsi" w:cstheme="majorHAnsi"/>
          <w:lang w:eastAsia="en-GB"/>
        </w:rPr>
        <w:t xml:space="preserve"> radova je naveden u stavkama troškovnika. Od </w:t>
      </w:r>
      <w:r w:rsidR="00BC1ECA" w:rsidRPr="000012EA">
        <w:rPr>
          <w:rFonts w:asciiTheme="majorHAnsi" w:eastAsia="Times New Roman" w:hAnsiTheme="majorHAnsi" w:cstheme="majorHAnsi"/>
          <w:lang w:eastAsia="en-GB"/>
        </w:rPr>
        <w:t>primijenjenih</w:t>
      </w:r>
      <w:r w:rsidRPr="000012EA">
        <w:rPr>
          <w:rFonts w:asciiTheme="majorHAnsi" w:eastAsia="Times New Roman" w:hAnsiTheme="majorHAnsi" w:cstheme="majorHAnsi"/>
          <w:lang w:eastAsia="en-GB"/>
        </w:rPr>
        <w:t xml:space="preserve"> se materijala traži da imaju prionjivost za podlogu, po mogućnosti da penetriraju u podlogu, da se njima jednostavno radi, da dobro "pokrivaju", da su im boje stalne, da su otporni na utjecaje sredine kojima su izloženi, da se ne brišu s ploha na koje su naneseni, da su bezopasni za okolinu, da se premazi njima mogu obnavljati bez posebnih prethodnika i sl.</w:t>
      </w:r>
    </w:p>
    <w:p w14:paraId="1703CEA3"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081B07C7" w14:textId="68F3F1DE"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xml:space="preserve">Prije početka radova izvođač mora ustanoviti kvalitetu podloge za izvođenje soboslikarskih radova i ako ona nije pogodna za taj rad, mora o tome pismeno obavijestiti svog naručioca radova, kako bi se na vrijeme mogla popraviti i prirediti za </w:t>
      </w:r>
      <w:proofErr w:type="spellStart"/>
      <w:r w:rsidRPr="000012EA">
        <w:rPr>
          <w:rFonts w:asciiTheme="majorHAnsi" w:eastAsia="Times New Roman" w:hAnsiTheme="majorHAnsi" w:cstheme="majorHAnsi"/>
          <w:lang w:eastAsia="en-GB"/>
        </w:rPr>
        <w:t>soboslikanje</w:t>
      </w:r>
      <w:proofErr w:type="spellEnd"/>
      <w:r w:rsidRPr="000012EA">
        <w:rPr>
          <w:rFonts w:asciiTheme="majorHAnsi" w:eastAsia="Times New Roman" w:hAnsiTheme="majorHAnsi" w:cstheme="majorHAnsi"/>
          <w:lang w:eastAsia="en-GB"/>
        </w:rPr>
        <w:t xml:space="preserve"> i ličenje. Kasnije povezivanje i opravdanje da </w:t>
      </w:r>
      <w:r w:rsidR="00BC1ECA" w:rsidRPr="000012EA">
        <w:rPr>
          <w:rFonts w:asciiTheme="majorHAnsi" w:eastAsia="Times New Roman" w:hAnsiTheme="majorHAnsi" w:cstheme="majorHAnsi"/>
          <w:lang w:eastAsia="en-GB"/>
        </w:rPr>
        <w:t>kvaliteta nije dob</w:t>
      </w:r>
      <w:r w:rsidRPr="000012EA">
        <w:rPr>
          <w:rFonts w:asciiTheme="majorHAnsi" w:eastAsia="Times New Roman" w:hAnsiTheme="majorHAnsi" w:cstheme="majorHAnsi"/>
          <w:lang w:eastAsia="en-GB"/>
        </w:rPr>
        <w:t>r</w:t>
      </w:r>
      <w:r w:rsidR="00BC1ECA" w:rsidRPr="000012EA">
        <w:rPr>
          <w:rFonts w:asciiTheme="majorHAnsi" w:eastAsia="Times New Roman" w:hAnsiTheme="majorHAnsi" w:cstheme="majorHAnsi"/>
          <w:lang w:eastAsia="en-GB"/>
        </w:rPr>
        <w:t>a</w:t>
      </w:r>
      <w:r w:rsidRPr="000012EA">
        <w:rPr>
          <w:rFonts w:asciiTheme="majorHAnsi" w:eastAsia="Times New Roman" w:hAnsiTheme="majorHAnsi" w:cstheme="majorHAnsi"/>
          <w:lang w:eastAsia="en-GB"/>
        </w:rPr>
        <w:t xml:space="preserve"> radi loše podloge, neće se uzimati u obzir. Na neurednoj podlozi ne može se izvoditi rad dok se podloga ne uredi. Predviđa se da se svi monolitni armiranobetonski zidovi i stropovi, koji se ne oblažu drugim oblogama, prije bojenja obrade i pripreme za bojenje, te </w:t>
      </w:r>
      <w:proofErr w:type="spellStart"/>
      <w:r w:rsidRPr="000012EA">
        <w:rPr>
          <w:rFonts w:asciiTheme="majorHAnsi" w:eastAsia="Times New Roman" w:hAnsiTheme="majorHAnsi" w:cstheme="majorHAnsi"/>
          <w:lang w:eastAsia="en-GB"/>
        </w:rPr>
        <w:t>gletaju</w:t>
      </w:r>
      <w:proofErr w:type="spellEnd"/>
      <w:r w:rsidRPr="000012EA">
        <w:rPr>
          <w:rFonts w:asciiTheme="majorHAnsi" w:eastAsia="Times New Roman" w:hAnsiTheme="majorHAnsi" w:cstheme="majorHAnsi"/>
          <w:lang w:eastAsia="en-GB"/>
        </w:rPr>
        <w:t xml:space="preserve"> </w:t>
      </w:r>
      <w:proofErr w:type="spellStart"/>
      <w:r w:rsidRPr="000012EA">
        <w:rPr>
          <w:rFonts w:asciiTheme="majorHAnsi" w:eastAsia="Times New Roman" w:hAnsiTheme="majorHAnsi" w:cstheme="majorHAnsi"/>
          <w:lang w:eastAsia="en-GB"/>
        </w:rPr>
        <w:t>glet</w:t>
      </w:r>
      <w:proofErr w:type="spellEnd"/>
      <w:r w:rsidRPr="000012EA">
        <w:rPr>
          <w:rFonts w:asciiTheme="majorHAnsi" w:eastAsia="Times New Roman" w:hAnsiTheme="majorHAnsi" w:cstheme="majorHAnsi"/>
          <w:lang w:eastAsia="en-GB"/>
        </w:rPr>
        <w:t xml:space="preserve"> masom i potpuno zaglade, a zatim da ih se boji  bojom prema opisu stavke. </w:t>
      </w:r>
      <w:proofErr w:type="spellStart"/>
      <w:r w:rsidRPr="000012EA">
        <w:rPr>
          <w:rFonts w:asciiTheme="majorHAnsi" w:eastAsia="Times New Roman" w:hAnsiTheme="majorHAnsi" w:cstheme="majorHAnsi"/>
          <w:lang w:eastAsia="en-GB"/>
        </w:rPr>
        <w:t>Gipskartonski</w:t>
      </w:r>
      <w:proofErr w:type="spellEnd"/>
      <w:r w:rsidRPr="000012EA">
        <w:rPr>
          <w:rFonts w:asciiTheme="majorHAnsi" w:eastAsia="Times New Roman" w:hAnsiTheme="majorHAnsi" w:cstheme="majorHAnsi"/>
          <w:lang w:eastAsia="en-GB"/>
        </w:rPr>
        <w:t xml:space="preserve"> zidovi / obloge / stropovi trebaju biti </w:t>
      </w:r>
      <w:proofErr w:type="spellStart"/>
      <w:r w:rsidRPr="000012EA">
        <w:rPr>
          <w:rFonts w:asciiTheme="majorHAnsi" w:eastAsia="Times New Roman" w:hAnsiTheme="majorHAnsi" w:cstheme="majorHAnsi"/>
          <w:lang w:eastAsia="en-GB"/>
        </w:rPr>
        <w:t>gletani</w:t>
      </w:r>
      <w:proofErr w:type="spellEnd"/>
      <w:r w:rsidRPr="000012EA">
        <w:rPr>
          <w:rFonts w:asciiTheme="majorHAnsi" w:eastAsia="Times New Roman" w:hAnsiTheme="majorHAnsi" w:cstheme="majorHAnsi"/>
          <w:lang w:eastAsia="en-GB"/>
        </w:rPr>
        <w:t xml:space="preserve"> i obrađeni za ličenje, ti radovi su uključeni u stavke izrade zida / obloge / spuštenog stropa.</w:t>
      </w:r>
    </w:p>
    <w:p w14:paraId="1006187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54E639EB"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Svi premazi izvode se najmanje s tri premazivanja i to: osnovnim ili podložnim slojem, zaštitnim premazom i završnim premazom, ako to u troškovniku nije drugačije označeno. Svako od tih premazivanja mora biti čvrsto povezano za podlogu na koju se nanosi.</w:t>
      </w:r>
    </w:p>
    <w:p w14:paraId="1F48C34A"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p>
    <w:p w14:paraId="4578BC5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Jedinična cijena treba obuhvatiti:</w:t>
      </w:r>
    </w:p>
    <w:p w14:paraId="43DDE98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bojanje u više boja prema izboru projektanta</w:t>
      </w:r>
    </w:p>
    <w:p w14:paraId="335512B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av materijal, dobavu, izradu I dopremu alata, mehanizaciju i uskladištenje</w:t>
      </w:r>
    </w:p>
    <w:p w14:paraId="61BD0B64"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troškove radne snage za kompletan rad opisan u troškovniku</w:t>
      </w:r>
    </w:p>
    <w:p w14:paraId="2C6AEBA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ve horizontalne i vertikalne transporte do mjesta montaže</w:t>
      </w:r>
    </w:p>
    <w:p w14:paraId="1CDEFD7F"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potrebnu radnu skelu (izuzima se fasadna skela)</w:t>
      </w:r>
    </w:p>
    <w:p w14:paraId="31AFC1D6"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čišćenje nakon završetka radova</w:t>
      </w:r>
    </w:p>
    <w:p w14:paraId="3EABFA45"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svu štetu kao i troškove popravka kao posljedica nepažnje u toku izvedbe</w:t>
      </w:r>
    </w:p>
    <w:p w14:paraId="66AD068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troškove zaštite na radu</w:t>
      </w:r>
    </w:p>
    <w:p w14:paraId="16DF49C0"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troškove atesta</w:t>
      </w:r>
    </w:p>
    <w:p w14:paraId="0F1CF7C9"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zaštitu okolnih konstrukcija od prljanja</w:t>
      </w:r>
    </w:p>
    <w:p w14:paraId="655A93DD" w14:textId="77777777" w:rsidR="00F8303D" w:rsidRPr="000012EA" w:rsidRDefault="00F8303D" w:rsidP="00F8303D">
      <w:pPr>
        <w:spacing w:after="0" w:line="240" w:lineRule="auto"/>
        <w:jc w:val="both"/>
        <w:textAlignment w:val="baseline"/>
        <w:rPr>
          <w:rFonts w:asciiTheme="majorHAnsi" w:eastAsia="Times New Roman" w:hAnsiTheme="majorHAnsi" w:cstheme="majorHAnsi"/>
          <w:lang w:eastAsia="en-GB"/>
        </w:rPr>
      </w:pPr>
      <w:r w:rsidRPr="000012EA">
        <w:rPr>
          <w:rFonts w:asciiTheme="majorHAnsi" w:eastAsia="Times New Roman" w:hAnsiTheme="majorHAnsi" w:cstheme="majorHAnsi"/>
          <w:lang w:eastAsia="en-GB"/>
        </w:rPr>
        <w:t>- čišćenje po završenom radu uključivo odvoz viška materijala na gradsku deponiju</w:t>
      </w:r>
    </w:p>
    <w:p w14:paraId="5EE767D0" w14:textId="77777777" w:rsidR="00F83C5D" w:rsidRPr="000012EA" w:rsidRDefault="00F83C5D">
      <w:pPr>
        <w:rPr>
          <w:rFonts w:asciiTheme="majorHAnsi" w:hAnsiTheme="majorHAnsi" w:cstheme="majorHAnsi"/>
        </w:rPr>
      </w:pPr>
    </w:p>
    <w:sectPr w:rsidR="00F83C5D" w:rsidRPr="000012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F55751"/>
    <w:multiLevelType w:val="hybridMultilevel"/>
    <w:tmpl w:val="F104A934"/>
    <w:lvl w:ilvl="0" w:tplc="329ACC8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1C7B2B"/>
    <w:multiLevelType w:val="hybridMultilevel"/>
    <w:tmpl w:val="99BC6670"/>
    <w:lvl w:ilvl="0" w:tplc="3B0246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s7AwMTC2NDE0MDVQ0lEKTi0uzszPAykwrAUAe01k0CwAAAA="/>
  </w:docVars>
  <w:rsids>
    <w:rsidRoot w:val="00F8303D"/>
    <w:rsid w:val="000012EA"/>
    <w:rsid w:val="00BC1ECA"/>
    <w:rsid w:val="00C871B8"/>
    <w:rsid w:val="00F8303D"/>
    <w:rsid w:val="00F83C5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173C4"/>
  <w15:chartTrackingRefBased/>
  <w15:docId w15:val="{D4DE8259-218F-40D5-B9AA-093276D49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30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30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30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83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303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8303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8303D"/>
    <w:pPr>
      <w:spacing w:after="0" w:line="240" w:lineRule="auto"/>
    </w:pPr>
  </w:style>
  <w:style w:type="character" w:customStyle="1" w:styleId="Heading3Char">
    <w:name w:val="Heading 3 Char"/>
    <w:basedOn w:val="DefaultParagraphFont"/>
    <w:link w:val="Heading3"/>
    <w:uiPriority w:val="9"/>
    <w:rsid w:val="00F8303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830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5BA43693EE5AA48B11CA5119DF1629D" ma:contentTypeVersion="12" ma:contentTypeDescription="Stvaranje novog dokumenta." ma:contentTypeScope="" ma:versionID="b15435f0824c07e8e2be2ee225fc2075">
  <xsd:schema xmlns:xsd="http://www.w3.org/2001/XMLSchema" xmlns:xs="http://www.w3.org/2001/XMLSchema" xmlns:p="http://schemas.microsoft.com/office/2006/metadata/properties" xmlns:ns2="8f910826-68b2-4150-832f-7d56e7c93a45" xmlns:ns3="934bef0b-67c1-4ec7-ae65-d874cef855d2" targetNamespace="http://schemas.microsoft.com/office/2006/metadata/properties" ma:root="true" ma:fieldsID="888a49a0a4b5e7614f476b3173ed5a76" ns2:_="" ns3:_="">
    <xsd:import namespace="8f910826-68b2-4150-832f-7d56e7c93a45"/>
    <xsd:import namespace="934bef0b-67c1-4ec7-ae65-d874cef855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910826-68b2-4150-832f-7d56e7c93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4bef0b-67c1-4ec7-ae65-d874cef855d2" elementFormDefault="qualified">
    <xsd:import namespace="http://schemas.microsoft.com/office/2006/documentManagement/types"/>
    <xsd:import namespace="http://schemas.microsoft.com/office/infopath/2007/PartnerControls"/>
    <xsd:element name="SharedWithUsers" ma:index="18"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ji o zajedničkom korištenju"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4084AE-59C4-4804-A824-AA537D90A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910826-68b2-4150-832f-7d56e7c93a45"/>
    <ds:schemaRef ds:uri="934bef0b-67c1-4ec7-ae65-d874cef855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401D02-9378-422E-8892-0D12059AF7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B08AD-1FEA-46BC-9987-8767F1F761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11889</Words>
  <Characters>67770</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jenka</dc:creator>
  <cp:keywords/>
  <dc:description/>
  <cp:lastModifiedBy>Daniel Rodik</cp:lastModifiedBy>
  <cp:revision>4</cp:revision>
  <dcterms:created xsi:type="dcterms:W3CDTF">2021-02-23T15:47:00Z</dcterms:created>
  <dcterms:modified xsi:type="dcterms:W3CDTF">2021-03-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BA43693EE5AA48B11CA5119DF1629D</vt:lpwstr>
  </property>
</Properties>
</file>